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51392" w14:textId="076D5DA9" w:rsidR="007319DD" w:rsidRPr="006C3E06" w:rsidRDefault="007319DD" w:rsidP="006C3E06">
      <w:pPr>
        <w:rPr>
          <w:rFonts w:ascii="Garamond" w:hAnsi="Garamond"/>
          <w:b/>
          <w:bCs/>
          <w:color w:val="002060"/>
          <w:sz w:val="60"/>
          <w:szCs w:val="60"/>
        </w:rPr>
      </w:pPr>
      <w:r w:rsidRPr="006C3E06">
        <w:rPr>
          <w:rFonts w:ascii="Garamond" w:hAnsi="Garamond"/>
          <w:b/>
          <w:bCs/>
          <w:color w:val="002060"/>
          <w:sz w:val="60"/>
          <w:szCs w:val="60"/>
        </w:rPr>
        <w:t xml:space="preserve">BINP29 </w:t>
      </w:r>
      <w:r w:rsidRPr="006C3E06">
        <w:rPr>
          <w:rFonts w:ascii="Garamond" w:hAnsi="Garamond"/>
          <w:b/>
          <w:bCs/>
          <w:i/>
          <w:iCs/>
          <w:color w:val="002060"/>
          <w:sz w:val="60"/>
          <w:szCs w:val="60"/>
        </w:rPr>
        <w:t>Population Genetic</w:t>
      </w:r>
      <w:r w:rsidRPr="006C3E06">
        <w:rPr>
          <w:rFonts w:ascii="Garamond" w:hAnsi="Garamond"/>
          <w:b/>
          <w:bCs/>
          <w:color w:val="002060"/>
          <w:sz w:val="60"/>
          <w:szCs w:val="60"/>
        </w:rPr>
        <w:t xml:space="preserve"> Projects</w:t>
      </w:r>
    </w:p>
    <w:p w14:paraId="3858F26F" w14:textId="47596184" w:rsidR="006C3E06" w:rsidRDefault="006C3E06" w:rsidP="007319DD">
      <w:pPr>
        <w:rPr>
          <w:b/>
          <w:bCs/>
          <w:color w:val="002060"/>
        </w:rPr>
      </w:pPr>
    </w:p>
    <w:p w14:paraId="72DF9DD9" w14:textId="77777777" w:rsidR="006C3E06" w:rsidRDefault="006C3E06" w:rsidP="007319DD">
      <w:pPr>
        <w:rPr>
          <w:b/>
          <w:bCs/>
          <w:color w:val="002060"/>
        </w:rPr>
      </w:pPr>
    </w:p>
    <w:p w14:paraId="452473C3" w14:textId="66759E5D" w:rsidR="007319DD" w:rsidRDefault="006C3E06" w:rsidP="007319DD">
      <w:pPr>
        <w:rPr>
          <w:b/>
          <w:bCs/>
          <w:color w:val="002060"/>
        </w:rPr>
      </w:pPr>
      <w:r>
        <w:rPr>
          <w:noProof/>
        </w:rPr>
        <w:drawing>
          <wp:inline distT="0" distB="0" distL="0" distR="0" wp14:anchorId="46B633D8" wp14:editId="149C98C3">
            <wp:extent cx="5810885" cy="2607945"/>
            <wp:effectExtent l="0" t="0" r="0" b="1905"/>
            <wp:docPr id="3" name="Picture 3" descr="Analyzing ancient DNA with home DNA tests, scientists can identify specific mutations and determine how your traits have been passed on to you over time. (Enkigen Genetics Lim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alyzing ancient DNA with home DNA tests, scientists can identify specific mutations and determine how your traits have been passed on to you over time. (Enkigen Genetics Limi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0885" cy="2607945"/>
                    </a:xfrm>
                    <a:prstGeom prst="rect">
                      <a:avLst/>
                    </a:prstGeom>
                    <a:noFill/>
                    <a:ln>
                      <a:noFill/>
                    </a:ln>
                  </pic:spPr>
                </pic:pic>
              </a:graphicData>
            </a:graphic>
          </wp:inline>
        </w:drawing>
      </w:r>
    </w:p>
    <w:p w14:paraId="5B1FF1DD" w14:textId="09AED3B2" w:rsidR="006C3E06" w:rsidRDefault="006C3E06" w:rsidP="006C3E06">
      <w:pPr>
        <w:pStyle w:val="NormalWeb"/>
        <w:shd w:val="clear" w:color="auto" w:fill="FFFFFF"/>
        <w:spacing w:before="0" w:beforeAutospacing="0" w:after="0" w:afterAutospacing="0"/>
        <w:jc w:val="center"/>
        <w:textAlignment w:val="baseline"/>
        <w:rPr>
          <w:rStyle w:val="Emphasis"/>
          <w:rFonts w:ascii="inherit" w:hAnsi="inherit" w:cs="Arial"/>
          <w:color w:val="211B14"/>
          <w:sz w:val="21"/>
          <w:szCs w:val="21"/>
          <w:bdr w:val="none" w:sz="0" w:space="0" w:color="auto" w:frame="1"/>
        </w:rPr>
      </w:pPr>
      <w:r>
        <w:rPr>
          <w:rStyle w:val="Emphasis"/>
          <w:rFonts w:ascii="inherit" w:hAnsi="inherit" w:cs="Arial"/>
          <w:color w:val="211B14"/>
          <w:sz w:val="21"/>
          <w:szCs w:val="21"/>
          <w:bdr w:val="none" w:sz="0" w:space="0" w:color="auto" w:frame="1"/>
        </w:rPr>
        <w:t>Analyzing ancient DNA with home DNA tests, scientists can identify specific mutations and determine how your traits have been passed on to you over time. (Enkigen Genetics Limited)</w:t>
      </w:r>
    </w:p>
    <w:p w14:paraId="6AFB0822" w14:textId="640A3221" w:rsidR="007319DD" w:rsidRPr="006C3E06" w:rsidRDefault="006C3E06" w:rsidP="006C3E06">
      <w:pPr>
        <w:rPr>
          <w:rFonts w:ascii="inherit" w:eastAsia="Times New Roman" w:hAnsi="inherit" w:cs="Arial"/>
          <w:i/>
          <w:iCs/>
          <w:color w:val="211B14"/>
          <w:sz w:val="21"/>
          <w:szCs w:val="21"/>
          <w:bdr w:val="none" w:sz="0" w:space="0" w:color="auto" w:frame="1"/>
        </w:rPr>
      </w:pPr>
      <w:r>
        <w:rPr>
          <w:rStyle w:val="Emphasis"/>
          <w:rFonts w:ascii="inherit" w:hAnsi="inherit" w:cs="Arial"/>
          <w:color w:val="211B14"/>
          <w:sz w:val="21"/>
          <w:szCs w:val="21"/>
          <w:bdr w:val="none" w:sz="0" w:space="0" w:color="auto" w:frame="1"/>
        </w:rPr>
        <w:br w:type="page"/>
      </w:r>
    </w:p>
    <w:sdt>
      <w:sdtPr>
        <w:rPr>
          <w:rFonts w:asciiTheme="minorHAnsi" w:eastAsiaTheme="minorHAnsi" w:hAnsiTheme="minorHAnsi" w:cstheme="minorBidi"/>
          <w:color w:val="auto"/>
          <w:sz w:val="22"/>
          <w:szCs w:val="22"/>
          <w:lang w:bidi="he-IL"/>
        </w:rPr>
        <w:id w:val="-1263523523"/>
        <w:docPartObj>
          <w:docPartGallery w:val="Table of Contents"/>
          <w:docPartUnique/>
        </w:docPartObj>
      </w:sdtPr>
      <w:sdtEndPr>
        <w:rPr>
          <w:b/>
          <w:bCs/>
          <w:noProof/>
        </w:rPr>
      </w:sdtEndPr>
      <w:sdtContent>
        <w:p w14:paraId="67FEA51E" w14:textId="2E3C4CBC" w:rsidR="006C3E06" w:rsidRDefault="006C3E06">
          <w:pPr>
            <w:pStyle w:val="TOCHeading"/>
          </w:pPr>
          <w:r>
            <w:t>Table of Contents</w:t>
          </w:r>
        </w:p>
        <w:p w14:paraId="3EE5EA6A" w14:textId="1DCA9DCF" w:rsidR="00E2225E" w:rsidRDefault="006C3E0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5459341" w:history="1">
            <w:r w:rsidR="00E2225E" w:rsidRPr="00466DBE">
              <w:rPr>
                <w:rStyle w:val="Hyperlink"/>
                <w:noProof/>
              </w:rPr>
              <w:t>What is a bioinformatic project?</w:t>
            </w:r>
            <w:r w:rsidR="00E2225E">
              <w:rPr>
                <w:noProof/>
                <w:webHidden/>
              </w:rPr>
              <w:tab/>
            </w:r>
            <w:r w:rsidR="00E2225E">
              <w:rPr>
                <w:noProof/>
                <w:webHidden/>
              </w:rPr>
              <w:fldChar w:fldCharType="begin"/>
            </w:r>
            <w:r w:rsidR="00E2225E">
              <w:rPr>
                <w:noProof/>
                <w:webHidden/>
              </w:rPr>
              <w:instrText xml:space="preserve"> PAGEREF _Toc125459341 \h </w:instrText>
            </w:r>
            <w:r w:rsidR="00E2225E">
              <w:rPr>
                <w:noProof/>
                <w:webHidden/>
              </w:rPr>
            </w:r>
            <w:r w:rsidR="00E2225E">
              <w:rPr>
                <w:noProof/>
                <w:webHidden/>
              </w:rPr>
              <w:fldChar w:fldCharType="separate"/>
            </w:r>
            <w:r w:rsidR="00E2225E">
              <w:rPr>
                <w:noProof/>
                <w:webHidden/>
              </w:rPr>
              <w:t>3</w:t>
            </w:r>
            <w:r w:rsidR="00E2225E">
              <w:rPr>
                <w:noProof/>
                <w:webHidden/>
              </w:rPr>
              <w:fldChar w:fldCharType="end"/>
            </w:r>
          </w:hyperlink>
        </w:p>
        <w:p w14:paraId="155EB19D" w14:textId="649AC657" w:rsidR="00E2225E" w:rsidRDefault="00000000">
          <w:pPr>
            <w:pStyle w:val="TOC1"/>
            <w:tabs>
              <w:tab w:val="right" w:leader="dot" w:pos="9350"/>
            </w:tabs>
            <w:rPr>
              <w:rFonts w:eastAsiaTheme="minorEastAsia"/>
              <w:noProof/>
            </w:rPr>
          </w:pPr>
          <w:hyperlink w:anchor="_Toc125459342" w:history="1">
            <w:r w:rsidR="00E2225E" w:rsidRPr="00466DBE">
              <w:rPr>
                <w:rStyle w:val="Hyperlink"/>
                <w:noProof/>
              </w:rPr>
              <w:t>From an idea to a bioinformatic application</w:t>
            </w:r>
            <w:r w:rsidR="00E2225E">
              <w:rPr>
                <w:noProof/>
                <w:webHidden/>
              </w:rPr>
              <w:tab/>
            </w:r>
            <w:r w:rsidR="00E2225E">
              <w:rPr>
                <w:noProof/>
                <w:webHidden/>
              </w:rPr>
              <w:fldChar w:fldCharType="begin"/>
            </w:r>
            <w:r w:rsidR="00E2225E">
              <w:rPr>
                <w:noProof/>
                <w:webHidden/>
              </w:rPr>
              <w:instrText xml:space="preserve"> PAGEREF _Toc125459342 \h </w:instrText>
            </w:r>
            <w:r w:rsidR="00E2225E">
              <w:rPr>
                <w:noProof/>
                <w:webHidden/>
              </w:rPr>
            </w:r>
            <w:r w:rsidR="00E2225E">
              <w:rPr>
                <w:noProof/>
                <w:webHidden/>
              </w:rPr>
              <w:fldChar w:fldCharType="separate"/>
            </w:r>
            <w:r w:rsidR="00E2225E">
              <w:rPr>
                <w:noProof/>
                <w:webHidden/>
              </w:rPr>
              <w:t>3</w:t>
            </w:r>
            <w:r w:rsidR="00E2225E">
              <w:rPr>
                <w:noProof/>
                <w:webHidden/>
              </w:rPr>
              <w:fldChar w:fldCharType="end"/>
            </w:r>
          </w:hyperlink>
        </w:p>
        <w:p w14:paraId="6CD083FD" w14:textId="01D8B8C2" w:rsidR="00E2225E" w:rsidRDefault="00000000">
          <w:pPr>
            <w:pStyle w:val="TOC1"/>
            <w:tabs>
              <w:tab w:val="right" w:leader="dot" w:pos="9350"/>
            </w:tabs>
            <w:rPr>
              <w:rFonts w:eastAsiaTheme="minorEastAsia"/>
              <w:noProof/>
            </w:rPr>
          </w:pPr>
          <w:hyperlink w:anchor="_Toc125459343" w:history="1">
            <w:r w:rsidR="00E2225E" w:rsidRPr="00466DBE">
              <w:rPr>
                <w:rStyle w:val="Hyperlink"/>
                <w:noProof/>
              </w:rPr>
              <w:t>Proposed population genetic projects</w:t>
            </w:r>
            <w:r w:rsidR="00E2225E">
              <w:rPr>
                <w:noProof/>
                <w:webHidden/>
              </w:rPr>
              <w:tab/>
            </w:r>
            <w:r w:rsidR="00E2225E">
              <w:rPr>
                <w:noProof/>
                <w:webHidden/>
              </w:rPr>
              <w:fldChar w:fldCharType="begin"/>
            </w:r>
            <w:r w:rsidR="00E2225E">
              <w:rPr>
                <w:noProof/>
                <w:webHidden/>
              </w:rPr>
              <w:instrText xml:space="preserve"> PAGEREF _Toc125459343 \h </w:instrText>
            </w:r>
            <w:r w:rsidR="00E2225E">
              <w:rPr>
                <w:noProof/>
                <w:webHidden/>
              </w:rPr>
            </w:r>
            <w:r w:rsidR="00E2225E">
              <w:rPr>
                <w:noProof/>
                <w:webHidden/>
              </w:rPr>
              <w:fldChar w:fldCharType="separate"/>
            </w:r>
            <w:r w:rsidR="00E2225E">
              <w:rPr>
                <w:noProof/>
                <w:webHidden/>
              </w:rPr>
              <w:t>4</w:t>
            </w:r>
            <w:r w:rsidR="00E2225E">
              <w:rPr>
                <w:noProof/>
                <w:webHidden/>
              </w:rPr>
              <w:fldChar w:fldCharType="end"/>
            </w:r>
          </w:hyperlink>
        </w:p>
        <w:p w14:paraId="16646458" w14:textId="791207D6" w:rsidR="00E2225E" w:rsidRDefault="00000000">
          <w:pPr>
            <w:pStyle w:val="TOC1"/>
            <w:tabs>
              <w:tab w:val="right" w:leader="dot" w:pos="9350"/>
            </w:tabs>
            <w:rPr>
              <w:rFonts w:eastAsiaTheme="minorEastAsia"/>
              <w:noProof/>
            </w:rPr>
          </w:pPr>
          <w:hyperlink w:anchor="_Toc125459344" w:history="1">
            <w:r w:rsidR="00E2225E" w:rsidRPr="00466DBE">
              <w:rPr>
                <w:rStyle w:val="Hyperlink"/>
                <w:noProof/>
              </w:rPr>
              <w:t>Product design</w:t>
            </w:r>
            <w:r w:rsidR="00E2225E">
              <w:rPr>
                <w:noProof/>
                <w:webHidden/>
              </w:rPr>
              <w:tab/>
            </w:r>
            <w:r w:rsidR="00E2225E">
              <w:rPr>
                <w:noProof/>
                <w:webHidden/>
              </w:rPr>
              <w:fldChar w:fldCharType="begin"/>
            </w:r>
            <w:r w:rsidR="00E2225E">
              <w:rPr>
                <w:noProof/>
                <w:webHidden/>
              </w:rPr>
              <w:instrText xml:space="preserve"> PAGEREF _Toc125459344 \h </w:instrText>
            </w:r>
            <w:r w:rsidR="00E2225E">
              <w:rPr>
                <w:noProof/>
                <w:webHidden/>
              </w:rPr>
            </w:r>
            <w:r w:rsidR="00E2225E">
              <w:rPr>
                <w:noProof/>
                <w:webHidden/>
              </w:rPr>
              <w:fldChar w:fldCharType="separate"/>
            </w:r>
            <w:r w:rsidR="00E2225E">
              <w:rPr>
                <w:noProof/>
                <w:webHidden/>
              </w:rPr>
              <w:t>5</w:t>
            </w:r>
            <w:r w:rsidR="00E2225E">
              <w:rPr>
                <w:noProof/>
                <w:webHidden/>
              </w:rPr>
              <w:fldChar w:fldCharType="end"/>
            </w:r>
          </w:hyperlink>
        </w:p>
        <w:p w14:paraId="246A38F2" w14:textId="08EA0006" w:rsidR="00E2225E" w:rsidRDefault="00000000">
          <w:pPr>
            <w:pStyle w:val="TOC1"/>
            <w:tabs>
              <w:tab w:val="right" w:leader="dot" w:pos="9350"/>
            </w:tabs>
            <w:rPr>
              <w:rFonts w:eastAsiaTheme="minorEastAsia"/>
              <w:noProof/>
            </w:rPr>
          </w:pPr>
          <w:hyperlink w:anchor="_Toc125459345" w:history="1">
            <w:r w:rsidR="00E2225E" w:rsidRPr="00466DBE">
              <w:rPr>
                <w:rStyle w:val="Hyperlink"/>
                <w:noProof/>
              </w:rPr>
              <w:t>Oral presentation</w:t>
            </w:r>
            <w:r w:rsidR="00E2225E">
              <w:rPr>
                <w:noProof/>
                <w:webHidden/>
              </w:rPr>
              <w:tab/>
            </w:r>
            <w:r w:rsidR="00E2225E">
              <w:rPr>
                <w:noProof/>
                <w:webHidden/>
              </w:rPr>
              <w:fldChar w:fldCharType="begin"/>
            </w:r>
            <w:r w:rsidR="00E2225E">
              <w:rPr>
                <w:noProof/>
                <w:webHidden/>
              </w:rPr>
              <w:instrText xml:space="preserve"> PAGEREF _Toc125459345 \h </w:instrText>
            </w:r>
            <w:r w:rsidR="00E2225E">
              <w:rPr>
                <w:noProof/>
                <w:webHidden/>
              </w:rPr>
            </w:r>
            <w:r w:rsidR="00E2225E">
              <w:rPr>
                <w:noProof/>
                <w:webHidden/>
              </w:rPr>
              <w:fldChar w:fldCharType="separate"/>
            </w:r>
            <w:r w:rsidR="00E2225E">
              <w:rPr>
                <w:noProof/>
                <w:webHidden/>
              </w:rPr>
              <w:t>6</w:t>
            </w:r>
            <w:r w:rsidR="00E2225E">
              <w:rPr>
                <w:noProof/>
                <w:webHidden/>
              </w:rPr>
              <w:fldChar w:fldCharType="end"/>
            </w:r>
          </w:hyperlink>
        </w:p>
        <w:p w14:paraId="1A175F81" w14:textId="146BB072" w:rsidR="00E2225E" w:rsidRDefault="00000000">
          <w:pPr>
            <w:pStyle w:val="TOC1"/>
            <w:tabs>
              <w:tab w:val="right" w:leader="dot" w:pos="9350"/>
            </w:tabs>
            <w:rPr>
              <w:rFonts w:eastAsiaTheme="minorEastAsia"/>
              <w:noProof/>
            </w:rPr>
          </w:pPr>
          <w:hyperlink w:anchor="_Toc125459346" w:history="1">
            <w:r w:rsidR="00E2225E" w:rsidRPr="00466DBE">
              <w:rPr>
                <w:rStyle w:val="Hyperlink"/>
                <w:noProof/>
              </w:rPr>
              <w:t>Written report</w:t>
            </w:r>
            <w:r w:rsidR="00E2225E">
              <w:rPr>
                <w:noProof/>
                <w:webHidden/>
              </w:rPr>
              <w:tab/>
            </w:r>
            <w:r w:rsidR="00E2225E">
              <w:rPr>
                <w:noProof/>
                <w:webHidden/>
              </w:rPr>
              <w:fldChar w:fldCharType="begin"/>
            </w:r>
            <w:r w:rsidR="00E2225E">
              <w:rPr>
                <w:noProof/>
                <w:webHidden/>
              </w:rPr>
              <w:instrText xml:space="preserve"> PAGEREF _Toc125459346 \h </w:instrText>
            </w:r>
            <w:r w:rsidR="00E2225E">
              <w:rPr>
                <w:noProof/>
                <w:webHidden/>
              </w:rPr>
            </w:r>
            <w:r w:rsidR="00E2225E">
              <w:rPr>
                <w:noProof/>
                <w:webHidden/>
              </w:rPr>
              <w:fldChar w:fldCharType="separate"/>
            </w:r>
            <w:r w:rsidR="00E2225E">
              <w:rPr>
                <w:noProof/>
                <w:webHidden/>
              </w:rPr>
              <w:t>6</w:t>
            </w:r>
            <w:r w:rsidR="00E2225E">
              <w:rPr>
                <w:noProof/>
                <w:webHidden/>
              </w:rPr>
              <w:fldChar w:fldCharType="end"/>
            </w:r>
          </w:hyperlink>
        </w:p>
        <w:p w14:paraId="0DB78533" w14:textId="7D90781F" w:rsidR="00E2225E" w:rsidRDefault="00000000">
          <w:pPr>
            <w:pStyle w:val="TOC1"/>
            <w:tabs>
              <w:tab w:val="right" w:leader="dot" w:pos="9350"/>
            </w:tabs>
            <w:rPr>
              <w:rFonts w:eastAsiaTheme="minorEastAsia"/>
              <w:noProof/>
            </w:rPr>
          </w:pPr>
          <w:hyperlink w:anchor="_Toc125459347" w:history="1">
            <w:r w:rsidR="00E2225E" w:rsidRPr="00466DBE">
              <w:rPr>
                <w:rStyle w:val="Hyperlink"/>
                <w:noProof/>
              </w:rPr>
              <w:t>Submission</w:t>
            </w:r>
            <w:r w:rsidR="00E2225E">
              <w:rPr>
                <w:noProof/>
                <w:webHidden/>
              </w:rPr>
              <w:tab/>
            </w:r>
            <w:r w:rsidR="00E2225E">
              <w:rPr>
                <w:noProof/>
                <w:webHidden/>
              </w:rPr>
              <w:fldChar w:fldCharType="begin"/>
            </w:r>
            <w:r w:rsidR="00E2225E">
              <w:rPr>
                <w:noProof/>
                <w:webHidden/>
              </w:rPr>
              <w:instrText xml:space="preserve"> PAGEREF _Toc125459347 \h </w:instrText>
            </w:r>
            <w:r w:rsidR="00E2225E">
              <w:rPr>
                <w:noProof/>
                <w:webHidden/>
              </w:rPr>
            </w:r>
            <w:r w:rsidR="00E2225E">
              <w:rPr>
                <w:noProof/>
                <w:webHidden/>
              </w:rPr>
              <w:fldChar w:fldCharType="separate"/>
            </w:r>
            <w:r w:rsidR="00E2225E">
              <w:rPr>
                <w:noProof/>
                <w:webHidden/>
              </w:rPr>
              <w:t>6</w:t>
            </w:r>
            <w:r w:rsidR="00E2225E">
              <w:rPr>
                <w:noProof/>
                <w:webHidden/>
              </w:rPr>
              <w:fldChar w:fldCharType="end"/>
            </w:r>
          </w:hyperlink>
        </w:p>
        <w:p w14:paraId="547DA4E2" w14:textId="53A46697" w:rsidR="00E2225E" w:rsidRDefault="00000000">
          <w:pPr>
            <w:pStyle w:val="TOC1"/>
            <w:tabs>
              <w:tab w:val="right" w:leader="dot" w:pos="9350"/>
            </w:tabs>
            <w:rPr>
              <w:rFonts w:eastAsiaTheme="minorEastAsia"/>
              <w:noProof/>
            </w:rPr>
          </w:pPr>
          <w:hyperlink w:anchor="_Toc125459348" w:history="1">
            <w:r w:rsidR="00E2225E" w:rsidRPr="00466DBE">
              <w:rPr>
                <w:rStyle w:val="Hyperlink"/>
                <w:noProof/>
              </w:rPr>
              <w:t>Project evaluations</w:t>
            </w:r>
            <w:r w:rsidR="00E2225E">
              <w:rPr>
                <w:noProof/>
                <w:webHidden/>
              </w:rPr>
              <w:tab/>
            </w:r>
            <w:r w:rsidR="00E2225E">
              <w:rPr>
                <w:noProof/>
                <w:webHidden/>
              </w:rPr>
              <w:fldChar w:fldCharType="begin"/>
            </w:r>
            <w:r w:rsidR="00E2225E">
              <w:rPr>
                <w:noProof/>
                <w:webHidden/>
              </w:rPr>
              <w:instrText xml:space="preserve"> PAGEREF _Toc125459348 \h </w:instrText>
            </w:r>
            <w:r w:rsidR="00E2225E">
              <w:rPr>
                <w:noProof/>
                <w:webHidden/>
              </w:rPr>
            </w:r>
            <w:r w:rsidR="00E2225E">
              <w:rPr>
                <w:noProof/>
                <w:webHidden/>
              </w:rPr>
              <w:fldChar w:fldCharType="separate"/>
            </w:r>
            <w:r w:rsidR="00E2225E">
              <w:rPr>
                <w:noProof/>
                <w:webHidden/>
              </w:rPr>
              <w:t>6</w:t>
            </w:r>
            <w:r w:rsidR="00E2225E">
              <w:rPr>
                <w:noProof/>
                <w:webHidden/>
              </w:rPr>
              <w:fldChar w:fldCharType="end"/>
            </w:r>
          </w:hyperlink>
        </w:p>
        <w:p w14:paraId="732B4425" w14:textId="7CD42C5A" w:rsidR="00E2225E" w:rsidRDefault="00000000">
          <w:pPr>
            <w:pStyle w:val="TOC1"/>
            <w:tabs>
              <w:tab w:val="right" w:leader="dot" w:pos="9350"/>
            </w:tabs>
            <w:rPr>
              <w:rFonts w:eastAsiaTheme="minorEastAsia"/>
              <w:noProof/>
            </w:rPr>
          </w:pPr>
          <w:hyperlink w:anchor="_Toc125459349" w:history="1">
            <w:r w:rsidR="00E2225E" w:rsidRPr="00466DBE">
              <w:rPr>
                <w:rStyle w:val="Hyperlink"/>
                <w:noProof/>
              </w:rPr>
              <w:t>Writing the paper</w:t>
            </w:r>
            <w:r w:rsidR="00E2225E">
              <w:rPr>
                <w:noProof/>
                <w:webHidden/>
              </w:rPr>
              <w:tab/>
            </w:r>
            <w:r w:rsidR="00E2225E">
              <w:rPr>
                <w:noProof/>
                <w:webHidden/>
              </w:rPr>
              <w:fldChar w:fldCharType="begin"/>
            </w:r>
            <w:r w:rsidR="00E2225E">
              <w:rPr>
                <w:noProof/>
                <w:webHidden/>
              </w:rPr>
              <w:instrText xml:space="preserve"> PAGEREF _Toc125459349 \h </w:instrText>
            </w:r>
            <w:r w:rsidR="00E2225E">
              <w:rPr>
                <w:noProof/>
                <w:webHidden/>
              </w:rPr>
            </w:r>
            <w:r w:rsidR="00E2225E">
              <w:rPr>
                <w:noProof/>
                <w:webHidden/>
              </w:rPr>
              <w:fldChar w:fldCharType="separate"/>
            </w:r>
            <w:r w:rsidR="00E2225E">
              <w:rPr>
                <w:noProof/>
                <w:webHidden/>
              </w:rPr>
              <w:t>6</w:t>
            </w:r>
            <w:r w:rsidR="00E2225E">
              <w:rPr>
                <w:noProof/>
                <w:webHidden/>
              </w:rPr>
              <w:fldChar w:fldCharType="end"/>
            </w:r>
          </w:hyperlink>
        </w:p>
        <w:p w14:paraId="5DE23BAC" w14:textId="73CB8AD0" w:rsidR="00E2225E" w:rsidRDefault="00000000">
          <w:pPr>
            <w:pStyle w:val="TOC1"/>
            <w:tabs>
              <w:tab w:val="right" w:leader="dot" w:pos="9350"/>
            </w:tabs>
            <w:rPr>
              <w:rFonts w:eastAsiaTheme="minorEastAsia"/>
              <w:noProof/>
            </w:rPr>
          </w:pPr>
          <w:hyperlink w:anchor="_Toc125459350" w:history="1">
            <w:r w:rsidR="00E2225E" w:rsidRPr="00466DBE">
              <w:rPr>
                <w:rStyle w:val="Hyperlink"/>
                <w:noProof/>
              </w:rPr>
              <w:t>Other guidelines</w:t>
            </w:r>
            <w:r w:rsidR="00E2225E">
              <w:rPr>
                <w:noProof/>
                <w:webHidden/>
              </w:rPr>
              <w:tab/>
            </w:r>
            <w:r w:rsidR="00E2225E">
              <w:rPr>
                <w:noProof/>
                <w:webHidden/>
              </w:rPr>
              <w:fldChar w:fldCharType="begin"/>
            </w:r>
            <w:r w:rsidR="00E2225E">
              <w:rPr>
                <w:noProof/>
                <w:webHidden/>
              </w:rPr>
              <w:instrText xml:space="preserve"> PAGEREF _Toc125459350 \h </w:instrText>
            </w:r>
            <w:r w:rsidR="00E2225E">
              <w:rPr>
                <w:noProof/>
                <w:webHidden/>
              </w:rPr>
            </w:r>
            <w:r w:rsidR="00E2225E">
              <w:rPr>
                <w:noProof/>
                <w:webHidden/>
              </w:rPr>
              <w:fldChar w:fldCharType="separate"/>
            </w:r>
            <w:r w:rsidR="00E2225E">
              <w:rPr>
                <w:noProof/>
                <w:webHidden/>
              </w:rPr>
              <w:t>7</w:t>
            </w:r>
            <w:r w:rsidR="00E2225E">
              <w:rPr>
                <w:noProof/>
                <w:webHidden/>
              </w:rPr>
              <w:fldChar w:fldCharType="end"/>
            </w:r>
          </w:hyperlink>
        </w:p>
        <w:p w14:paraId="4B18159E" w14:textId="7D490C0B" w:rsidR="00E2225E" w:rsidRDefault="00000000">
          <w:pPr>
            <w:pStyle w:val="TOC1"/>
            <w:tabs>
              <w:tab w:val="right" w:leader="dot" w:pos="9350"/>
            </w:tabs>
            <w:rPr>
              <w:rFonts w:eastAsiaTheme="minorEastAsia"/>
              <w:noProof/>
            </w:rPr>
          </w:pPr>
          <w:hyperlink w:anchor="_Toc125459351" w:history="1">
            <w:r w:rsidR="00E2225E" w:rsidRPr="00466DBE">
              <w:rPr>
                <w:rStyle w:val="Hyperlink"/>
                <w:noProof/>
              </w:rPr>
              <w:t>FAQ</w:t>
            </w:r>
            <w:r w:rsidR="00E2225E">
              <w:rPr>
                <w:noProof/>
                <w:webHidden/>
              </w:rPr>
              <w:tab/>
            </w:r>
            <w:r w:rsidR="00E2225E">
              <w:rPr>
                <w:noProof/>
                <w:webHidden/>
              </w:rPr>
              <w:fldChar w:fldCharType="begin"/>
            </w:r>
            <w:r w:rsidR="00E2225E">
              <w:rPr>
                <w:noProof/>
                <w:webHidden/>
              </w:rPr>
              <w:instrText xml:space="preserve"> PAGEREF _Toc125459351 \h </w:instrText>
            </w:r>
            <w:r w:rsidR="00E2225E">
              <w:rPr>
                <w:noProof/>
                <w:webHidden/>
              </w:rPr>
            </w:r>
            <w:r w:rsidR="00E2225E">
              <w:rPr>
                <w:noProof/>
                <w:webHidden/>
              </w:rPr>
              <w:fldChar w:fldCharType="separate"/>
            </w:r>
            <w:r w:rsidR="00E2225E">
              <w:rPr>
                <w:noProof/>
                <w:webHidden/>
              </w:rPr>
              <w:t>8</w:t>
            </w:r>
            <w:r w:rsidR="00E2225E">
              <w:rPr>
                <w:noProof/>
                <w:webHidden/>
              </w:rPr>
              <w:fldChar w:fldCharType="end"/>
            </w:r>
          </w:hyperlink>
        </w:p>
        <w:p w14:paraId="2F115474" w14:textId="760229F5" w:rsidR="006C3E06" w:rsidRDefault="006C3E06">
          <w:r>
            <w:rPr>
              <w:b/>
              <w:bCs/>
              <w:noProof/>
            </w:rPr>
            <w:fldChar w:fldCharType="end"/>
          </w:r>
        </w:p>
      </w:sdtContent>
    </w:sdt>
    <w:p w14:paraId="37DD7F4E" w14:textId="7631FC0B" w:rsidR="00A11E64" w:rsidRDefault="00A11E64">
      <w:pPr>
        <w:rPr>
          <w:b/>
          <w:bCs/>
          <w:color w:val="002060"/>
        </w:rPr>
      </w:pPr>
    </w:p>
    <w:p w14:paraId="72285FFE" w14:textId="77777777" w:rsidR="006C3E06" w:rsidRDefault="006C3E06">
      <w:pPr>
        <w:rPr>
          <w:b/>
          <w:bCs/>
          <w:color w:val="002060"/>
        </w:rPr>
      </w:pPr>
      <w:r>
        <w:rPr>
          <w:b/>
          <w:bCs/>
          <w:color w:val="002060"/>
        </w:rPr>
        <w:br w:type="page"/>
      </w:r>
    </w:p>
    <w:p w14:paraId="482F9C3A" w14:textId="28E8483F" w:rsidR="00337DB4" w:rsidRPr="00B41E81" w:rsidRDefault="00A04900" w:rsidP="004E74A2">
      <w:pPr>
        <w:spacing w:after="0"/>
        <w:rPr>
          <w:b/>
          <w:bCs/>
          <w:color w:val="002060"/>
        </w:rPr>
      </w:pPr>
      <w:r>
        <w:rPr>
          <w:b/>
          <w:bCs/>
          <w:color w:val="002060"/>
        </w:rPr>
        <w:lastRenderedPageBreak/>
        <w:t xml:space="preserve">Instructions for </w:t>
      </w:r>
      <w:r w:rsidR="004E74A2" w:rsidRPr="00B41E81">
        <w:rPr>
          <w:b/>
          <w:bCs/>
          <w:color w:val="002060"/>
        </w:rPr>
        <w:t>BINP2</w:t>
      </w:r>
      <w:r w:rsidR="00C002F1">
        <w:rPr>
          <w:b/>
          <w:bCs/>
          <w:color w:val="002060"/>
        </w:rPr>
        <w:t>9</w:t>
      </w:r>
      <w:r w:rsidR="004E74A2" w:rsidRPr="00B41E81">
        <w:rPr>
          <w:b/>
          <w:bCs/>
          <w:color w:val="002060"/>
        </w:rPr>
        <w:t xml:space="preserve"> </w:t>
      </w:r>
      <w:r w:rsidR="005D1DCC" w:rsidRPr="005D1DCC">
        <w:rPr>
          <w:b/>
          <w:bCs/>
          <w:i/>
          <w:iCs/>
          <w:color w:val="002060"/>
        </w:rPr>
        <w:t>Population Genetic</w:t>
      </w:r>
      <w:r w:rsidR="005D1DCC">
        <w:rPr>
          <w:b/>
          <w:bCs/>
          <w:color w:val="002060"/>
        </w:rPr>
        <w:t xml:space="preserve"> </w:t>
      </w:r>
      <w:r w:rsidR="004E74A2" w:rsidRPr="00B41E81">
        <w:rPr>
          <w:b/>
          <w:bCs/>
          <w:color w:val="002060"/>
        </w:rPr>
        <w:t>Project</w:t>
      </w:r>
      <w:r>
        <w:rPr>
          <w:b/>
          <w:bCs/>
          <w:color w:val="002060"/>
        </w:rPr>
        <w:t>s</w:t>
      </w:r>
    </w:p>
    <w:p w14:paraId="1561C51F" w14:textId="77777777" w:rsidR="00C168A9" w:rsidRDefault="00C168A9" w:rsidP="004E74A2">
      <w:pPr>
        <w:spacing w:after="0"/>
      </w:pPr>
    </w:p>
    <w:p w14:paraId="63B30142" w14:textId="5271B320" w:rsidR="00F812B7" w:rsidRDefault="00F812B7" w:rsidP="005E4B43">
      <w:pPr>
        <w:spacing w:after="0"/>
      </w:pPr>
      <w:r>
        <w:t>Welcome to the final part of BINP29</w:t>
      </w:r>
      <w:r w:rsidR="005E4B43">
        <w:t xml:space="preserve"> – the development of </w:t>
      </w:r>
      <w:r>
        <w:t xml:space="preserve">a Bioinformatics project </w:t>
      </w:r>
      <w:r w:rsidR="005D1DCC">
        <w:t xml:space="preserve">in population genetics </w:t>
      </w:r>
      <w:r>
        <w:t xml:space="preserve">of your choosing! </w:t>
      </w:r>
    </w:p>
    <w:p w14:paraId="6EF1C20A" w14:textId="77777777" w:rsidR="002728ED" w:rsidRDefault="002728ED" w:rsidP="005E4B43">
      <w:pPr>
        <w:spacing w:after="0"/>
      </w:pPr>
    </w:p>
    <w:p w14:paraId="2846B9C3" w14:textId="3F4B9A78" w:rsidR="009117DA" w:rsidRDefault="009117DA" w:rsidP="009117DA">
      <w:pPr>
        <w:spacing w:after="0"/>
      </w:pPr>
      <w:r>
        <w:t xml:space="preserve">The goals of BINP29 Projects are to teach you how to develop software by </w:t>
      </w:r>
      <w:r w:rsidR="002728ED">
        <w:t>allowing you</w:t>
      </w:r>
      <w:r>
        <w:t xml:space="preserve"> to sharpen your coding skills</w:t>
      </w:r>
      <w:r w:rsidR="005D1DCC">
        <w:t>, get a</w:t>
      </w:r>
      <w:r w:rsidR="002728ED">
        <w:t>cquai</w:t>
      </w:r>
      <w:r w:rsidR="005D1DCC">
        <w:t>nted with population genetics,</w:t>
      </w:r>
      <w:r>
        <w:t xml:space="preserve"> and expand your </w:t>
      </w:r>
      <w:r w:rsidR="005D1DCC">
        <w:t xml:space="preserve">GitHub </w:t>
      </w:r>
      <w:r>
        <w:t>portfolio. You will also learn how to write an academic paper and present your work.</w:t>
      </w:r>
    </w:p>
    <w:p w14:paraId="6B211892" w14:textId="77777777" w:rsidR="009117DA" w:rsidRDefault="009117DA" w:rsidP="00360269">
      <w:pPr>
        <w:spacing w:after="0"/>
      </w:pPr>
    </w:p>
    <w:p w14:paraId="0370DDE3" w14:textId="650427A9" w:rsidR="00132417" w:rsidRDefault="008A041C" w:rsidP="00360269">
      <w:pPr>
        <w:spacing w:after="0"/>
      </w:pPr>
      <w:r>
        <w:t xml:space="preserve">BINP29 projects </w:t>
      </w:r>
      <w:r w:rsidR="00531256">
        <w:t>include</w:t>
      </w:r>
      <w:r>
        <w:t xml:space="preserve"> a </w:t>
      </w:r>
      <w:r w:rsidRPr="00531256">
        <w:rPr>
          <w:b/>
          <w:bCs/>
        </w:rPr>
        <w:t>development project</w:t>
      </w:r>
      <w:r>
        <w:t xml:space="preserve">, an </w:t>
      </w:r>
      <w:r w:rsidRPr="00531256">
        <w:rPr>
          <w:b/>
          <w:bCs/>
        </w:rPr>
        <w:t>oral presentation</w:t>
      </w:r>
      <w:r>
        <w:t xml:space="preserve">, and a </w:t>
      </w:r>
      <w:r w:rsidRPr="00531256">
        <w:rPr>
          <w:b/>
          <w:bCs/>
        </w:rPr>
        <w:t>written paper</w:t>
      </w:r>
      <w:r>
        <w:t xml:space="preserve">. </w:t>
      </w:r>
      <w:r w:rsidR="00132417">
        <w:t xml:space="preserve">Before we start bouncing </w:t>
      </w:r>
      <w:r w:rsidR="002728ED">
        <w:t xml:space="preserve">off </w:t>
      </w:r>
      <w:r w:rsidR="00132417">
        <w:t>ideas for projects, let us first understand what constitutes a bioinformatics project</w:t>
      </w:r>
      <w:r w:rsidR="007C6FE5">
        <w:t>.</w:t>
      </w:r>
    </w:p>
    <w:p w14:paraId="5492A9CA" w14:textId="77777777" w:rsidR="00132417" w:rsidRDefault="00132417" w:rsidP="00360269">
      <w:pPr>
        <w:spacing w:after="0"/>
      </w:pPr>
    </w:p>
    <w:p w14:paraId="0A465FF4" w14:textId="77777777" w:rsidR="00132417" w:rsidRPr="00437704" w:rsidRDefault="00132417" w:rsidP="00437704">
      <w:pPr>
        <w:pStyle w:val="Heading1"/>
      </w:pPr>
      <w:bookmarkStart w:id="0" w:name="_Toc125458994"/>
      <w:bookmarkStart w:id="1" w:name="_Toc125459341"/>
      <w:r w:rsidRPr="00437704">
        <w:t>What is a bioinformatic project?</w:t>
      </w:r>
      <w:bookmarkEnd w:id="0"/>
      <w:bookmarkEnd w:id="1"/>
    </w:p>
    <w:p w14:paraId="48DBCA30" w14:textId="784EEC06" w:rsidR="00132417" w:rsidRDefault="00132417" w:rsidP="00132417">
      <w:pPr>
        <w:spacing w:after="0"/>
      </w:pPr>
      <w:r>
        <w:t xml:space="preserve">You should develop software (e.g., web application, script, tool) </w:t>
      </w:r>
      <w:r w:rsidR="0044288B">
        <w:t xml:space="preserve">and </w:t>
      </w:r>
      <w:r>
        <w:t>appl</w:t>
      </w:r>
      <w:r w:rsidR="0044288B">
        <w:t>y</w:t>
      </w:r>
      <w:r>
        <w:t xml:space="preserve"> </w:t>
      </w:r>
      <w:r w:rsidR="0044288B">
        <w:t xml:space="preserve">it </w:t>
      </w:r>
      <w:r>
        <w:t xml:space="preserve">to some </w:t>
      </w:r>
      <w:r w:rsidR="00C250CA">
        <w:t>population genetic</w:t>
      </w:r>
      <w:r>
        <w:t xml:space="preserve"> dataset. You need to think of a problem </w:t>
      </w:r>
      <w:r w:rsidR="00C250CA">
        <w:t xml:space="preserve">in population genetics </w:t>
      </w:r>
      <w:r>
        <w:t>that your code solves and explain why it is an important problem. Consider the following examples:</w:t>
      </w:r>
    </w:p>
    <w:p w14:paraId="32E87645" w14:textId="77777777" w:rsidR="00132417" w:rsidRPr="00132417" w:rsidRDefault="00132417" w:rsidP="00132417">
      <w:pPr>
        <w:spacing w:after="0"/>
      </w:pPr>
    </w:p>
    <w:tbl>
      <w:tblPr>
        <w:tblStyle w:val="TableGrid"/>
        <w:tblW w:w="0" w:type="auto"/>
        <w:tblLook w:val="04A0" w:firstRow="1" w:lastRow="0" w:firstColumn="1" w:lastColumn="0" w:noHBand="0" w:noVBand="1"/>
      </w:tblPr>
      <w:tblGrid>
        <w:gridCol w:w="4675"/>
        <w:gridCol w:w="4675"/>
      </w:tblGrid>
      <w:tr w:rsidR="00132417" w:rsidRPr="00132417" w14:paraId="5B616E51" w14:textId="77777777" w:rsidTr="00156F22">
        <w:tc>
          <w:tcPr>
            <w:tcW w:w="4675" w:type="dxa"/>
          </w:tcPr>
          <w:p w14:paraId="1B0DFEF3" w14:textId="77777777" w:rsidR="00132417" w:rsidRPr="00E710D9" w:rsidRDefault="00132417" w:rsidP="00156F22">
            <w:pPr>
              <w:rPr>
                <w:b/>
                <w:bCs/>
              </w:rPr>
            </w:pPr>
            <w:r w:rsidRPr="00E710D9">
              <w:rPr>
                <w:b/>
                <w:bCs/>
              </w:rPr>
              <w:t>Not a biological problem</w:t>
            </w:r>
          </w:p>
        </w:tc>
        <w:tc>
          <w:tcPr>
            <w:tcW w:w="4675" w:type="dxa"/>
          </w:tcPr>
          <w:p w14:paraId="02FA6781" w14:textId="77777777" w:rsidR="00132417" w:rsidRPr="00E710D9" w:rsidRDefault="00132417" w:rsidP="00156F22">
            <w:pPr>
              <w:rPr>
                <w:b/>
                <w:bCs/>
              </w:rPr>
            </w:pPr>
            <w:r w:rsidRPr="00E710D9">
              <w:rPr>
                <w:b/>
                <w:bCs/>
              </w:rPr>
              <w:t>A biological problem</w:t>
            </w:r>
          </w:p>
        </w:tc>
      </w:tr>
      <w:tr w:rsidR="00132417" w14:paraId="0C5EEF04" w14:textId="77777777" w:rsidTr="00156F22">
        <w:tc>
          <w:tcPr>
            <w:tcW w:w="4675" w:type="dxa"/>
          </w:tcPr>
          <w:p w14:paraId="43D20AF2" w14:textId="757C11EB" w:rsidR="00132417" w:rsidRDefault="00C250CA" w:rsidP="00156F22">
            <w:r>
              <w:t>C</w:t>
            </w:r>
            <w:r w:rsidR="00132417">
              <w:t>ount</w:t>
            </w:r>
            <w:r>
              <w:t>ing</w:t>
            </w:r>
            <w:r w:rsidR="00132417">
              <w:t xml:space="preserve"> </w:t>
            </w:r>
            <w:r>
              <w:t xml:space="preserve">the number of </w:t>
            </w:r>
            <w:r w:rsidR="00132417">
              <w:t>GC% in the 8</w:t>
            </w:r>
            <w:r w:rsidR="00132417" w:rsidRPr="00E700C0">
              <w:rPr>
                <w:vertAlign w:val="superscript"/>
              </w:rPr>
              <w:t>th</w:t>
            </w:r>
            <w:r w:rsidR="00132417">
              <w:t xml:space="preserve"> position of the DNA sequence is not biologically informative because the 8</w:t>
            </w:r>
            <w:r w:rsidR="00132417" w:rsidRPr="00EC3139">
              <w:rPr>
                <w:vertAlign w:val="superscript"/>
              </w:rPr>
              <w:t>th</w:t>
            </w:r>
            <w:r w:rsidR="00132417">
              <w:t xml:space="preserve"> position of genomes has no biological function or meaning. </w:t>
            </w:r>
          </w:p>
        </w:tc>
        <w:tc>
          <w:tcPr>
            <w:tcW w:w="4675" w:type="dxa"/>
          </w:tcPr>
          <w:p w14:paraId="6BFAB782" w14:textId="69BD7C4D" w:rsidR="00132417" w:rsidRDefault="00C250CA" w:rsidP="00156F22">
            <w:r>
              <w:t xml:space="preserve">Comparing heterozygosity levels in different populations </w:t>
            </w:r>
            <w:r w:rsidR="00132417">
              <w:t xml:space="preserve">is informative </w:t>
            </w:r>
            <w:r>
              <w:t>to study inbreeding patterns</w:t>
            </w:r>
            <w:r w:rsidR="00132417">
              <w:t>.</w:t>
            </w:r>
          </w:p>
        </w:tc>
      </w:tr>
    </w:tbl>
    <w:p w14:paraId="31041870" w14:textId="77777777" w:rsidR="00132417" w:rsidRDefault="00132417" w:rsidP="00132417">
      <w:pPr>
        <w:spacing w:after="0"/>
      </w:pPr>
    </w:p>
    <w:p w14:paraId="052A4C12" w14:textId="1AA11983" w:rsidR="00132417" w:rsidRDefault="002843EA" w:rsidP="00132417">
      <w:pPr>
        <w:spacing w:after="0"/>
      </w:pPr>
      <w:r>
        <w:t xml:space="preserve">If you decide to develop a </w:t>
      </w:r>
      <w:r w:rsidR="00AB1E9B">
        <w:t xml:space="preserve">new </w:t>
      </w:r>
      <w:r>
        <w:t>too</w:t>
      </w:r>
      <w:r w:rsidR="00AB1E9B">
        <w:t>l</w:t>
      </w:r>
      <w:r>
        <w:t>, y</w:t>
      </w:r>
      <w:r w:rsidR="00132417">
        <w:t xml:space="preserve">ou should include 1-3 examples (an example can contain multiple genomes) of how you apply your code </w:t>
      </w:r>
      <w:r w:rsidR="00132417" w:rsidRPr="00E709DD">
        <w:t xml:space="preserve">to </w:t>
      </w:r>
      <w:r w:rsidR="00132417">
        <w:t xml:space="preserve">one or more </w:t>
      </w:r>
      <w:r w:rsidR="00132417" w:rsidRPr="00E709DD">
        <w:t>dataset</w:t>
      </w:r>
      <w:r w:rsidR="00132417">
        <w:t xml:space="preserve">s and explain why it is useful. </w:t>
      </w:r>
    </w:p>
    <w:p w14:paraId="42B4F7AD" w14:textId="52CA7F2F" w:rsidR="00132417" w:rsidRPr="000D12EC" w:rsidRDefault="00132417" w:rsidP="00132417">
      <w:pPr>
        <w:spacing w:after="0"/>
        <w:rPr>
          <w:b/>
          <w:bCs/>
          <w:color w:val="FF0000"/>
        </w:rPr>
      </w:pPr>
      <w:r w:rsidRPr="000D12EC">
        <w:rPr>
          <w:b/>
          <w:bCs/>
          <w:color w:val="FF0000"/>
        </w:rPr>
        <w:t xml:space="preserve">Your end goal is to </w:t>
      </w:r>
      <w:r w:rsidR="002917FC">
        <w:rPr>
          <w:b/>
          <w:bCs/>
          <w:color w:val="FF0000"/>
        </w:rPr>
        <w:t>build</w:t>
      </w:r>
      <w:r w:rsidRPr="000D12EC">
        <w:rPr>
          <w:b/>
          <w:bCs/>
          <w:color w:val="FF0000"/>
        </w:rPr>
        <w:t xml:space="preserve"> </w:t>
      </w:r>
      <w:r w:rsidR="002843EA">
        <w:rPr>
          <w:b/>
          <w:bCs/>
          <w:color w:val="FF0000"/>
        </w:rPr>
        <w:t xml:space="preserve">a </w:t>
      </w:r>
      <w:r w:rsidRPr="000D12EC">
        <w:rPr>
          <w:b/>
          <w:bCs/>
          <w:color w:val="FF0000"/>
          <w:u w:val="single"/>
        </w:rPr>
        <w:t>useful</w:t>
      </w:r>
      <w:r w:rsidRPr="000D12EC">
        <w:rPr>
          <w:b/>
          <w:bCs/>
          <w:color w:val="FF0000"/>
        </w:rPr>
        <w:t xml:space="preserve"> </w:t>
      </w:r>
      <w:r w:rsidR="002843EA">
        <w:rPr>
          <w:b/>
          <w:bCs/>
          <w:color w:val="FF0000"/>
        </w:rPr>
        <w:t xml:space="preserve">tool </w:t>
      </w:r>
      <w:r w:rsidRPr="000D12EC">
        <w:rPr>
          <w:b/>
          <w:bCs/>
          <w:color w:val="FF0000"/>
        </w:rPr>
        <w:t xml:space="preserve">for the </w:t>
      </w:r>
      <w:r w:rsidR="0056076A">
        <w:rPr>
          <w:b/>
          <w:bCs/>
          <w:color w:val="FF0000"/>
        </w:rPr>
        <w:t xml:space="preserve">science </w:t>
      </w:r>
      <w:r w:rsidRPr="000D12EC">
        <w:rPr>
          <w:b/>
          <w:bCs/>
          <w:color w:val="FF0000"/>
        </w:rPr>
        <w:t>communit</w:t>
      </w:r>
      <w:r w:rsidR="00C754FF">
        <w:rPr>
          <w:b/>
          <w:bCs/>
          <w:color w:val="FF0000"/>
        </w:rPr>
        <w:t>y</w:t>
      </w:r>
      <w:r w:rsidRPr="000D12EC">
        <w:rPr>
          <w:b/>
          <w:bCs/>
          <w:color w:val="FF0000"/>
        </w:rPr>
        <w:t xml:space="preserve">. </w:t>
      </w:r>
    </w:p>
    <w:p w14:paraId="2802B0D3" w14:textId="763ED402" w:rsidR="00132417" w:rsidRDefault="00132417" w:rsidP="00360269">
      <w:pPr>
        <w:spacing w:after="0"/>
      </w:pPr>
    </w:p>
    <w:p w14:paraId="63584550" w14:textId="295BB661" w:rsidR="00132417" w:rsidRDefault="00132417" w:rsidP="00360269">
      <w:pPr>
        <w:spacing w:after="0"/>
      </w:pPr>
      <w:r>
        <w:t xml:space="preserve">With that in mind, let us </w:t>
      </w:r>
      <w:r w:rsidR="00C754FF">
        <w:t xml:space="preserve">now </w:t>
      </w:r>
      <w:r>
        <w:t>consider some ideas for bioinformatic</w:t>
      </w:r>
      <w:r w:rsidR="002843EA">
        <w:t>s</w:t>
      </w:r>
      <w:r>
        <w:t xml:space="preserve"> projects.</w:t>
      </w:r>
    </w:p>
    <w:p w14:paraId="0B6AA38D" w14:textId="77777777" w:rsidR="00C73E38" w:rsidRDefault="00C73E38" w:rsidP="00360269">
      <w:pPr>
        <w:spacing w:after="0"/>
      </w:pPr>
    </w:p>
    <w:p w14:paraId="151112E5" w14:textId="6553E9DA" w:rsidR="00C73E38" w:rsidRPr="00A114B4" w:rsidRDefault="00C73E38" w:rsidP="00437704">
      <w:pPr>
        <w:pStyle w:val="Heading1"/>
      </w:pPr>
      <w:bookmarkStart w:id="2" w:name="_Toc125458995"/>
      <w:bookmarkStart w:id="3" w:name="_Toc125459342"/>
      <w:r>
        <w:t xml:space="preserve">From </w:t>
      </w:r>
      <w:r w:rsidR="00437704">
        <w:t xml:space="preserve">an </w:t>
      </w:r>
      <w:r>
        <w:t>idea to a bioinformatic application</w:t>
      </w:r>
      <w:bookmarkEnd w:id="2"/>
      <w:bookmarkEnd w:id="3"/>
    </w:p>
    <w:p w14:paraId="20AF033F" w14:textId="46A4E5CE" w:rsidR="001D11DD" w:rsidRDefault="001D11DD" w:rsidP="00360269">
      <w:pPr>
        <w:spacing w:after="0"/>
      </w:pPr>
      <w:r>
        <w:t>You have di</w:t>
      </w:r>
      <w:r w:rsidR="00310152">
        <w:t>ff</w:t>
      </w:r>
      <w:r>
        <w:t xml:space="preserve">erent options </w:t>
      </w:r>
      <w:r w:rsidR="00310152">
        <w:t xml:space="preserve">to </w:t>
      </w:r>
      <w:r w:rsidR="00A73465">
        <w:t xml:space="preserve">choose </w:t>
      </w:r>
      <w:r w:rsidR="00310152">
        <w:t>from in developing your bioinformatic</w:t>
      </w:r>
      <w:r w:rsidR="002843EA">
        <w:t>s</w:t>
      </w:r>
      <w:r w:rsidR="00310152">
        <w:t xml:space="preserve"> application. A</w:t>
      </w:r>
      <w:r>
        <w:t>ny programming language could be used</w:t>
      </w:r>
      <w:r w:rsidR="00310152">
        <w:t xml:space="preserve">. You can choose </w:t>
      </w:r>
      <w:r w:rsidR="005149BD">
        <w:t xml:space="preserve">to develop </w:t>
      </w:r>
      <w:r w:rsidR="00B0343A">
        <w:t xml:space="preserve">one or more of </w:t>
      </w:r>
      <w:r w:rsidR="00310152">
        <w:t>the following:</w:t>
      </w:r>
    </w:p>
    <w:p w14:paraId="487D395F" w14:textId="070EC9C8" w:rsidR="001D11DD" w:rsidRDefault="001D11DD" w:rsidP="001D11DD">
      <w:pPr>
        <w:spacing w:after="0"/>
      </w:pPr>
    </w:p>
    <w:p w14:paraId="426B49CA" w14:textId="1DA2EA3B" w:rsidR="001D11DD" w:rsidRDefault="001D11DD" w:rsidP="005149BD">
      <w:pPr>
        <w:spacing w:after="0"/>
        <w:ind w:left="720"/>
      </w:pPr>
      <w:r>
        <w:t xml:space="preserve">• </w:t>
      </w:r>
      <w:r w:rsidR="005149BD">
        <w:t>A</w:t>
      </w:r>
      <w:r>
        <w:t xml:space="preserve"> software that connects to a database</w:t>
      </w:r>
    </w:p>
    <w:p w14:paraId="28FA9371" w14:textId="4943F49F" w:rsidR="001D11DD" w:rsidRDefault="001D11DD" w:rsidP="00310152">
      <w:pPr>
        <w:spacing w:after="0"/>
        <w:ind w:left="720"/>
      </w:pPr>
      <w:r>
        <w:t xml:space="preserve">• </w:t>
      </w:r>
      <w:r w:rsidR="005149BD">
        <w:t>A</w:t>
      </w:r>
      <w:r>
        <w:t xml:space="preserve"> web application in pure JavaScript</w:t>
      </w:r>
    </w:p>
    <w:p w14:paraId="2FF70D59" w14:textId="28977C1E" w:rsidR="001D11DD" w:rsidRDefault="001D11DD" w:rsidP="00310152">
      <w:pPr>
        <w:spacing w:after="0"/>
        <w:ind w:left="720"/>
      </w:pPr>
      <w:r>
        <w:t xml:space="preserve">• </w:t>
      </w:r>
      <w:r w:rsidR="005149BD">
        <w:t>A</w:t>
      </w:r>
      <w:r>
        <w:t xml:space="preserve"> web application </w:t>
      </w:r>
      <w:r w:rsidR="00310152">
        <w:t>that allows querying files</w:t>
      </w:r>
    </w:p>
    <w:p w14:paraId="5D5FB015" w14:textId="38F7A6E4" w:rsidR="001D11DD" w:rsidRDefault="001D11DD" w:rsidP="00310152">
      <w:pPr>
        <w:spacing w:after="0"/>
        <w:ind w:left="720"/>
      </w:pPr>
      <w:r>
        <w:t xml:space="preserve">• </w:t>
      </w:r>
      <w:r w:rsidR="005149BD">
        <w:t>A</w:t>
      </w:r>
      <w:r>
        <w:t xml:space="preserve"> web application that connects to a database</w:t>
      </w:r>
    </w:p>
    <w:p w14:paraId="1BEADD95" w14:textId="1C434EBC" w:rsidR="001D11DD" w:rsidRDefault="001D11DD" w:rsidP="001D11DD">
      <w:pPr>
        <w:spacing w:after="0"/>
      </w:pPr>
    </w:p>
    <w:p w14:paraId="62BDCE41" w14:textId="173772C3" w:rsidR="00132417" w:rsidRDefault="00313AD5" w:rsidP="001D11DD">
      <w:pPr>
        <w:spacing w:after="0"/>
      </w:pPr>
      <w:r>
        <w:t xml:space="preserve">Below </w:t>
      </w:r>
      <w:r w:rsidR="001D11DD">
        <w:t>are suggestions</w:t>
      </w:r>
      <w:r w:rsidR="00F812B7">
        <w:t xml:space="preserve"> for a Bioinformatics project</w:t>
      </w:r>
      <w:r w:rsidR="00361D8A">
        <w:t>. You may expand on these suggestions as you wish or develop variants of these ideas</w:t>
      </w:r>
      <w:r w:rsidR="007A72C3">
        <w:t>,</w:t>
      </w:r>
      <w:r w:rsidR="00B0343A">
        <w:t xml:space="preserve"> or combine them with other features, for example, a toolbox </w:t>
      </w:r>
      <w:r w:rsidR="00360269">
        <w:t>that</w:t>
      </w:r>
      <w:r w:rsidR="00B0343A">
        <w:t xml:space="preserve"> is accessible through a web application</w:t>
      </w:r>
      <w:r w:rsidR="00DA780A">
        <w:t xml:space="preserve"> (note, complex applications would receive a higher grade in the </w:t>
      </w:r>
      <w:r w:rsidR="00DA780A" w:rsidRPr="00DA780A">
        <w:rPr>
          <w:i/>
          <w:iCs/>
        </w:rPr>
        <w:t>Software</w:t>
      </w:r>
      <w:r w:rsidR="00DA780A">
        <w:t xml:space="preserve"> category)</w:t>
      </w:r>
      <w:r w:rsidR="00B0343A">
        <w:t>.</w:t>
      </w:r>
      <w:r w:rsidR="00361D8A">
        <w:t xml:space="preserve"> </w:t>
      </w:r>
    </w:p>
    <w:p w14:paraId="2C795DF6" w14:textId="77777777" w:rsidR="002843EA" w:rsidRDefault="002843EA" w:rsidP="001D11DD">
      <w:pPr>
        <w:spacing w:after="0"/>
      </w:pPr>
    </w:p>
    <w:p w14:paraId="5D303F36" w14:textId="28D2F648" w:rsidR="001D11DD" w:rsidRDefault="000A3A1B" w:rsidP="001D11DD">
      <w:pPr>
        <w:spacing w:after="0"/>
        <w:rPr>
          <w:b/>
          <w:bCs/>
        </w:rPr>
      </w:pPr>
      <w:r w:rsidRPr="00132417">
        <w:rPr>
          <w:b/>
          <w:bCs/>
        </w:rPr>
        <w:t xml:space="preserve">All the </w:t>
      </w:r>
      <w:r w:rsidR="009C78FB">
        <w:rPr>
          <w:b/>
          <w:bCs/>
        </w:rPr>
        <w:t>projects</w:t>
      </w:r>
      <w:r w:rsidRPr="00132417">
        <w:rPr>
          <w:b/>
          <w:bCs/>
        </w:rPr>
        <w:t xml:space="preserve"> must be pre-approved by the teacher. The work is independent. </w:t>
      </w:r>
      <w:r w:rsidR="00EA4418">
        <w:rPr>
          <w:b/>
          <w:bCs/>
        </w:rPr>
        <w:t>Two students CAN NOT select the same project.</w:t>
      </w:r>
    </w:p>
    <w:p w14:paraId="085268D1" w14:textId="7B3B0670" w:rsidR="00557F10" w:rsidRPr="00557F10" w:rsidRDefault="00557F10" w:rsidP="00437704">
      <w:pPr>
        <w:pStyle w:val="Heading1"/>
      </w:pPr>
      <w:bookmarkStart w:id="4" w:name="_Toc125458996"/>
      <w:bookmarkStart w:id="5" w:name="_Toc125459343"/>
      <w:r w:rsidRPr="00557F10">
        <w:lastRenderedPageBreak/>
        <w:t>Proposed population genetic projects</w:t>
      </w:r>
      <w:bookmarkEnd w:id="4"/>
      <w:bookmarkEnd w:id="5"/>
    </w:p>
    <w:p w14:paraId="2877912C" w14:textId="77777777" w:rsidR="00557F10" w:rsidRDefault="00557F10" w:rsidP="00557F10">
      <w:pPr>
        <w:spacing w:after="0"/>
      </w:pPr>
    </w:p>
    <w:p w14:paraId="252EA6DD" w14:textId="427D2C33" w:rsidR="0064530E" w:rsidRDefault="008827A3" w:rsidP="007348D3">
      <w:pPr>
        <w:pStyle w:val="ListParagraph"/>
        <w:numPr>
          <w:ilvl w:val="0"/>
          <w:numId w:val="1"/>
        </w:numPr>
        <w:spacing w:after="0"/>
      </w:pPr>
      <w:r>
        <w:t xml:space="preserve">We provide </w:t>
      </w:r>
      <w:r w:rsidR="0064530E">
        <w:t xml:space="preserve">a dataset of </w:t>
      </w:r>
      <w:r w:rsidR="00596CA0">
        <w:t xml:space="preserve">identity by descent (IBD) </w:t>
      </w:r>
      <w:r w:rsidR="0064530E">
        <w:t xml:space="preserve">distances for </w:t>
      </w:r>
      <w:r w:rsidR="00596CA0">
        <w:t>Europeans</w:t>
      </w:r>
      <w:r w:rsidR="0064530E">
        <w:t>,</w:t>
      </w:r>
      <w:r w:rsidR="00596CA0">
        <w:t xml:space="preserve"> Central Asians</w:t>
      </w:r>
      <w:r w:rsidR="0064530E">
        <w:t>, and North Africans</w:t>
      </w:r>
      <w:r w:rsidR="00596CA0">
        <w:t>.</w:t>
      </w:r>
      <w:r w:rsidR="00E55BA4">
        <w:t xml:space="preserve"> </w:t>
      </w:r>
      <w:r w:rsidR="0064530E">
        <w:t>Write an interface for this dataset</w:t>
      </w:r>
      <w:r w:rsidR="001A380D">
        <w:t xml:space="preserve"> (see </w:t>
      </w:r>
      <w:r w:rsidR="001A380D" w:rsidRPr="001A380D">
        <w:rPr>
          <w:color w:val="0070C0"/>
        </w:rPr>
        <w:t>IBD data.zip</w:t>
      </w:r>
      <w:r w:rsidR="001A380D">
        <w:t>)</w:t>
      </w:r>
      <w:r w:rsidR="00D5196F">
        <w:t xml:space="preserve">. The data include IBD distances at the individual </w:t>
      </w:r>
      <w:r w:rsidR="007040A1">
        <w:t xml:space="preserve">(individual-individual) </w:t>
      </w:r>
      <w:r w:rsidR="00D5196F">
        <w:t xml:space="preserve">and population </w:t>
      </w:r>
      <w:r w:rsidR="007040A1">
        <w:t xml:space="preserve">(population-population) </w:t>
      </w:r>
      <w:r w:rsidR="00D5196F">
        <w:t>levels.</w:t>
      </w:r>
    </w:p>
    <w:p w14:paraId="69723E91" w14:textId="76A48727" w:rsidR="008827A3" w:rsidRDefault="008827A3" w:rsidP="008827A3">
      <w:pPr>
        <w:pStyle w:val="ListParagraph"/>
        <w:numPr>
          <w:ilvl w:val="1"/>
          <w:numId w:val="1"/>
        </w:numPr>
        <w:spacing w:after="0"/>
      </w:pPr>
      <w:r>
        <w:t>Develop a web application that allows choosing populations and drawing circus plots</w:t>
      </w:r>
      <w:r w:rsidR="005A73B2">
        <w:t xml:space="preserve"> (</w:t>
      </w:r>
      <w:r w:rsidR="005A73B2" w:rsidRPr="005A73B2">
        <w:rPr>
          <w:color w:val="FF0000"/>
        </w:rPr>
        <w:t>Linlin Cao</w:t>
      </w:r>
      <w:r w:rsidR="005A73B2">
        <w:t>)</w:t>
      </w:r>
      <w:r>
        <w:t>.</w:t>
      </w:r>
    </w:p>
    <w:p w14:paraId="5EAA65FD" w14:textId="54FAC944" w:rsidR="00A10AAC" w:rsidRDefault="00A10AAC" w:rsidP="00A10AAC">
      <w:pPr>
        <w:pStyle w:val="ListParagraph"/>
        <w:numPr>
          <w:ilvl w:val="1"/>
          <w:numId w:val="1"/>
        </w:numPr>
        <w:spacing w:after="0"/>
      </w:pPr>
      <w:r>
        <w:t>Develop a web application t</w:t>
      </w:r>
      <w:r w:rsidR="00FD69EE">
        <w:t>o choose populations and draw</w:t>
      </w:r>
      <w:r>
        <w:t xml:space="preserve"> the IBD patterns on a map.</w:t>
      </w:r>
    </w:p>
    <w:p w14:paraId="523CE131" w14:textId="77777777" w:rsidR="002804BE" w:rsidRDefault="002804BE" w:rsidP="002804BE">
      <w:pPr>
        <w:pStyle w:val="ListParagraph"/>
        <w:spacing w:after="0"/>
      </w:pPr>
    </w:p>
    <w:p w14:paraId="23F221EE" w14:textId="25C04692" w:rsidR="0078587C" w:rsidRDefault="0078587C" w:rsidP="0078587C">
      <w:pPr>
        <w:pStyle w:val="ListParagraph"/>
        <w:numPr>
          <w:ilvl w:val="0"/>
          <w:numId w:val="1"/>
        </w:numPr>
        <w:spacing w:after="0"/>
      </w:pPr>
      <w:r>
        <w:t>The table (</w:t>
      </w:r>
      <w:r w:rsidRPr="0096490B">
        <w:t>Eurasian - Dataset_tims.xlsx</w:t>
      </w:r>
      <w:r>
        <w:t xml:space="preserve">) also has the Y and mtDNA haplogroup information. </w:t>
      </w:r>
    </w:p>
    <w:p w14:paraId="64918080" w14:textId="77777777" w:rsidR="0078587C" w:rsidRDefault="0078587C" w:rsidP="0078587C">
      <w:pPr>
        <w:pStyle w:val="ListParagraph"/>
        <w:numPr>
          <w:ilvl w:val="1"/>
          <w:numId w:val="1"/>
        </w:numPr>
        <w:spacing w:after="0"/>
      </w:pPr>
      <w:r>
        <w:t>Develop an animation that shows their changes over time and space.</w:t>
      </w:r>
    </w:p>
    <w:p w14:paraId="459944D3" w14:textId="76139381" w:rsidR="0078587C" w:rsidRDefault="0078587C" w:rsidP="0078587C">
      <w:pPr>
        <w:pStyle w:val="ListParagraph"/>
        <w:numPr>
          <w:ilvl w:val="1"/>
          <w:numId w:val="1"/>
        </w:numPr>
        <w:spacing w:after="0"/>
      </w:pPr>
      <w:r>
        <w:t>Develop a python code that take</w:t>
      </w:r>
      <w:r w:rsidR="00716A47">
        <w:t>s</w:t>
      </w:r>
      <w:r>
        <w:t xml:space="preserve"> a haplogroup, finds the closest ones in the dataset and plot</w:t>
      </w:r>
      <w:r w:rsidR="00716A47">
        <w:t>s</w:t>
      </w:r>
      <w:r>
        <w:t xml:space="preserve"> it on a map</w:t>
      </w:r>
      <w:r w:rsidR="00B55CD6">
        <w:t xml:space="preserve"> (</w:t>
      </w:r>
      <w:r w:rsidR="00B55CD6" w:rsidRPr="00B55CD6">
        <w:rPr>
          <w:color w:val="FF0000"/>
        </w:rPr>
        <w:t>Guyuan Tang</w:t>
      </w:r>
      <w:r w:rsidR="00B55CD6">
        <w:t>)</w:t>
      </w:r>
      <w:r>
        <w:t>.</w:t>
      </w:r>
    </w:p>
    <w:p w14:paraId="0BF04171" w14:textId="77777777" w:rsidR="0078587C" w:rsidRDefault="0078587C" w:rsidP="0078587C">
      <w:pPr>
        <w:pStyle w:val="ListParagraph"/>
        <w:spacing w:after="0"/>
      </w:pPr>
    </w:p>
    <w:p w14:paraId="00302FB7" w14:textId="6DBAAEB1" w:rsidR="00716A47" w:rsidRDefault="00716A47" w:rsidP="00716A47">
      <w:pPr>
        <w:pStyle w:val="ListParagraph"/>
        <w:numPr>
          <w:ilvl w:val="0"/>
          <w:numId w:val="1"/>
        </w:numPr>
        <w:spacing w:after="0"/>
      </w:pPr>
      <w:r>
        <w:t xml:space="preserve">We provide a dataset of ancient Eurasians (see </w:t>
      </w:r>
      <w:hyperlink r:id="rId9" w:history="1">
        <w:r w:rsidRPr="005136FF">
          <w:rPr>
            <w:rStyle w:val="Hyperlink"/>
          </w:rPr>
          <w:t>DataS1</w:t>
        </w:r>
      </w:hyperlink>
      <w:r>
        <w:t xml:space="preserve">). </w:t>
      </w:r>
    </w:p>
    <w:p w14:paraId="69127316" w14:textId="5621A19F" w:rsidR="008C500E" w:rsidRDefault="008C500E" w:rsidP="00716A47">
      <w:pPr>
        <w:pStyle w:val="ListParagraph"/>
        <w:numPr>
          <w:ilvl w:val="1"/>
          <w:numId w:val="1"/>
        </w:numPr>
        <w:spacing w:after="0"/>
      </w:pPr>
      <w:r>
        <w:t>Write software that calculates the minor allele frequency data over time for ancient DNA data. Example for an output</w:t>
      </w:r>
      <w:r w:rsidR="002670A6">
        <w:t xml:space="preserve"> (ignore the colors)</w:t>
      </w:r>
      <w:r>
        <w:t>:</w:t>
      </w:r>
      <w:r w:rsidR="00716A47" w:rsidRPr="00716A47">
        <w:rPr>
          <w:noProof/>
        </w:rPr>
        <w:t xml:space="preserve"> </w:t>
      </w:r>
      <w:r w:rsidR="00716A47">
        <w:rPr>
          <w:noProof/>
        </w:rPr>
        <w:drawing>
          <wp:inline distT="0" distB="0" distL="0" distR="0" wp14:anchorId="2301A65A" wp14:editId="27C01764">
            <wp:extent cx="4257785" cy="1170936"/>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72221" cy="1174906"/>
                    </a:xfrm>
                    <a:prstGeom prst="rect">
                      <a:avLst/>
                    </a:prstGeom>
                    <a:noFill/>
                    <a:ln>
                      <a:noFill/>
                    </a:ln>
                  </pic:spPr>
                </pic:pic>
              </a:graphicData>
            </a:graphic>
          </wp:inline>
        </w:drawing>
      </w:r>
    </w:p>
    <w:p w14:paraId="634243ED" w14:textId="6F6A8CDB" w:rsidR="00751AEE" w:rsidRDefault="00751AEE" w:rsidP="00751AEE">
      <w:pPr>
        <w:pStyle w:val="ListParagraph"/>
        <w:spacing w:after="0"/>
        <w:ind w:left="1440"/>
      </w:pPr>
      <w:r>
        <w:rPr>
          <w:noProof/>
        </w:rPr>
        <w:t>(</w:t>
      </w:r>
      <w:r w:rsidRPr="00751AEE">
        <w:rPr>
          <w:noProof/>
          <w:color w:val="FF0000"/>
        </w:rPr>
        <w:t>Huy Nguyen</w:t>
      </w:r>
      <w:r>
        <w:rPr>
          <w:noProof/>
        </w:rPr>
        <w:t>)</w:t>
      </w:r>
    </w:p>
    <w:p w14:paraId="718E89B3" w14:textId="00E9A222" w:rsidR="00716A47" w:rsidRDefault="00716A47" w:rsidP="00716A47">
      <w:pPr>
        <w:pStyle w:val="ListParagraph"/>
        <w:numPr>
          <w:ilvl w:val="1"/>
          <w:numId w:val="1"/>
        </w:numPr>
        <w:spacing w:after="0"/>
      </w:pPr>
      <w:r>
        <w:t>Develop an interface that allows selecting populations and time and calculates the minor allele frequencies of the chosen populations</w:t>
      </w:r>
      <w:r w:rsidR="00795A16">
        <w:t>. The program will merge patterns that are too close. T</w:t>
      </w:r>
      <w:r>
        <w:t xml:space="preserve">he results </w:t>
      </w:r>
      <w:r w:rsidR="00795A16">
        <w:t xml:space="preserve">will be printed </w:t>
      </w:r>
      <w:r w:rsidR="000D5A0B">
        <w:t>on</w:t>
      </w:r>
      <w:r w:rsidR="00795A16">
        <w:t xml:space="preserve"> the screen as admixture plots</w:t>
      </w:r>
      <w:r w:rsidR="006F67C2">
        <w:t xml:space="preserve"> (</w:t>
      </w:r>
      <w:r w:rsidR="006F67C2" w:rsidRPr="006F67C2">
        <w:rPr>
          <w:rFonts w:eastAsia="Times New Roman"/>
          <w:color w:val="FF0000"/>
        </w:rPr>
        <w:t>Arash Darzian Rostami</w:t>
      </w:r>
      <w:r w:rsidR="006F67C2">
        <w:t>)</w:t>
      </w:r>
      <w:r>
        <w:t>.</w:t>
      </w:r>
    </w:p>
    <w:p w14:paraId="20680D60" w14:textId="77777777" w:rsidR="00716A47" w:rsidRDefault="00716A47" w:rsidP="008C500E">
      <w:pPr>
        <w:pStyle w:val="ListParagraph"/>
        <w:spacing w:after="0"/>
      </w:pPr>
    </w:p>
    <w:p w14:paraId="2D20DB37" w14:textId="77777777" w:rsidR="00AD2CBA" w:rsidRDefault="00AD2CBA" w:rsidP="0064530E">
      <w:pPr>
        <w:pStyle w:val="ListParagraph"/>
        <w:spacing w:after="0"/>
      </w:pPr>
    </w:p>
    <w:p w14:paraId="1AADA5CB" w14:textId="505E8BAF" w:rsidR="00A8437C" w:rsidRDefault="00A8437C" w:rsidP="00A8437C">
      <w:pPr>
        <w:pStyle w:val="ListParagraph"/>
        <w:numPr>
          <w:ilvl w:val="0"/>
          <w:numId w:val="1"/>
        </w:numPr>
        <w:spacing w:after="0"/>
      </w:pPr>
      <w:r>
        <w:t xml:space="preserve">Develop the Geographic Population Structure (GPS) algorithm in python. GPS takes DNA and predicts its geographical coordinates anywhere in the world. </w:t>
      </w:r>
      <w:hyperlink r:id="rId11" w:history="1">
        <w:r w:rsidRPr="008F1AA4">
          <w:rPr>
            <w:rStyle w:val="Hyperlink"/>
          </w:rPr>
          <w:t>The algorithm</w:t>
        </w:r>
      </w:hyperlink>
      <w:r>
        <w:t xml:space="preserve"> is written in R. The link also has data (under Step3-GPS). You can encode it in python, expand on it, and produce graphs</w:t>
      </w:r>
      <w:r w:rsidR="00751AEE">
        <w:t xml:space="preserve"> (</w:t>
      </w:r>
      <w:r w:rsidR="00751AEE" w:rsidRPr="00751AEE">
        <w:rPr>
          <w:color w:val="FF0000"/>
        </w:rPr>
        <w:t>Felicia Schulz</w:t>
      </w:r>
      <w:r w:rsidR="00751AEE">
        <w:t>)</w:t>
      </w:r>
      <w:r>
        <w:t>.</w:t>
      </w:r>
    </w:p>
    <w:p w14:paraId="213C03FA" w14:textId="77777777" w:rsidR="00A8437C" w:rsidRDefault="00A8437C" w:rsidP="00A8437C">
      <w:pPr>
        <w:pStyle w:val="ListParagraph"/>
        <w:spacing w:after="0"/>
      </w:pPr>
    </w:p>
    <w:p w14:paraId="7C0CAF6E" w14:textId="08698D58" w:rsidR="004E74A2" w:rsidRDefault="00613FB7" w:rsidP="00901DB6">
      <w:pPr>
        <w:pStyle w:val="ListParagraph"/>
        <w:numPr>
          <w:ilvl w:val="0"/>
          <w:numId w:val="1"/>
        </w:numPr>
        <w:spacing w:after="0"/>
      </w:pPr>
      <w:r>
        <w:t xml:space="preserve">Write software that shows the minor allele frequency </w:t>
      </w:r>
      <w:r w:rsidR="00E169A9">
        <w:t xml:space="preserve">for a chosen SNP </w:t>
      </w:r>
      <w:r>
        <w:t>in worldwide populations</w:t>
      </w:r>
      <w:r w:rsidR="00D71193">
        <w:t xml:space="preserve"> for a selected period</w:t>
      </w:r>
      <w:r w:rsidR="0002650E">
        <w:t xml:space="preserve"> (</w:t>
      </w:r>
      <w:r w:rsidR="0002650E" w:rsidRPr="0002650E">
        <w:rPr>
          <w:color w:val="FF0000"/>
        </w:rPr>
        <w:t>Saghar Toresson</w:t>
      </w:r>
      <w:r w:rsidR="0002650E">
        <w:t>)</w:t>
      </w:r>
      <w:r>
        <w:t>:</w:t>
      </w:r>
    </w:p>
    <w:p w14:paraId="0C9CBE77" w14:textId="688795A3" w:rsidR="00613FB7" w:rsidRDefault="00613FB7" w:rsidP="00613FB7">
      <w:pPr>
        <w:pStyle w:val="ListParagraph"/>
        <w:spacing w:after="0"/>
      </w:pPr>
      <w:r>
        <w:t xml:space="preserve">Example of output: </w:t>
      </w:r>
    </w:p>
    <w:p w14:paraId="23B26CFC" w14:textId="5A0E32BC" w:rsidR="00613FB7" w:rsidRDefault="00613FB7" w:rsidP="00613FB7">
      <w:pPr>
        <w:spacing w:after="0"/>
      </w:pPr>
      <w:r>
        <w:rPr>
          <w:noProof/>
        </w:rPr>
        <w:lastRenderedPageBreak/>
        <w:drawing>
          <wp:inline distT="0" distB="0" distL="0" distR="0" wp14:anchorId="5D0BA844" wp14:editId="79A03E8C">
            <wp:extent cx="2777067" cy="1868586"/>
            <wp:effectExtent l="0" t="0" r="444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2779411" cy="1870163"/>
                    </a:xfrm>
                    <a:prstGeom prst="rect">
                      <a:avLst/>
                    </a:prstGeom>
                  </pic:spPr>
                </pic:pic>
              </a:graphicData>
            </a:graphic>
          </wp:inline>
        </w:drawing>
      </w:r>
    </w:p>
    <w:p w14:paraId="6DBD48A3" w14:textId="7320CCF0" w:rsidR="00613FB7" w:rsidRDefault="00000000" w:rsidP="00313B1D">
      <w:pPr>
        <w:spacing w:after="0"/>
        <w:ind w:firstLine="720"/>
      </w:pPr>
      <w:hyperlink r:id="rId13" w:history="1">
        <w:r w:rsidR="00313B1D" w:rsidRPr="0035135A">
          <w:rPr>
            <w:rStyle w:val="Hyperlink"/>
          </w:rPr>
          <w:t>https://popgen.uchicago.edu/ggv/?data=%221000genomes%22&amp;chr=14&amp;pos=31573859</w:t>
        </w:r>
      </w:hyperlink>
    </w:p>
    <w:p w14:paraId="1442C9C8" w14:textId="4442797F" w:rsidR="004E74A2" w:rsidRDefault="0078621E" w:rsidP="00313B1D">
      <w:pPr>
        <w:spacing w:after="0"/>
        <w:ind w:firstLine="720"/>
      </w:pPr>
      <w:r>
        <w:t>You can use the modern DNA dataset (</w:t>
      </w:r>
      <w:r w:rsidRPr="00EE6735">
        <w:rPr>
          <w:color w:val="0070C0"/>
        </w:rPr>
        <w:t>PLINK files for Projects.zip</w:t>
      </w:r>
      <w:r>
        <w:t>).</w:t>
      </w:r>
    </w:p>
    <w:p w14:paraId="44D73697" w14:textId="77777777" w:rsidR="0078621E" w:rsidRPr="000E5070" w:rsidRDefault="0078621E" w:rsidP="004E74A2">
      <w:pPr>
        <w:spacing w:after="0"/>
      </w:pPr>
    </w:p>
    <w:p w14:paraId="536F1973" w14:textId="0191F1C7" w:rsidR="00E169A9" w:rsidRDefault="00E169A9" w:rsidP="00901DB6">
      <w:pPr>
        <w:pStyle w:val="ListParagraph"/>
        <w:numPr>
          <w:ilvl w:val="0"/>
          <w:numId w:val="1"/>
        </w:numPr>
        <w:spacing w:after="0"/>
      </w:pPr>
      <w:r>
        <w:t>Develop a tool that traces the allelic changes of an SNP over time and space on a map.</w:t>
      </w:r>
    </w:p>
    <w:p w14:paraId="6CCCA2E4" w14:textId="77777777" w:rsidR="00E169A9" w:rsidRDefault="00E169A9" w:rsidP="00E169A9">
      <w:pPr>
        <w:pStyle w:val="ListParagraph"/>
        <w:spacing w:after="0"/>
      </w:pPr>
    </w:p>
    <w:p w14:paraId="116A3FA6" w14:textId="1FCB4051" w:rsidR="00E9146C" w:rsidRDefault="00E169A9" w:rsidP="00901DB6">
      <w:pPr>
        <w:pStyle w:val="ListParagraph"/>
        <w:numPr>
          <w:ilvl w:val="0"/>
          <w:numId w:val="1"/>
        </w:numPr>
        <w:spacing w:after="0"/>
      </w:pPr>
      <w:r>
        <w:t>Develop a</w:t>
      </w:r>
      <w:r w:rsidR="002F2F46">
        <w:t xml:space="preserve"> </w:t>
      </w:r>
      <w:r>
        <w:t xml:space="preserve">tool that does </w:t>
      </w:r>
      <w:r w:rsidR="002F2F46">
        <w:t xml:space="preserve">time forward population simulation (e.g., </w:t>
      </w:r>
      <w:hyperlink r:id="rId14" w:history="1">
        <w:r w:rsidR="002F2F46" w:rsidRPr="006C4118">
          <w:rPr>
            <w:rStyle w:val="Hyperlink"/>
          </w:rPr>
          <w:t>https://www.frontiersin.org/articles/10.3389/fgene.2020.601439/full</w:t>
        </w:r>
      </w:hyperlink>
      <w:r w:rsidR="002F2F46">
        <w:t>).</w:t>
      </w:r>
      <w:r w:rsidR="00E43724">
        <w:t xml:space="preserve"> Note, that this is NOT a genome simulator, but a simulator of SNP set.</w:t>
      </w:r>
      <w:r w:rsidR="006545D2">
        <w:t xml:space="preserve"> </w:t>
      </w:r>
    </w:p>
    <w:p w14:paraId="089BC0A7" w14:textId="77777777" w:rsidR="002F2F46" w:rsidRDefault="002F2F46" w:rsidP="002F2F46">
      <w:pPr>
        <w:pStyle w:val="ListParagraph"/>
      </w:pPr>
    </w:p>
    <w:p w14:paraId="1A9CB36B" w14:textId="77245E81" w:rsidR="002F2F46" w:rsidRDefault="00E169A9" w:rsidP="00901DB6">
      <w:pPr>
        <w:pStyle w:val="ListParagraph"/>
        <w:numPr>
          <w:ilvl w:val="0"/>
          <w:numId w:val="1"/>
        </w:numPr>
        <w:spacing w:after="0"/>
      </w:pPr>
      <w:r>
        <w:t>Develop a</w:t>
      </w:r>
      <w:r w:rsidR="002F2F46">
        <w:t xml:space="preserve"> simulator of genomes in populaitons (e.g., </w:t>
      </w:r>
      <w:hyperlink r:id="rId15" w:history="1">
        <w:r w:rsidR="002F2F46" w:rsidRPr="006C4118">
          <w:rPr>
            <w:rStyle w:val="Hyperlink"/>
          </w:rPr>
          <w:t>https://bmcbioinformatics.biomedcentral.com/articles/10.1186/1471-2105-9-223</w:t>
        </w:r>
      </w:hyperlink>
      <w:r w:rsidR="002F2F46">
        <w:t>)</w:t>
      </w:r>
      <w:r w:rsidR="00E43724">
        <w:t>. Note, that this is NOT a genome simulator, but a simulator of SNP set.</w:t>
      </w:r>
      <w:r w:rsidR="006545D2" w:rsidRPr="006545D2">
        <w:t xml:space="preserve"> </w:t>
      </w:r>
      <w:r w:rsidR="006545D2">
        <w:t xml:space="preserve">Here, it is useful to look at PLINK’s simulator </w:t>
      </w:r>
      <w:hyperlink r:id="rId16" w:history="1">
        <w:r w:rsidR="006545D2" w:rsidRPr="00391B6E">
          <w:rPr>
            <w:rStyle w:val="Hyperlink"/>
          </w:rPr>
          <w:t>https://zzz.bwh.harvard.edu/plink/simulate.shtml</w:t>
        </w:r>
      </w:hyperlink>
    </w:p>
    <w:p w14:paraId="7BFC1B9C" w14:textId="77777777" w:rsidR="00E169A9" w:rsidRDefault="00E169A9" w:rsidP="00E169A9">
      <w:pPr>
        <w:pStyle w:val="ListParagraph"/>
        <w:spacing w:after="0"/>
      </w:pPr>
    </w:p>
    <w:p w14:paraId="26DE778A" w14:textId="7CE68016" w:rsidR="00E169A9" w:rsidRDefault="00E169A9" w:rsidP="00901DB6">
      <w:pPr>
        <w:pStyle w:val="ListParagraph"/>
        <w:numPr>
          <w:ilvl w:val="0"/>
          <w:numId w:val="1"/>
        </w:numPr>
        <w:spacing w:after="0"/>
      </w:pPr>
      <w:r>
        <w:t xml:space="preserve">Write </w:t>
      </w:r>
      <w:r w:rsidR="00F31451">
        <w:t xml:space="preserve">&amp; </w:t>
      </w:r>
      <w:r>
        <w:t xml:space="preserve">code that reads a user’s plink file </w:t>
      </w:r>
      <w:r w:rsidR="00F31451">
        <w:t xml:space="preserve">(.ped format) </w:t>
      </w:r>
      <w:r>
        <w:t xml:space="preserve">and a plink file with </w:t>
      </w:r>
      <w:r w:rsidR="00F31451">
        <w:t xml:space="preserve">similar </w:t>
      </w:r>
      <w:r>
        <w:t>data</w:t>
      </w:r>
      <w:r w:rsidR="00F31451">
        <w:t xml:space="preserve"> but for multiple individuals (same .ped format)</w:t>
      </w:r>
      <w:r>
        <w:t xml:space="preserve">. </w:t>
      </w:r>
      <w:r w:rsidR="00F31451">
        <w:t xml:space="preserve">Report </w:t>
      </w:r>
      <w:r>
        <w:t>the number of homozygotes and heter</w:t>
      </w:r>
      <w:r w:rsidR="00F31451">
        <w:t>ozygo</w:t>
      </w:r>
      <w:r>
        <w:t>tes matc</w:t>
      </w:r>
      <w:r w:rsidR="00F31451">
        <w:t>h</w:t>
      </w:r>
      <w:r>
        <w:t xml:space="preserve">es </w:t>
      </w:r>
      <w:r w:rsidR="00F31451">
        <w:t>of the user with each individual</w:t>
      </w:r>
      <w:r w:rsidR="006A41D4">
        <w:t xml:space="preserve"> (</w:t>
      </w:r>
      <w:r w:rsidR="006A41D4" w:rsidRPr="006A41D4">
        <w:rPr>
          <w:color w:val="FF0000"/>
        </w:rPr>
        <w:t>Joel Moreira</w:t>
      </w:r>
      <w:r w:rsidR="006A41D4">
        <w:t>)</w:t>
      </w:r>
      <w:r w:rsidR="00F31451">
        <w:t>.</w:t>
      </w:r>
    </w:p>
    <w:p w14:paraId="5EA3A6E3" w14:textId="77777777" w:rsidR="00795A16" w:rsidRDefault="00795A16" w:rsidP="00795A16">
      <w:pPr>
        <w:pStyle w:val="ListParagraph"/>
        <w:spacing w:after="0"/>
      </w:pPr>
    </w:p>
    <w:p w14:paraId="2EDF6EE8" w14:textId="4297FB0F" w:rsidR="00795A16" w:rsidRDefault="00795A16" w:rsidP="00901DB6">
      <w:pPr>
        <w:pStyle w:val="ListParagraph"/>
        <w:numPr>
          <w:ilvl w:val="0"/>
          <w:numId w:val="1"/>
        </w:numPr>
        <w:spacing w:after="0"/>
      </w:pPr>
      <w:r>
        <w:t>Read ClinVAR markers (markers associated with diseases). Develop an application that allows selecting a ClinVAR marker from the list and plotting its frequency over time in regional populations (S. Europe, S. Asia, etc.)</w:t>
      </w:r>
      <w:r w:rsidR="00751AEE">
        <w:t xml:space="preserve"> (</w:t>
      </w:r>
      <w:r w:rsidR="00751AEE" w:rsidRPr="00751AEE">
        <w:rPr>
          <w:color w:val="FF0000"/>
        </w:rPr>
        <w:t>Dominique Philip Fastus</w:t>
      </w:r>
      <w:r w:rsidR="00751AEE">
        <w:t>)</w:t>
      </w:r>
    </w:p>
    <w:p w14:paraId="5A250F96" w14:textId="77777777" w:rsidR="00D719B8" w:rsidRDefault="00D719B8" w:rsidP="00D719B8">
      <w:pPr>
        <w:pStyle w:val="ListParagraph"/>
        <w:spacing w:after="0"/>
      </w:pPr>
    </w:p>
    <w:p w14:paraId="205829CB" w14:textId="77777777" w:rsidR="005D0C45" w:rsidRDefault="005D0C45" w:rsidP="005D0C45">
      <w:pPr>
        <w:pStyle w:val="ListParagraph"/>
      </w:pPr>
    </w:p>
    <w:p w14:paraId="07C62038" w14:textId="3639496B" w:rsidR="003D690A" w:rsidRDefault="000B2DC4" w:rsidP="003D690A">
      <w:r w:rsidRPr="00132417">
        <w:t>You are welcome to come up with ideas outside of this list, as long as they are pre-approved by the teacher</w:t>
      </w:r>
      <w:r w:rsidR="005F6256">
        <w:t>,</w:t>
      </w:r>
      <w:r w:rsidRPr="00132417">
        <w:t xml:space="preserve"> to ensure that their scope fits the timeline and expected complexity of your project.</w:t>
      </w:r>
      <w:r w:rsidR="003D690A">
        <w:t xml:space="preserve"> You can use the databases of modern (</w:t>
      </w:r>
      <w:r w:rsidR="003D690A" w:rsidRPr="00EE48E4">
        <w:rPr>
          <w:color w:val="0070C0"/>
        </w:rPr>
        <w:t>PLINK files for Projects.zip</w:t>
      </w:r>
      <w:r w:rsidR="003D690A">
        <w:t xml:space="preserve">) and </w:t>
      </w:r>
      <w:hyperlink r:id="rId17" w:history="1">
        <w:r w:rsidR="003D690A" w:rsidRPr="005136FF">
          <w:rPr>
            <w:rStyle w:val="Hyperlink"/>
          </w:rPr>
          <w:t>ancient populations</w:t>
        </w:r>
      </w:hyperlink>
      <w:r w:rsidR="003D690A">
        <w:t>.</w:t>
      </w:r>
    </w:p>
    <w:p w14:paraId="178CEAF0" w14:textId="77777777" w:rsidR="00F34D50" w:rsidRDefault="00F34D50" w:rsidP="003D690A"/>
    <w:p w14:paraId="2B07D298" w14:textId="74D25670" w:rsidR="00245495" w:rsidRPr="00A114B4" w:rsidRDefault="003A13B8" w:rsidP="00437704">
      <w:pPr>
        <w:pStyle w:val="Heading1"/>
      </w:pPr>
      <w:bookmarkStart w:id="6" w:name="_Toc125458997"/>
      <w:bookmarkStart w:id="7" w:name="_Toc125459344"/>
      <w:r w:rsidRPr="00A114B4">
        <w:t>Product design</w:t>
      </w:r>
      <w:bookmarkEnd w:id="6"/>
      <w:bookmarkEnd w:id="7"/>
    </w:p>
    <w:p w14:paraId="16BEDBD2" w14:textId="13847D9E" w:rsidR="00132417" w:rsidRDefault="00132417" w:rsidP="00807ADD">
      <w:pPr>
        <w:pStyle w:val="ListParagraph"/>
        <w:numPr>
          <w:ilvl w:val="0"/>
          <w:numId w:val="4"/>
        </w:numPr>
        <w:spacing w:after="0"/>
      </w:pPr>
      <w:r>
        <w:t xml:space="preserve">Your code should </w:t>
      </w:r>
      <w:r w:rsidRPr="00807ADD">
        <w:rPr>
          <w:u w:val="single"/>
        </w:rPr>
        <w:t>work</w:t>
      </w:r>
      <w:r>
        <w:t xml:space="preserve"> and be well</w:t>
      </w:r>
      <w:r w:rsidR="005F6256">
        <w:t>-</w:t>
      </w:r>
      <w:r>
        <w:t xml:space="preserve">documented. </w:t>
      </w:r>
    </w:p>
    <w:p w14:paraId="6D61254D" w14:textId="77777777" w:rsidR="00807ADD" w:rsidRDefault="003A13B8" w:rsidP="00807ADD">
      <w:pPr>
        <w:pStyle w:val="ListParagraph"/>
        <w:numPr>
          <w:ilvl w:val="0"/>
          <w:numId w:val="4"/>
        </w:numPr>
        <w:spacing w:after="0"/>
      </w:pPr>
      <w:r>
        <w:t xml:space="preserve">Ensure a smooth </w:t>
      </w:r>
      <w:r w:rsidR="006160A1">
        <w:t xml:space="preserve">and presentable design of your product. </w:t>
      </w:r>
    </w:p>
    <w:p w14:paraId="4C419CD2" w14:textId="77777777" w:rsidR="00807ADD" w:rsidRDefault="003A13B8" w:rsidP="00807ADD">
      <w:pPr>
        <w:pStyle w:val="ListParagraph"/>
        <w:numPr>
          <w:ilvl w:val="0"/>
          <w:numId w:val="4"/>
        </w:numPr>
        <w:spacing w:after="0"/>
      </w:pPr>
      <w:r>
        <w:t xml:space="preserve">When you are done developing your software, upload it to GitHub. </w:t>
      </w:r>
    </w:p>
    <w:p w14:paraId="42F59EED" w14:textId="77777777" w:rsidR="00807ADD" w:rsidRDefault="003A13B8" w:rsidP="00807ADD">
      <w:pPr>
        <w:pStyle w:val="ListParagraph"/>
        <w:numPr>
          <w:ilvl w:val="0"/>
          <w:numId w:val="4"/>
        </w:numPr>
        <w:spacing w:after="0"/>
      </w:pPr>
      <w:r>
        <w:t xml:space="preserve">Implement your knowledge of version control, documentation, and proper instructions. </w:t>
      </w:r>
    </w:p>
    <w:p w14:paraId="6601E0FC" w14:textId="0C2A045A" w:rsidR="006160A1" w:rsidRDefault="003A13B8" w:rsidP="00807ADD">
      <w:pPr>
        <w:pStyle w:val="ListParagraph"/>
        <w:numPr>
          <w:ilvl w:val="0"/>
          <w:numId w:val="4"/>
        </w:numPr>
        <w:spacing w:after="0"/>
      </w:pPr>
      <w:r>
        <w:lastRenderedPageBreak/>
        <w:t xml:space="preserve">Provide Readme files with instructions </w:t>
      </w:r>
      <w:r w:rsidR="00132417">
        <w:t xml:space="preserve">on </w:t>
      </w:r>
      <w:r>
        <w:t xml:space="preserve">how to execute your code on a dataset or example file that you will also include </w:t>
      </w:r>
      <w:r w:rsidR="00132417">
        <w:t>allowing</w:t>
      </w:r>
      <w:r>
        <w:t xml:space="preserve"> anyone to REPLICATE your work. </w:t>
      </w:r>
    </w:p>
    <w:p w14:paraId="1E097E13" w14:textId="57F1E5AF" w:rsidR="006160A1" w:rsidRDefault="006160A1" w:rsidP="006160A1">
      <w:pPr>
        <w:spacing w:after="0"/>
      </w:pPr>
    </w:p>
    <w:p w14:paraId="223D8E67" w14:textId="4618236C" w:rsidR="006160A1" w:rsidRPr="00A114B4" w:rsidRDefault="006160A1" w:rsidP="00437704">
      <w:pPr>
        <w:pStyle w:val="Heading1"/>
      </w:pPr>
      <w:bookmarkStart w:id="8" w:name="_Toc125458998"/>
      <w:bookmarkStart w:id="9" w:name="_Toc125459345"/>
      <w:r w:rsidRPr="00A114B4">
        <w:t>Oral presentation</w:t>
      </w:r>
      <w:bookmarkEnd w:id="8"/>
      <w:bookmarkEnd w:id="9"/>
    </w:p>
    <w:p w14:paraId="1D219644" w14:textId="788ED647" w:rsidR="00B82A80" w:rsidRDefault="003A13B8" w:rsidP="00EA704E">
      <w:pPr>
        <w:spacing w:after="0"/>
      </w:pPr>
      <w:r w:rsidRPr="00020A33">
        <w:rPr>
          <w:b/>
          <w:bCs/>
        </w:rPr>
        <w:t>You will be asked to present your work to the class</w:t>
      </w:r>
      <w:r>
        <w:t>. You</w:t>
      </w:r>
      <w:r w:rsidR="00407F92">
        <w:t xml:space="preserve"> will</w:t>
      </w:r>
      <w:r>
        <w:t xml:space="preserve"> have 3</w:t>
      </w:r>
      <w:r w:rsidR="00D12483">
        <w:t>-4</w:t>
      </w:r>
      <w:r>
        <w:t xml:space="preserve"> minutes </w:t>
      </w:r>
      <w:r w:rsidR="00407F92">
        <w:t xml:space="preserve">to present </w:t>
      </w:r>
      <w:r>
        <w:t>+ 2 minutes for questions.</w:t>
      </w:r>
      <w:r w:rsidR="006160A1">
        <w:t xml:space="preserve"> Your presentation </w:t>
      </w:r>
      <w:r w:rsidR="00EA704E">
        <w:t>and claims would be evaluated by a referee (the teacher).</w:t>
      </w:r>
      <w:r w:rsidR="00C14AA7">
        <w:t xml:space="preserve"> </w:t>
      </w:r>
    </w:p>
    <w:p w14:paraId="140F8006" w14:textId="685EB4E4" w:rsidR="00EA704E" w:rsidRDefault="00C14AA7" w:rsidP="00EA704E">
      <w:pPr>
        <w:spacing w:after="0"/>
      </w:pPr>
      <w:r>
        <w:t xml:space="preserve">You don’t need to actually run your tool (unless you </w:t>
      </w:r>
      <w:r w:rsidR="00407F92">
        <w:t>must</w:t>
      </w:r>
      <w:r w:rsidR="00B82A80">
        <w:t>, in the cases of web applications</w:t>
      </w:r>
      <w:r>
        <w:t>)</w:t>
      </w:r>
      <w:r w:rsidR="00B82A80">
        <w:t>.</w:t>
      </w:r>
      <w:r w:rsidR="00407F92">
        <w:t xml:space="preserve"> </w:t>
      </w:r>
      <w:r w:rsidR="00B82A80">
        <w:t>D</w:t>
      </w:r>
      <w:r w:rsidR="00407F92">
        <w:t>on’t show your code.</w:t>
      </w:r>
      <w:r>
        <w:t xml:space="preserve"> </w:t>
      </w:r>
      <w:r w:rsidR="00407F92">
        <w:t xml:space="preserve">Instead, </w:t>
      </w:r>
      <w:r>
        <w:t>show screens of your tool working</w:t>
      </w:r>
      <w:r w:rsidR="00407F92">
        <w:t xml:space="preserve"> and convince us that you built a valuable and useful tool.</w:t>
      </w:r>
      <w:r w:rsidR="00B47AF5">
        <w:t xml:space="preserve"> The order of presentations will be by surnames. If you do not present, you will get a 0 in that component.</w:t>
      </w:r>
    </w:p>
    <w:p w14:paraId="1FCEC685" w14:textId="502F2683" w:rsidR="003A13B8" w:rsidRDefault="003A13B8" w:rsidP="001D11DD">
      <w:pPr>
        <w:spacing w:after="0"/>
      </w:pPr>
    </w:p>
    <w:p w14:paraId="7F2EF3FD" w14:textId="22B15163" w:rsidR="003A13B8" w:rsidRPr="003A13B8" w:rsidRDefault="006160A1" w:rsidP="00437704">
      <w:pPr>
        <w:pStyle w:val="Heading1"/>
      </w:pPr>
      <w:bookmarkStart w:id="10" w:name="_Toc125458999"/>
      <w:bookmarkStart w:id="11" w:name="_Toc125459346"/>
      <w:r>
        <w:t>Written r</w:t>
      </w:r>
      <w:r w:rsidR="003A13B8" w:rsidRPr="003A13B8">
        <w:t>eport</w:t>
      </w:r>
      <w:bookmarkEnd w:id="10"/>
      <w:bookmarkEnd w:id="11"/>
    </w:p>
    <w:p w14:paraId="47532AF8" w14:textId="6A7DC74E" w:rsidR="003A13B8" w:rsidRDefault="003A13B8" w:rsidP="003A13B8">
      <w:pPr>
        <w:spacing w:after="0"/>
      </w:pPr>
      <w:r>
        <w:t xml:space="preserve">A </w:t>
      </w:r>
      <w:r w:rsidR="00A2149F">
        <w:t>2</w:t>
      </w:r>
      <w:r>
        <w:t>-</w:t>
      </w:r>
      <w:r w:rsidR="00A2149F">
        <w:t>4</w:t>
      </w:r>
      <w:r>
        <w:t xml:space="preserve"> pages </w:t>
      </w:r>
      <w:r w:rsidR="000818D0">
        <w:t>report</w:t>
      </w:r>
      <w:r>
        <w:t xml:space="preserve"> should be written</w:t>
      </w:r>
      <w:r w:rsidR="00B82A80">
        <w:t xml:space="preserve"> using </w:t>
      </w:r>
      <w:r>
        <w:t>the Bioinformatics templates for writing paper</w:t>
      </w:r>
      <w:r w:rsidR="00B82A80">
        <w:t>s</w:t>
      </w:r>
      <w:r>
        <w:t xml:space="preserve"> (</w:t>
      </w:r>
      <w:r w:rsidRPr="000A3A1B">
        <w:rPr>
          <w:color w:val="0070C0"/>
        </w:rPr>
        <w:t>MS Word Template Bioinformatics.dotx</w:t>
      </w:r>
      <w:r>
        <w:t xml:space="preserve">). The template is found in the </w:t>
      </w:r>
      <w:r w:rsidRPr="000A3A1B">
        <w:rPr>
          <w:b/>
          <w:bCs/>
        </w:rPr>
        <w:t>Projects directory</w:t>
      </w:r>
      <w:r>
        <w:t xml:space="preserve"> </w:t>
      </w:r>
      <w:r w:rsidR="00B82A80">
        <w:t>on</w:t>
      </w:r>
      <w:r>
        <w:t xml:space="preserve"> the course website. You are advised to find similar application notes or papers to what you will be writing to get an idea of the academic style that you will use (of course, not all the papers are perfect!). A few application notes are provided</w:t>
      </w:r>
      <w:r w:rsidR="000818D0">
        <w:t xml:space="preserve"> </w:t>
      </w:r>
      <w:r w:rsidR="000A3A1B">
        <w:t>(</w:t>
      </w:r>
      <w:r w:rsidR="000A3A1B" w:rsidRPr="000A3A1B">
        <w:rPr>
          <w:color w:val="0070C0"/>
        </w:rPr>
        <w:t>Application notes.zip</w:t>
      </w:r>
      <w:r w:rsidR="000A3A1B">
        <w:t xml:space="preserve">) </w:t>
      </w:r>
      <w:r w:rsidR="000818D0">
        <w:t>alongside two documents that have good writing tips</w:t>
      </w:r>
      <w:r w:rsidR="000A3A1B">
        <w:t xml:space="preserve"> (</w:t>
      </w:r>
      <w:r w:rsidR="000A3A1B" w:rsidRPr="000A3A1B">
        <w:rPr>
          <w:color w:val="0070C0"/>
        </w:rPr>
        <w:t>Writing tips - How to write a great science paper.pdf</w:t>
      </w:r>
      <w:r w:rsidR="000A3A1B">
        <w:t xml:space="preserve">, </w:t>
      </w:r>
      <w:r w:rsidR="000A3A1B" w:rsidRPr="000A3A1B">
        <w:rPr>
          <w:color w:val="0070C0"/>
        </w:rPr>
        <w:t>Writing tips - Ten simple rules for structuring papers.pdf</w:t>
      </w:r>
      <w:r w:rsidR="000A3A1B">
        <w:t>)</w:t>
      </w:r>
      <w:r>
        <w:t>.</w:t>
      </w:r>
    </w:p>
    <w:p w14:paraId="508C7EE9" w14:textId="3A4AC703" w:rsidR="00A00876" w:rsidRDefault="00A00876" w:rsidP="003A13B8">
      <w:pPr>
        <w:spacing w:after="0"/>
      </w:pPr>
    </w:p>
    <w:p w14:paraId="5B9ACF5F" w14:textId="01352CE3" w:rsidR="00B82A80" w:rsidRPr="003A13B8" w:rsidRDefault="00B82A80" w:rsidP="00437704">
      <w:pPr>
        <w:pStyle w:val="Heading1"/>
      </w:pPr>
      <w:bookmarkStart w:id="12" w:name="_Toc125459000"/>
      <w:bookmarkStart w:id="13" w:name="_Toc125459347"/>
      <w:r>
        <w:t>Submission</w:t>
      </w:r>
      <w:bookmarkEnd w:id="12"/>
      <w:bookmarkEnd w:id="13"/>
    </w:p>
    <w:p w14:paraId="0AF1DC55" w14:textId="799EAA50" w:rsidR="00B82A80" w:rsidRDefault="00B82A80" w:rsidP="00437704">
      <w:pPr>
        <w:pStyle w:val="ListParagraph"/>
        <w:numPr>
          <w:ilvl w:val="0"/>
          <w:numId w:val="6"/>
        </w:numPr>
        <w:spacing w:after="0"/>
      </w:pPr>
      <w:r>
        <w:t>Submit your paper in Word format (firstname_lastname.docx)</w:t>
      </w:r>
      <w:r w:rsidR="003147BA">
        <w:t>. The paper should contain a link to GitHub.</w:t>
      </w:r>
    </w:p>
    <w:p w14:paraId="3466F435" w14:textId="3DE8A216" w:rsidR="00B82A80" w:rsidRDefault="00B82A80" w:rsidP="00437704">
      <w:pPr>
        <w:pStyle w:val="ListParagraph"/>
        <w:numPr>
          <w:ilvl w:val="0"/>
          <w:numId w:val="6"/>
        </w:numPr>
        <w:spacing w:after="0"/>
      </w:pPr>
      <w:r>
        <w:t xml:space="preserve">Submit your presentation in </w:t>
      </w:r>
      <w:r w:rsidR="00B169AA">
        <w:t>PowerP</w:t>
      </w:r>
      <w:r>
        <w:t>oint format (firstname_lastname.pptx)</w:t>
      </w:r>
    </w:p>
    <w:p w14:paraId="626F1B66" w14:textId="352C0EE5" w:rsidR="00B82A80" w:rsidRDefault="00B82A80" w:rsidP="00437704">
      <w:pPr>
        <w:pStyle w:val="ListParagraph"/>
        <w:numPr>
          <w:ilvl w:val="0"/>
          <w:numId w:val="6"/>
        </w:numPr>
        <w:spacing w:after="0"/>
      </w:pPr>
      <w:r>
        <w:t>Submit your project files zipped in one file (firstname_lastname.zip)</w:t>
      </w:r>
    </w:p>
    <w:p w14:paraId="6ADF0F4C" w14:textId="77777777" w:rsidR="00B82A80" w:rsidRDefault="00B82A80" w:rsidP="003A13B8">
      <w:pPr>
        <w:spacing w:after="0"/>
      </w:pPr>
    </w:p>
    <w:p w14:paraId="2D5AFCF7" w14:textId="1D293D99" w:rsidR="0067490A" w:rsidRPr="0067490A" w:rsidRDefault="00B169AA" w:rsidP="00437704">
      <w:pPr>
        <w:pStyle w:val="ListParagraph"/>
        <w:numPr>
          <w:ilvl w:val="0"/>
          <w:numId w:val="6"/>
        </w:numPr>
        <w:spacing w:after="0"/>
      </w:pPr>
      <w:r>
        <w:t xml:space="preserve">The </w:t>
      </w:r>
      <w:r w:rsidR="00B82A80" w:rsidRPr="0067490A">
        <w:t>deadline for the projects and papers: the 2</w:t>
      </w:r>
      <w:r w:rsidR="00B47AF5">
        <w:t>1</w:t>
      </w:r>
      <w:r w:rsidR="00B47AF5">
        <w:rPr>
          <w:vertAlign w:val="superscript"/>
        </w:rPr>
        <w:t xml:space="preserve">st </w:t>
      </w:r>
      <w:r w:rsidR="00B82A80" w:rsidRPr="0067490A">
        <w:t xml:space="preserve"> of March at 1</w:t>
      </w:r>
      <w:r w:rsidR="00B47AF5">
        <w:t>2</w:t>
      </w:r>
      <w:r w:rsidR="00B82A80" w:rsidRPr="0067490A">
        <w:t xml:space="preserve">:00. </w:t>
      </w:r>
    </w:p>
    <w:p w14:paraId="73388E97" w14:textId="4BD7B581" w:rsidR="00B82A80" w:rsidRDefault="00B82A80" w:rsidP="00437704">
      <w:pPr>
        <w:pStyle w:val="ListParagraph"/>
        <w:numPr>
          <w:ilvl w:val="0"/>
          <w:numId w:val="6"/>
        </w:numPr>
        <w:spacing w:after="0"/>
      </w:pPr>
      <w:r>
        <w:t>Late submissions would be penalized.</w:t>
      </w:r>
    </w:p>
    <w:p w14:paraId="6ABDE268" w14:textId="77777777" w:rsidR="00B82A80" w:rsidRDefault="00B82A80" w:rsidP="003A13B8">
      <w:pPr>
        <w:spacing w:after="0"/>
      </w:pPr>
    </w:p>
    <w:p w14:paraId="6D383D91" w14:textId="2CE8BD94" w:rsidR="00C73E38" w:rsidRPr="003A13B8" w:rsidRDefault="003E3098" w:rsidP="00437704">
      <w:pPr>
        <w:pStyle w:val="Heading1"/>
      </w:pPr>
      <w:bookmarkStart w:id="14" w:name="_Toc125459001"/>
      <w:bookmarkStart w:id="15" w:name="_Toc125459348"/>
      <w:r>
        <w:t>Project e</w:t>
      </w:r>
      <w:r w:rsidR="00C73E38" w:rsidRPr="003A13B8">
        <w:t>valuation</w:t>
      </w:r>
      <w:r w:rsidR="001C7A57">
        <w:t>s</w:t>
      </w:r>
      <w:bookmarkEnd w:id="14"/>
      <w:bookmarkEnd w:id="15"/>
    </w:p>
    <w:p w14:paraId="219EC4B6" w14:textId="77777777" w:rsidR="00C73E38" w:rsidRDefault="00C73E38" w:rsidP="00C73E38">
      <w:pPr>
        <w:spacing w:after="0"/>
      </w:pPr>
      <w:r>
        <w:t>The following will be evaluated:</w:t>
      </w:r>
    </w:p>
    <w:tbl>
      <w:tblPr>
        <w:tblStyle w:val="TableGrid"/>
        <w:tblW w:w="0" w:type="auto"/>
        <w:tblLook w:val="04A0" w:firstRow="1" w:lastRow="0" w:firstColumn="1" w:lastColumn="0" w:noHBand="0" w:noVBand="1"/>
      </w:tblPr>
      <w:tblGrid>
        <w:gridCol w:w="2465"/>
        <w:gridCol w:w="4675"/>
      </w:tblGrid>
      <w:tr w:rsidR="00C73E38" w14:paraId="4F912DF4" w14:textId="77777777" w:rsidTr="00156F22">
        <w:tc>
          <w:tcPr>
            <w:tcW w:w="2465" w:type="dxa"/>
          </w:tcPr>
          <w:p w14:paraId="62ED3648" w14:textId="77777777" w:rsidR="00C73E38" w:rsidRDefault="00C73E38" w:rsidP="00156F22">
            <w:r>
              <w:t>Product design (20%)</w:t>
            </w:r>
          </w:p>
        </w:tc>
        <w:tc>
          <w:tcPr>
            <w:tcW w:w="4675" w:type="dxa"/>
          </w:tcPr>
          <w:p w14:paraId="414862E4" w14:textId="52AE9117" w:rsidR="00C73E38" w:rsidRDefault="00C73E38" w:rsidP="00156F22">
            <w:r>
              <w:t>Database</w:t>
            </w:r>
            <w:r w:rsidR="005F6256">
              <w:t>/web</w:t>
            </w:r>
            <w:r>
              <w:t xml:space="preserve"> design (if any)</w:t>
            </w:r>
          </w:p>
          <w:p w14:paraId="434A3717" w14:textId="77777777" w:rsidR="00C73E38" w:rsidRDefault="00C73E38" w:rsidP="00156F22">
            <w:r>
              <w:t>Clarity of instructions and GitHub presentation.</w:t>
            </w:r>
          </w:p>
          <w:p w14:paraId="11304699" w14:textId="77777777" w:rsidR="00C73E38" w:rsidRDefault="00C73E38" w:rsidP="00156F22">
            <w:r>
              <w:t>Code documentation</w:t>
            </w:r>
          </w:p>
          <w:p w14:paraId="04111BE0" w14:textId="77777777" w:rsidR="00C73E38" w:rsidRDefault="00C73E38" w:rsidP="00156F22">
            <w:r>
              <w:t xml:space="preserve">Organization of the GitHub folder. </w:t>
            </w:r>
          </w:p>
          <w:p w14:paraId="1F670E02" w14:textId="77777777" w:rsidR="00C73E38" w:rsidRDefault="00C73E38" w:rsidP="00156F22">
            <w:r>
              <w:t>Existence of input/output files and folders</w:t>
            </w:r>
          </w:p>
        </w:tc>
      </w:tr>
      <w:tr w:rsidR="00C73E38" w14:paraId="04F48C7E" w14:textId="77777777" w:rsidTr="00156F22">
        <w:tc>
          <w:tcPr>
            <w:tcW w:w="2465" w:type="dxa"/>
          </w:tcPr>
          <w:p w14:paraId="0F9CD192" w14:textId="77777777" w:rsidR="00C73E38" w:rsidRDefault="00C73E38" w:rsidP="00156F22">
            <w:r>
              <w:t>Software (20%)</w:t>
            </w:r>
          </w:p>
        </w:tc>
        <w:tc>
          <w:tcPr>
            <w:tcW w:w="4675" w:type="dxa"/>
          </w:tcPr>
          <w:p w14:paraId="0E207F0C" w14:textId="77777777" w:rsidR="00C73E38" w:rsidRDefault="00C73E38" w:rsidP="00156F22">
            <w:r>
              <w:t>Software replicability</w:t>
            </w:r>
          </w:p>
          <w:p w14:paraId="0FB69AE5" w14:textId="77777777" w:rsidR="00C73E38" w:rsidRDefault="00C73E38" w:rsidP="00156F22">
            <w:r>
              <w:t>Accuracy</w:t>
            </w:r>
          </w:p>
          <w:p w14:paraId="6B610B1F" w14:textId="77777777" w:rsidR="00C73E38" w:rsidRDefault="00C73E38" w:rsidP="00156F22">
            <w:r>
              <w:t>Level of complexity</w:t>
            </w:r>
          </w:p>
        </w:tc>
      </w:tr>
      <w:tr w:rsidR="00C73E38" w14:paraId="006892EF" w14:textId="77777777" w:rsidTr="00156F22">
        <w:tc>
          <w:tcPr>
            <w:tcW w:w="2465" w:type="dxa"/>
          </w:tcPr>
          <w:p w14:paraId="34BE645D" w14:textId="77777777" w:rsidR="00C73E38" w:rsidRDefault="00C73E38" w:rsidP="00156F22">
            <w:r>
              <w:t>Oral presentation (30%)</w:t>
            </w:r>
          </w:p>
        </w:tc>
        <w:tc>
          <w:tcPr>
            <w:tcW w:w="4675" w:type="dxa"/>
          </w:tcPr>
          <w:p w14:paraId="071D0C2B" w14:textId="7780FC88" w:rsidR="00C73E38" w:rsidRDefault="00C73E38" w:rsidP="00156F22">
            <w:r>
              <w:t xml:space="preserve">Clarity </w:t>
            </w:r>
            <w:r w:rsidR="005F6256">
              <w:t>and understanding of the project</w:t>
            </w:r>
            <w:r>
              <w:t xml:space="preserve">. </w:t>
            </w:r>
          </w:p>
        </w:tc>
      </w:tr>
      <w:tr w:rsidR="00C73E38" w14:paraId="21A0E7BC" w14:textId="77777777" w:rsidTr="00156F22">
        <w:tc>
          <w:tcPr>
            <w:tcW w:w="2465" w:type="dxa"/>
          </w:tcPr>
          <w:p w14:paraId="46D98EF9" w14:textId="77777777" w:rsidR="00C73E38" w:rsidRDefault="00C73E38" w:rsidP="00156F22">
            <w:r>
              <w:t>Written report (30%)</w:t>
            </w:r>
          </w:p>
        </w:tc>
        <w:tc>
          <w:tcPr>
            <w:tcW w:w="4675" w:type="dxa"/>
          </w:tcPr>
          <w:p w14:paraId="234ED07C" w14:textId="77777777" w:rsidR="00C73E38" w:rsidRDefault="00C73E38" w:rsidP="00156F22">
            <w:r>
              <w:t>Publication quality</w:t>
            </w:r>
          </w:p>
        </w:tc>
      </w:tr>
    </w:tbl>
    <w:p w14:paraId="18C973E4" w14:textId="48A581D4" w:rsidR="00C73E38" w:rsidRDefault="00C73E38" w:rsidP="003A13B8">
      <w:pPr>
        <w:spacing w:after="0"/>
      </w:pPr>
    </w:p>
    <w:p w14:paraId="14A9FF5A" w14:textId="2770468E" w:rsidR="007B7328" w:rsidRPr="003A13B8" w:rsidRDefault="00A7509E" w:rsidP="00437704">
      <w:pPr>
        <w:pStyle w:val="Heading1"/>
      </w:pPr>
      <w:bookmarkStart w:id="16" w:name="_Toc125459002"/>
      <w:bookmarkStart w:id="17" w:name="_Toc125459349"/>
      <w:r>
        <w:t>Writing the paper</w:t>
      </w:r>
      <w:bookmarkEnd w:id="16"/>
      <w:bookmarkEnd w:id="17"/>
    </w:p>
    <w:tbl>
      <w:tblPr>
        <w:tblStyle w:val="TableGrid"/>
        <w:tblW w:w="0" w:type="auto"/>
        <w:tblLook w:val="04A0" w:firstRow="1" w:lastRow="0" w:firstColumn="1" w:lastColumn="0" w:noHBand="0" w:noVBand="1"/>
      </w:tblPr>
      <w:tblGrid>
        <w:gridCol w:w="9350"/>
      </w:tblGrid>
      <w:tr w:rsidR="002A1A54" w14:paraId="28842C4B" w14:textId="77777777" w:rsidTr="002A1A54">
        <w:tc>
          <w:tcPr>
            <w:tcW w:w="9350" w:type="dxa"/>
          </w:tcPr>
          <w:p w14:paraId="4BFFC1F4" w14:textId="20D91038" w:rsidR="00F933EF" w:rsidRDefault="00F933EF" w:rsidP="002A1A54">
            <w:pPr>
              <w:rPr>
                <w:b/>
                <w:bCs/>
              </w:rPr>
            </w:pPr>
            <w:r>
              <w:rPr>
                <w:b/>
                <w:bCs/>
              </w:rPr>
              <w:t xml:space="preserve">Follow </w:t>
            </w:r>
            <w:hyperlink r:id="rId18" w:history="1">
              <w:r w:rsidRPr="00F933EF">
                <w:rPr>
                  <w:rStyle w:val="Hyperlink"/>
                  <w:b/>
                  <w:bCs/>
                </w:rPr>
                <w:t>bioinformatics guidelines</w:t>
              </w:r>
            </w:hyperlink>
            <w:r>
              <w:rPr>
                <w:b/>
                <w:bCs/>
              </w:rPr>
              <w:t xml:space="preserve"> for authors on how to format your paper.</w:t>
            </w:r>
          </w:p>
          <w:p w14:paraId="1CA3587E" w14:textId="77777777" w:rsidR="00F933EF" w:rsidRDefault="00F933EF" w:rsidP="002A1A54">
            <w:pPr>
              <w:rPr>
                <w:b/>
                <w:bCs/>
              </w:rPr>
            </w:pPr>
          </w:p>
          <w:p w14:paraId="2B031716" w14:textId="44B6CC66" w:rsidR="002A1A54" w:rsidRPr="007E3009" w:rsidRDefault="002A1A54" w:rsidP="002A1A54">
            <w:pPr>
              <w:rPr>
                <w:b/>
                <w:bCs/>
              </w:rPr>
            </w:pPr>
            <w:r w:rsidRPr="007E3009">
              <w:rPr>
                <w:b/>
                <w:bCs/>
              </w:rPr>
              <w:t xml:space="preserve">Title </w:t>
            </w:r>
            <w:r w:rsidR="005F6256">
              <w:rPr>
                <w:b/>
                <w:bCs/>
              </w:rPr>
              <w:t>S</w:t>
            </w:r>
            <w:r w:rsidRPr="007E3009">
              <w:rPr>
                <w:b/>
                <w:bCs/>
              </w:rPr>
              <w:t>ection</w:t>
            </w:r>
          </w:p>
          <w:p w14:paraId="309972E5" w14:textId="77777777" w:rsidR="002A1A54" w:rsidRDefault="002A1A54" w:rsidP="002A1A54">
            <w:r>
              <w:lastRenderedPageBreak/>
              <w:t>Only include one author, you. You are also the corresponding author. Your</w:t>
            </w:r>
          </w:p>
          <w:p w14:paraId="09D9951C" w14:textId="77777777" w:rsidR="002A1A54" w:rsidRDefault="002A1A54" w:rsidP="002A1A54">
            <w:r>
              <w:t xml:space="preserve">affiliation is </w:t>
            </w:r>
            <w:r w:rsidRPr="007E3009">
              <w:rPr>
                <w:i/>
                <w:iCs/>
              </w:rPr>
              <w:t>Department of Biology, Box 118, 221 00, Lund University, Sweden</w:t>
            </w:r>
            <w:r>
              <w:t>.</w:t>
            </w:r>
          </w:p>
          <w:p w14:paraId="7B3A0572" w14:textId="5803EB2D" w:rsidR="002A1A54" w:rsidRDefault="002A1A54" w:rsidP="002A1A54"/>
          <w:p w14:paraId="29620B58" w14:textId="012719C5" w:rsidR="00D12483" w:rsidRDefault="00D12483" w:rsidP="002A1A54">
            <w:r w:rsidRPr="00D12483">
              <w:rPr>
                <w:b/>
                <w:bCs/>
              </w:rPr>
              <w:t>Abst</w:t>
            </w:r>
            <w:r>
              <w:rPr>
                <w:b/>
                <w:bCs/>
              </w:rPr>
              <w:t>r</w:t>
            </w:r>
            <w:r w:rsidRPr="00D12483">
              <w:rPr>
                <w:b/>
                <w:bCs/>
              </w:rPr>
              <w:t>act</w:t>
            </w:r>
          </w:p>
          <w:p w14:paraId="54133D64" w14:textId="515F9DFB" w:rsidR="00D12483" w:rsidRDefault="00D12483" w:rsidP="002A1A54">
            <w:r>
              <w:t xml:space="preserve">Follow </w:t>
            </w:r>
            <w:r w:rsidR="00F933EF">
              <w:t xml:space="preserve">Bioinformatics </w:t>
            </w:r>
            <w:r>
              <w:t>guideline</w:t>
            </w:r>
            <w:r w:rsidR="005F6256">
              <w:t>s</w:t>
            </w:r>
            <w:r>
              <w:t xml:space="preserve"> for </w:t>
            </w:r>
            <w:hyperlink r:id="rId19" w:history="1">
              <w:r w:rsidR="005F6256">
                <w:rPr>
                  <w:rStyle w:val="Hyperlink"/>
                </w:rPr>
                <w:t>writing an abstract</w:t>
              </w:r>
            </w:hyperlink>
            <w:r w:rsidR="003568F2">
              <w:t>.</w:t>
            </w:r>
          </w:p>
          <w:p w14:paraId="030FF3B4" w14:textId="77777777" w:rsidR="00D12483" w:rsidRDefault="00D12483" w:rsidP="002A1A54"/>
          <w:p w14:paraId="7BEFE20B" w14:textId="77777777" w:rsidR="002A1A54" w:rsidRDefault="002A1A54" w:rsidP="002A1A54">
            <w:r w:rsidRPr="007E3009">
              <w:rPr>
                <w:b/>
                <w:bCs/>
              </w:rPr>
              <w:t>Introduction</w:t>
            </w:r>
          </w:p>
          <w:p w14:paraId="3CBFB51C" w14:textId="59229C9C" w:rsidR="002A1A54" w:rsidRDefault="002A1A54" w:rsidP="002A1A54">
            <w:r>
              <w:t xml:space="preserve">Describe briefly what you have done. Motivate why this is good or interesting. Compare your work with other </w:t>
            </w:r>
            <w:r w:rsidR="003568F2">
              <w:t>studies (How is tool work better? In what way does it improve the existing tools?)</w:t>
            </w:r>
            <w:r>
              <w:t xml:space="preserve">. </w:t>
            </w:r>
          </w:p>
          <w:p w14:paraId="2193C96B" w14:textId="77777777" w:rsidR="002A1A54" w:rsidRDefault="002A1A54" w:rsidP="002A1A54"/>
          <w:p w14:paraId="3DA2C3F8" w14:textId="77777777" w:rsidR="002A1A54" w:rsidRDefault="002A1A54" w:rsidP="002A1A54">
            <w:r w:rsidRPr="007E3009">
              <w:rPr>
                <w:b/>
                <w:bCs/>
              </w:rPr>
              <w:t>Methods</w:t>
            </w:r>
          </w:p>
          <w:p w14:paraId="2844E07B" w14:textId="77777777" w:rsidR="002A1A54" w:rsidRDefault="002A1A54" w:rsidP="002A1A54">
            <w:r>
              <w:t xml:space="preserve">Describe what programming languages you used including version number. What data did you use? Where was it obtained or how was it generated? Give references. Include version number in parentheses. </w:t>
            </w:r>
          </w:p>
          <w:p w14:paraId="75648AEC" w14:textId="77777777" w:rsidR="002A1A54" w:rsidRDefault="002A1A54" w:rsidP="002A1A54"/>
          <w:p w14:paraId="2D328170" w14:textId="77777777" w:rsidR="002A1A54" w:rsidRDefault="002A1A54" w:rsidP="002A1A54">
            <w:r w:rsidRPr="007E3009">
              <w:rPr>
                <w:b/>
                <w:bCs/>
              </w:rPr>
              <w:t>Features</w:t>
            </w:r>
          </w:p>
          <w:p w14:paraId="059C695A" w14:textId="77777777" w:rsidR="002A1A54" w:rsidRDefault="002A1A54" w:rsidP="002A1A54">
            <w:r>
              <w:t>Describe what the application does. What input is needed? What output does the user get? Pros and cons of having a web application instead of a standalone program (if you did a web application).</w:t>
            </w:r>
          </w:p>
          <w:p w14:paraId="5C8255FE" w14:textId="77777777" w:rsidR="002A1A54" w:rsidRDefault="002A1A54" w:rsidP="002A1A54"/>
          <w:p w14:paraId="0F29E93D" w14:textId="77777777" w:rsidR="002A1A54" w:rsidRDefault="002A1A54" w:rsidP="002A1A54">
            <w:r w:rsidRPr="00B41E81">
              <w:rPr>
                <w:b/>
                <w:bCs/>
              </w:rPr>
              <w:t>Discussion</w:t>
            </w:r>
          </w:p>
          <w:p w14:paraId="55E57538" w14:textId="3EC2BFCF" w:rsidR="002A1A54" w:rsidRDefault="002A1A54" w:rsidP="002A1A54">
            <w:r>
              <w:t xml:space="preserve">Briefly describe what you have done and give your application's advantages. What do you foresee when it comes to the user base? What are the limitations and known bugs of the tool? What could be </w:t>
            </w:r>
            <w:r w:rsidR="00DA6BAF">
              <w:t xml:space="preserve">the </w:t>
            </w:r>
            <w:r>
              <w:t xml:space="preserve">future </w:t>
            </w:r>
            <w:r w:rsidR="00DA6BAF">
              <w:t>directions of developing this technology</w:t>
            </w:r>
            <w:r>
              <w:t>?</w:t>
            </w:r>
          </w:p>
          <w:p w14:paraId="5ECEB7B0" w14:textId="77777777" w:rsidR="002A1A54" w:rsidRDefault="002A1A54" w:rsidP="002A1A54"/>
          <w:p w14:paraId="3B69CCAE" w14:textId="77777777" w:rsidR="002A1A54" w:rsidRDefault="002A1A54" w:rsidP="002A1A54">
            <w:r w:rsidRPr="002A1A54">
              <w:rPr>
                <w:b/>
                <w:bCs/>
              </w:rPr>
              <w:t>Acknowledgment</w:t>
            </w:r>
          </w:p>
          <w:p w14:paraId="64DDFEB5" w14:textId="77777777" w:rsidR="002A1A54" w:rsidRDefault="002A1A54" w:rsidP="002A1A54">
            <w:r>
              <w:t>We are grateful to the editor and two anonymous reviewers for their valuable comments on the manuscript and for Lund university for their financial support.</w:t>
            </w:r>
          </w:p>
          <w:p w14:paraId="33815B3E" w14:textId="77777777" w:rsidR="002A1A54" w:rsidRDefault="002A1A54" w:rsidP="002A1A54"/>
          <w:p w14:paraId="04962C2C" w14:textId="77777777" w:rsidR="002A1A54" w:rsidRDefault="002A1A54" w:rsidP="002A1A54">
            <w:r w:rsidRPr="002A1A54">
              <w:rPr>
                <w:b/>
                <w:bCs/>
              </w:rPr>
              <w:t>References</w:t>
            </w:r>
          </w:p>
          <w:p w14:paraId="3717A52A" w14:textId="77777777" w:rsidR="002A1A54" w:rsidRDefault="002A1A54" w:rsidP="002A1A54">
            <w:r>
              <w:t xml:space="preserve">Include </w:t>
            </w:r>
            <w:r w:rsidR="00BA22AC">
              <w:t xml:space="preserve">1-5 </w:t>
            </w:r>
            <w:r>
              <w:t>references</w:t>
            </w:r>
            <w:r w:rsidR="00BA22AC">
              <w:t>.</w:t>
            </w:r>
          </w:p>
          <w:p w14:paraId="18E79A23" w14:textId="318D3C87" w:rsidR="00F933EF" w:rsidRDefault="00F933EF" w:rsidP="00F933EF">
            <w:r>
              <w:t xml:space="preserve">Follow the guidelines of Bioinformatics for writing </w:t>
            </w:r>
            <w:hyperlink r:id="rId20" w:history="1">
              <w:r w:rsidRPr="00F933EF">
                <w:rPr>
                  <w:rStyle w:val="Hyperlink"/>
                </w:rPr>
                <w:t>references</w:t>
              </w:r>
            </w:hyperlink>
            <w:r>
              <w:t>.</w:t>
            </w:r>
          </w:p>
          <w:p w14:paraId="71320F5C" w14:textId="273F010A" w:rsidR="00F933EF" w:rsidRDefault="00F933EF" w:rsidP="002A1A54"/>
        </w:tc>
      </w:tr>
    </w:tbl>
    <w:p w14:paraId="64019F6F" w14:textId="77777777" w:rsidR="00B169AA" w:rsidRDefault="00B169AA" w:rsidP="004E74A2">
      <w:pPr>
        <w:spacing w:after="0"/>
      </w:pPr>
    </w:p>
    <w:p w14:paraId="0DA6B42C" w14:textId="4F5AA891" w:rsidR="00B169AA" w:rsidRDefault="00DD4D67" w:rsidP="004E74A2">
      <w:pPr>
        <w:spacing w:after="0"/>
      </w:pPr>
      <w:r>
        <w:t>Are you s</w:t>
      </w:r>
      <w:r w:rsidR="00AC59B3">
        <w:t xml:space="preserve">till confused as to what to put in each section? Check out this </w:t>
      </w:r>
      <w:hyperlink r:id="rId21" w:anchor="References" w:history="1">
        <w:r w:rsidR="00AC59B3" w:rsidRPr="00AC59B3">
          <w:rPr>
            <w:rStyle w:val="Hyperlink"/>
          </w:rPr>
          <w:t>webpage</w:t>
        </w:r>
      </w:hyperlink>
      <w:r w:rsidR="00AC59B3">
        <w:t xml:space="preserve">. </w:t>
      </w:r>
    </w:p>
    <w:p w14:paraId="76408936" w14:textId="74557642" w:rsidR="004E74A2" w:rsidRDefault="00AC59B3" w:rsidP="004E74A2">
      <w:pPr>
        <w:spacing w:after="0"/>
      </w:pPr>
      <w:r>
        <w:t>It has links to more resources.</w:t>
      </w:r>
    </w:p>
    <w:p w14:paraId="6D33E90B" w14:textId="77777777" w:rsidR="00AC59B3" w:rsidRDefault="00AC59B3" w:rsidP="004E74A2">
      <w:pPr>
        <w:spacing w:after="0"/>
      </w:pPr>
    </w:p>
    <w:p w14:paraId="4735BFDD" w14:textId="6ABA20A0" w:rsidR="004E74A2" w:rsidRPr="00B41E81" w:rsidRDefault="00B41E81" w:rsidP="00437704">
      <w:pPr>
        <w:pStyle w:val="Heading1"/>
      </w:pPr>
      <w:bookmarkStart w:id="18" w:name="_Toc125459003"/>
      <w:bookmarkStart w:id="19" w:name="_Toc125459350"/>
      <w:r w:rsidRPr="00B41E81">
        <w:t>Other guidelines</w:t>
      </w:r>
      <w:bookmarkEnd w:id="18"/>
      <w:bookmarkEnd w:id="19"/>
    </w:p>
    <w:p w14:paraId="0F31208B" w14:textId="52D24CEF" w:rsidR="00B41E81" w:rsidRDefault="00B41E81" w:rsidP="004E74A2">
      <w:pPr>
        <w:spacing w:after="0"/>
      </w:pPr>
      <w:r>
        <w:t>There are various papers with useful writing tips in the Project folder. You are advised to read them.</w:t>
      </w:r>
    </w:p>
    <w:p w14:paraId="48B07623" w14:textId="53D67295" w:rsidR="006F27CE" w:rsidRDefault="006F27CE" w:rsidP="006F27CE">
      <w:pPr>
        <w:spacing w:after="0"/>
      </w:pPr>
      <w:r>
        <w:t xml:space="preserve">Writing a paper always takes longer than you realize so do not leave it to the last minute. </w:t>
      </w:r>
    </w:p>
    <w:p w14:paraId="64F6B14B" w14:textId="77777777" w:rsidR="005D7DD9" w:rsidRDefault="005D7DD9" w:rsidP="006F27CE">
      <w:pPr>
        <w:spacing w:after="0"/>
      </w:pPr>
    </w:p>
    <w:p w14:paraId="3F94E31D" w14:textId="77777777" w:rsidR="007319DD" w:rsidRDefault="007319DD">
      <w:pPr>
        <w:rPr>
          <w:rFonts w:eastAsia="Times New Roman" w:cstheme="minorHAnsi"/>
          <w:b/>
          <w:bCs/>
          <w:color w:val="0070C0"/>
          <w:u w:val="single"/>
          <w:lang w:eastAsia="el-GR"/>
        </w:rPr>
      </w:pPr>
      <w:r>
        <w:br w:type="page"/>
      </w:r>
    </w:p>
    <w:p w14:paraId="16796A7A" w14:textId="79EE21D5" w:rsidR="00173DDB" w:rsidRPr="00B41E81" w:rsidRDefault="00173DDB" w:rsidP="00437704">
      <w:pPr>
        <w:pStyle w:val="Heading1"/>
      </w:pPr>
      <w:bookmarkStart w:id="20" w:name="_Toc125459004"/>
      <w:bookmarkStart w:id="21" w:name="_Toc125459351"/>
      <w:r>
        <w:lastRenderedPageBreak/>
        <w:t>FAQ</w:t>
      </w:r>
      <w:bookmarkEnd w:id="20"/>
      <w:bookmarkEnd w:id="21"/>
    </w:p>
    <w:p w14:paraId="46545E46" w14:textId="68B125D8" w:rsidR="00573DD1" w:rsidRDefault="00573DD1" w:rsidP="00557F10">
      <w:pPr>
        <w:pStyle w:val="ListParagraph"/>
        <w:numPr>
          <w:ilvl w:val="0"/>
          <w:numId w:val="5"/>
        </w:numPr>
      </w:pPr>
      <w:r>
        <w:t>Which programming language\technology should I choose?</w:t>
      </w:r>
    </w:p>
    <w:p w14:paraId="6F05AFAD" w14:textId="1974F426" w:rsidR="00573DD1" w:rsidRDefault="00573DD1" w:rsidP="00557F10">
      <w:pPr>
        <w:pStyle w:val="ListParagraph"/>
        <w:numPr>
          <w:ilvl w:val="1"/>
          <w:numId w:val="5"/>
        </w:numPr>
      </w:pPr>
      <w:r>
        <w:t xml:space="preserve">It is up to you! You should pick something that you are familiar with or interested in learning how to use. Please recall that not everyone </w:t>
      </w:r>
      <w:r w:rsidR="003147BA">
        <w:t>is</w:t>
      </w:r>
      <w:r>
        <w:t xml:space="preserve"> familiar with all the languages. Therefore, the sooner you will inform us of your choi</w:t>
      </w:r>
      <w:r w:rsidR="003147BA">
        <w:t>c</w:t>
      </w:r>
      <w:r>
        <w:t>e</w:t>
      </w:r>
      <w:r w:rsidR="003147BA">
        <w:t>,</w:t>
      </w:r>
      <w:r>
        <w:t xml:space="preserve"> the better it is so that we can assign someone familiar with this language\technology to assist you. </w:t>
      </w:r>
    </w:p>
    <w:p w14:paraId="12C078C6" w14:textId="168E3420" w:rsidR="00FE573B" w:rsidRDefault="00FE573B" w:rsidP="00557F10">
      <w:pPr>
        <w:pStyle w:val="ListParagraph"/>
        <w:numPr>
          <w:ilvl w:val="0"/>
          <w:numId w:val="5"/>
        </w:numPr>
      </w:pPr>
      <w:r>
        <w:t xml:space="preserve">I need help using this function… </w:t>
      </w:r>
    </w:p>
    <w:p w14:paraId="7CE5EEDC" w14:textId="4CEAD694" w:rsidR="00FE573B" w:rsidRPr="00AC59B3" w:rsidRDefault="00FE573B" w:rsidP="00557F10">
      <w:pPr>
        <w:pStyle w:val="ListParagraph"/>
        <w:numPr>
          <w:ilvl w:val="1"/>
          <w:numId w:val="5"/>
        </w:numPr>
      </w:pPr>
      <w:r w:rsidRPr="00557F10">
        <w:t xml:space="preserve">Did you google it? One of the goals of this course is to help you learn to find the answers </w:t>
      </w:r>
      <w:r>
        <w:t xml:space="preserve">on your own through online searching. </w:t>
      </w:r>
      <w:r w:rsidR="0006636C">
        <w:t>Therefore, a</w:t>
      </w:r>
      <w:r>
        <w:t xml:space="preserve">pproach the teacher only after you have exhausted these options since our goal is to prepare you for real life. </w:t>
      </w:r>
    </w:p>
    <w:p w14:paraId="68DE5C8A" w14:textId="5CC04253" w:rsidR="00B41E81" w:rsidRDefault="00173DDB" w:rsidP="00173DDB">
      <w:pPr>
        <w:pStyle w:val="ListParagraph"/>
        <w:numPr>
          <w:ilvl w:val="0"/>
          <w:numId w:val="3"/>
        </w:numPr>
        <w:spacing w:after="0"/>
      </w:pPr>
      <w:r>
        <w:t>What are my outputs? What should I send you?</w:t>
      </w:r>
    </w:p>
    <w:p w14:paraId="7268E849" w14:textId="716D807F" w:rsidR="00173DDB" w:rsidRDefault="003147BA" w:rsidP="00173DDB">
      <w:pPr>
        <w:pStyle w:val="ListParagraph"/>
        <w:numPr>
          <w:ilvl w:val="1"/>
          <w:numId w:val="3"/>
        </w:numPr>
        <w:spacing w:after="0"/>
      </w:pPr>
      <w:r>
        <w:t xml:space="preserve">Read the </w:t>
      </w:r>
      <w:r w:rsidRPr="003147BA">
        <w:rPr>
          <w:b/>
          <w:bCs/>
        </w:rPr>
        <w:t>Submission</w:t>
      </w:r>
      <w:r>
        <w:t xml:space="preserve"> subject above.</w:t>
      </w:r>
    </w:p>
    <w:p w14:paraId="10E774DC" w14:textId="4C8C1554" w:rsidR="004D222B" w:rsidRDefault="004D222B" w:rsidP="004D222B">
      <w:pPr>
        <w:pStyle w:val="ListParagraph"/>
        <w:numPr>
          <w:ilvl w:val="0"/>
          <w:numId w:val="3"/>
        </w:numPr>
        <w:spacing w:after="0"/>
      </w:pPr>
      <w:r>
        <w:t xml:space="preserve">Where can I find </w:t>
      </w:r>
      <w:r w:rsidR="0006636C">
        <w:t xml:space="preserve">relevant </w:t>
      </w:r>
      <w:r>
        <w:t>data?</w:t>
      </w:r>
    </w:p>
    <w:p w14:paraId="3A1BB14E" w14:textId="28E68377" w:rsidR="0006636C" w:rsidRDefault="0006636C" w:rsidP="004D222B">
      <w:pPr>
        <w:pStyle w:val="ListParagraph"/>
        <w:numPr>
          <w:ilvl w:val="1"/>
          <w:numId w:val="3"/>
        </w:numPr>
        <w:spacing w:after="0"/>
      </w:pPr>
      <w:r>
        <w:t>We made several datasets available to you.</w:t>
      </w:r>
    </w:p>
    <w:p w14:paraId="76575D76" w14:textId="68EBD372" w:rsidR="004D222B" w:rsidRDefault="004D222B" w:rsidP="004D222B">
      <w:pPr>
        <w:pStyle w:val="ListParagraph"/>
        <w:numPr>
          <w:ilvl w:val="1"/>
          <w:numId w:val="3"/>
        </w:numPr>
        <w:spacing w:after="0"/>
      </w:pPr>
      <w:r>
        <w:t>There are several ways that papers report data, which also depend on the kind of data.</w:t>
      </w:r>
    </w:p>
    <w:p w14:paraId="3EC16B22" w14:textId="048AAD46" w:rsidR="004D222B" w:rsidRDefault="004D222B" w:rsidP="004D222B">
      <w:pPr>
        <w:pStyle w:val="ListParagraph"/>
        <w:numPr>
          <w:ilvl w:val="1"/>
          <w:numId w:val="3"/>
        </w:numPr>
        <w:spacing w:after="0"/>
      </w:pPr>
      <w:r>
        <w:t>Some deposit their data in NCBI (mainly sequence data and genomes).</w:t>
      </w:r>
    </w:p>
    <w:p w14:paraId="0E7728D1" w14:textId="2F27F781" w:rsidR="004D222B" w:rsidRDefault="004D222B" w:rsidP="004D222B">
      <w:pPr>
        <w:pStyle w:val="ListParagraph"/>
        <w:numPr>
          <w:ilvl w:val="1"/>
          <w:numId w:val="3"/>
        </w:numPr>
        <w:spacing w:after="0"/>
      </w:pPr>
      <w:r>
        <w:t xml:space="preserve">A variety of biological data can be found in </w:t>
      </w:r>
      <w:hyperlink r:id="rId22" w:history="1">
        <w:r w:rsidRPr="006C70DB">
          <w:rPr>
            <w:rStyle w:val="Hyperlink"/>
          </w:rPr>
          <w:t>https://datadryad.org/stash</w:t>
        </w:r>
      </w:hyperlink>
      <w:r>
        <w:t>.</w:t>
      </w:r>
    </w:p>
    <w:p w14:paraId="40CF5399" w14:textId="16B7D8EB" w:rsidR="004D222B" w:rsidRDefault="004D222B" w:rsidP="004D222B">
      <w:pPr>
        <w:pStyle w:val="ListParagraph"/>
        <w:numPr>
          <w:ilvl w:val="1"/>
          <w:numId w:val="3"/>
        </w:numPr>
        <w:spacing w:after="0"/>
      </w:pPr>
      <w:r>
        <w:t>Some post their data on GitHub or their personal websites.</w:t>
      </w:r>
    </w:p>
    <w:p w14:paraId="16B5B2EB" w14:textId="42BA34B3" w:rsidR="003246AF" w:rsidRDefault="003246AF" w:rsidP="003246AF">
      <w:pPr>
        <w:pStyle w:val="ListParagraph"/>
        <w:numPr>
          <w:ilvl w:val="0"/>
          <w:numId w:val="3"/>
        </w:numPr>
        <w:spacing w:after="0"/>
      </w:pPr>
      <w:r>
        <w:t xml:space="preserve">Do I have to publish my code on GitHub? </w:t>
      </w:r>
    </w:p>
    <w:p w14:paraId="19B4CA46" w14:textId="0A44230C" w:rsidR="003246AF" w:rsidRDefault="003246AF" w:rsidP="003246AF">
      <w:pPr>
        <w:pStyle w:val="ListParagraph"/>
        <w:numPr>
          <w:ilvl w:val="1"/>
          <w:numId w:val="3"/>
        </w:numPr>
        <w:spacing w:after="0"/>
      </w:pPr>
      <w:r>
        <w:t>Yes!</w:t>
      </w:r>
    </w:p>
    <w:p w14:paraId="1DB5BC51" w14:textId="6D74FD0F" w:rsidR="00B54012" w:rsidRDefault="00B54012" w:rsidP="00B54012">
      <w:pPr>
        <w:pStyle w:val="ListParagraph"/>
        <w:numPr>
          <w:ilvl w:val="0"/>
          <w:numId w:val="3"/>
        </w:numPr>
        <w:spacing w:after="0"/>
      </w:pPr>
      <w:r>
        <w:t>Do I have to use the Bioinformatics template and follow all their other guidelines?</w:t>
      </w:r>
    </w:p>
    <w:p w14:paraId="6A6BA502" w14:textId="3D111C4A" w:rsidR="00B54012" w:rsidRDefault="00B54012" w:rsidP="00B54012">
      <w:pPr>
        <w:pStyle w:val="ListParagraph"/>
        <w:numPr>
          <w:ilvl w:val="1"/>
          <w:numId w:val="3"/>
        </w:numPr>
        <w:spacing w:after="0"/>
      </w:pPr>
      <w:r>
        <w:t>Yes!</w:t>
      </w:r>
    </w:p>
    <w:p w14:paraId="0831B4EE" w14:textId="50DD06E0" w:rsidR="00173DDB" w:rsidRDefault="00173DDB" w:rsidP="00173DDB">
      <w:pPr>
        <w:pStyle w:val="ListParagraph"/>
        <w:numPr>
          <w:ilvl w:val="0"/>
          <w:numId w:val="3"/>
        </w:numPr>
        <w:spacing w:after="0"/>
      </w:pPr>
      <w:r>
        <w:t>What should I put in GitHub?</w:t>
      </w:r>
    </w:p>
    <w:p w14:paraId="56CF32E0" w14:textId="77777777" w:rsidR="00512012" w:rsidRDefault="00512012" w:rsidP="00173DDB">
      <w:pPr>
        <w:pStyle w:val="ListParagraph"/>
        <w:numPr>
          <w:ilvl w:val="1"/>
          <w:numId w:val="3"/>
        </w:numPr>
        <w:spacing w:after="0"/>
      </w:pPr>
      <w:r>
        <w:t xml:space="preserve">Your </w:t>
      </w:r>
      <w:r w:rsidR="00173DDB">
        <w:t xml:space="preserve">GitHub </w:t>
      </w:r>
      <w:r>
        <w:t xml:space="preserve">depository should </w:t>
      </w:r>
      <w:r w:rsidR="00173DDB">
        <w:t>include</w:t>
      </w:r>
      <w:r>
        <w:t xml:space="preserve"> the following:</w:t>
      </w:r>
    </w:p>
    <w:p w14:paraId="2883D481" w14:textId="2A9D51E6" w:rsidR="00512012" w:rsidRDefault="00512012" w:rsidP="00512012">
      <w:pPr>
        <w:pStyle w:val="ListParagraph"/>
        <w:numPr>
          <w:ilvl w:val="2"/>
          <w:numId w:val="3"/>
        </w:numPr>
        <w:spacing w:after="0"/>
      </w:pPr>
      <w:r>
        <w:t>A</w:t>
      </w:r>
      <w:r w:rsidR="00173DDB">
        <w:t xml:space="preserve"> readme file that explains about your project, methodology, files included, how to run your code, and unknown bugs. </w:t>
      </w:r>
      <w:r>
        <w:t>You should explain how to install dependencies and answer common questions.</w:t>
      </w:r>
    </w:p>
    <w:p w14:paraId="705BAE5B" w14:textId="6044DFA6" w:rsidR="00512012" w:rsidRDefault="00512012" w:rsidP="00512012">
      <w:pPr>
        <w:pStyle w:val="ListParagraph"/>
        <w:numPr>
          <w:ilvl w:val="2"/>
          <w:numId w:val="3"/>
        </w:numPr>
        <w:spacing w:after="0"/>
      </w:pPr>
      <w:r>
        <w:t>Your code should be well documented.</w:t>
      </w:r>
    </w:p>
    <w:p w14:paraId="4D44D366" w14:textId="6FEC0AC6" w:rsidR="00512012" w:rsidRDefault="00512012" w:rsidP="00512012">
      <w:pPr>
        <w:pStyle w:val="ListParagraph"/>
        <w:numPr>
          <w:ilvl w:val="2"/>
          <w:numId w:val="3"/>
        </w:numPr>
        <w:spacing w:after="0"/>
      </w:pPr>
      <w:r>
        <w:t>If there are multiple versions, show it and explain the difference between the versions.</w:t>
      </w:r>
    </w:p>
    <w:p w14:paraId="12DB2A79" w14:textId="7CF926A4" w:rsidR="00512012" w:rsidRDefault="00512012" w:rsidP="00512012">
      <w:pPr>
        <w:pStyle w:val="ListParagraph"/>
        <w:numPr>
          <w:ilvl w:val="2"/>
          <w:numId w:val="3"/>
        </w:numPr>
        <w:spacing w:after="0"/>
      </w:pPr>
      <w:r>
        <w:t>P</w:t>
      </w:r>
      <w:r w:rsidR="00173DDB">
        <w:t>rovide several (typically, 1-3) input and output files that demonstrate that your code works</w:t>
      </w:r>
      <w:r>
        <w:t xml:space="preserve"> in separate folders</w:t>
      </w:r>
      <w:r w:rsidR="00173DDB">
        <w:t>.</w:t>
      </w:r>
    </w:p>
    <w:p w14:paraId="4A5D9ADD" w14:textId="7D4C54BD" w:rsidR="00173DDB" w:rsidRDefault="00173DDB" w:rsidP="00512012">
      <w:pPr>
        <w:pStyle w:val="ListParagraph"/>
        <w:numPr>
          <w:ilvl w:val="2"/>
          <w:numId w:val="3"/>
        </w:numPr>
        <w:spacing w:after="0"/>
      </w:pPr>
      <w:r>
        <w:t xml:space="preserve">Don’t put all the files in one folder, be organized. </w:t>
      </w:r>
    </w:p>
    <w:p w14:paraId="745BDDE7" w14:textId="68E7F86C" w:rsidR="00512012" w:rsidRDefault="00512012" w:rsidP="00512012">
      <w:pPr>
        <w:pStyle w:val="ListParagraph"/>
        <w:numPr>
          <w:ilvl w:val="2"/>
          <w:numId w:val="3"/>
        </w:numPr>
        <w:spacing w:after="0"/>
      </w:pPr>
      <w:r>
        <w:t xml:space="preserve">Assume that the user </w:t>
      </w:r>
      <w:r w:rsidR="00BB6F28">
        <w:t xml:space="preserve">who wants to use your code </w:t>
      </w:r>
      <w:r>
        <w:t xml:space="preserve">is ignorant. </w:t>
      </w:r>
    </w:p>
    <w:p w14:paraId="58070F08" w14:textId="1FC488AF" w:rsidR="004B284F" w:rsidRDefault="004B284F" w:rsidP="00173DDB">
      <w:pPr>
        <w:pStyle w:val="ListParagraph"/>
        <w:numPr>
          <w:ilvl w:val="1"/>
          <w:numId w:val="3"/>
        </w:numPr>
        <w:spacing w:after="0"/>
      </w:pPr>
      <w:r>
        <w:t>You can also have a folder with previous versions. This demonstrates that you did version control.</w:t>
      </w:r>
    </w:p>
    <w:p w14:paraId="3015DFB7" w14:textId="6938184E" w:rsidR="00173DDB" w:rsidRDefault="008A21CA" w:rsidP="00173DDB">
      <w:pPr>
        <w:pStyle w:val="ListParagraph"/>
        <w:numPr>
          <w:ilvl w:val="0"/>
          <w:numId w:val="3"/>
        </w:numPr>
        <w:spacing w:after="0"/>
      </w:pPr>
      <w:r>
        <w:t xml:space="preserve">Should I do “live demonstrations” during my presentation or just show slides? </w:t>
      </w:r>
    </w:p>
    <w:p w14:paraId="4AA6D456" w14:textId="3D047E41" w:rsidR="008A21CA" w:rsidRDefault="008A21CA" w:rsidP="008A21CA">
      <w:pPr>
        <w:pStyle w:val="ListParagraph"/>
        <w:numPr>
          <w:ilvl w:val="1"/>
          <w:numId w:val="3"/>
        </w:numPr>
        <w:spacing w:after="0"/>
      </w:pPr>
      <w:r>
        <w:t>It’s up to you</w:t>
      </w:r>
      <w:r w:rsidR="003147BA">
        <w:t xml:space="preserve"> how to allocate the time </w:t>
      </w:r>
      <w:r w:rsidR="00545EA3">
        <w:t>for</w:t>
      </w:r>
      <w:r w:rsidR="003147BA">
        <w:t xml:space="preserve"> your talk</w:t>
      </w:r>
      <w:r>
        <w:t>. Screens capture of your tool is acceptable.</w:t>
      </w:r>
    </w:p>
    <w:p w14:paraId="41C3E6A6" w14:textId="38F031D1" w:rsidR="008A21CA" w:rsidRDefault="00313AD5" w:rsidP="008A21CA">
      <w:pPr>
        <w:pStyle w:val="ListParagraph"/>
        <w:numPr>
          <w:ilvl w:val="0"/>
          <w:numId w:val="3"/>
        </w:numPr>
        <w:spacing w:after="0"/>
      </w:pPr>
      <w:r>
        <w:t>Can I use an existing toolbox/package for my project?</w:t>
      </w:r>
    </w:p>
    <w:p w14:paraId="62BF03BC" w14:textId="235B2A95" w:rsidR="00313AD5" w:rsidRDefault="00313AD5" w:rsidP="00313AD5">
      <w:pPr>
        <w:pStyle w:val="ListParagraph"/>
        <w:numPr>
          <w:ilvl w:val="1"/>
          <w:numId w:val="3"/>
        </w:numPr>
        <w:spacing w:after="0"/>
      </w:pPr>
      <w:r>
        <w:t>No. You have to build something of your own. You can use existing tools if you need their functionality, but you would be evaluated based on what you built.</w:t>
      </w:r>
      <w:r w:rsidR="00FC66A4">
        <w:t xml:space="preserve"> </w:t>
      </w:r>
      <w:r w:rsidR="003147BA">
        <w:t>I</w:t>
      </w:r>
      <w:r w:rsidR="00FC66A4">
        <w:t xml:space="preserve">n other words, </w:t>
      </w:r>
      <w:r w:rsidR="00FC66A4" w:rsidRPr="003147BA">
        <w:rPr>
          <w:b/>
          <w:bCs/>
        </w:rPr>
        <w:t>your tool should be publishable</w:t>
      </w:r>
      <w:r w:rsidR="003147BA">
        <w:t>,</w:t>
      </w:r>
      <w:r w:rsidR="00FC66A4">
        <w:t xml:space="preserve"> and only new tools that promote the field are </w:t>
      </w:r>
      <w:r w:rsidR="00FC66A4">
        <w:lastRenderedPageBreak/>
        <w:t xml:space="preserve">considered publishable. Learning how to use existing tools does not satisfy this requirement. </w:t>
      </w:r>
    </w:p>
    <w:p w14:paraId="733BCE90" w14:textId="77777777" w:rsidR="00225FFE" w:rsidRDefault="00225FFE" w:rsidP="00B54012">
      <w:pPr>
        <w:pStyle w:val="ListParagraph"/>
        <w:numPr>
          <w:ilvl w:val="0"/>
          <w:numId w:val="3"/>
        </w:numPr>
        <w:spacing w:after="0"/>
      </w:pPr>
      <w:r>
        <w:t>Should I use a citation manager?</w:t>
      </w:r>
    </w:p>
    <w:p w14:paraId="6B76BE7D" w14:textId="08B966C1" w:rsidR="00225FFE" w:rsidRDefault="00225FFE" w:rsidP="00225FFE">
      <w:pPr>
        <w:pStyle w:val="ListParagraph"/>
        <w:numPr>
          <w:ilvl w:val="1"/>
          <w:numId w:val="3"/>
        </w:numPr>
        <w:spacing w:after="0"/>
      </w:pPr>
      <w:r w:rsidRPr="003147BA">
        <w:rPr>
          <w:b/>
          <w:bCs/>
        </w:rPr>
        <w:t>It is strongly recommended</w:t>
      </w:r>
      <w:r>
        <w:t xml:space="preserve">. You </w:t>
      </w:r>
      <w:r w:rsidR="00545EA3">
        <w:t xml:space="preserve">are far </w:t>
      </w:r>
      <w:r>
        <w:t xml:space="preserve">more likely </w:t>
      </w:r>
      <w:r w:rsidR="00545EA3">
        <w:t xml:space="preserve">to </w:t>
      </w:r>
      <w:r>
        <w:t>make mistake</w:t>
      </w:r>
      <w:r w:rsidR="00545EA3">
        <w:t>s</w:t>
      </w:r>
      <w:r>
        <w:t xml:space="preserve"> if you </w:t>
      </w:r>
      <w:r w:rsidR="003147BA">
        <w:t>do</w:t>
      </w:r>
      <w:r>
        <w:t xml:space="preserve"> not use </w:t>
      </w:r>
      <w:r w:rsidR="00A254D8">
        <w:t>a citation manager.</w:t>
      </w:r>
      <w:r>
        <w:t xml:space="preserve"> </w:t>
      </w:r>
      <w:r w:rsidR="00A254D8">
        <w:t>I</w:t>
      </w:r>
      <w:r>
        <w:t xml:space="preserve">f you want to stay in Academia, you </w:t>
      </w:r>
      <w:r w:rsidR="00A254D8">
        <w:t xml:space="preserve">have to </w:t>
      </w:r>
      <w:r>
        <w:t>learn how to use one.</w:t>
      </w:r>
    </w:p>
    <w:p w14:paraId="5DFB048D" w14:textId="587068F1" w:rsidR="00B54012" w:rsidRDefault="00225FFE" w:rsidP="00225FFE">
      <w:pPr>
        <w:pStyle w:val="ListParagraph"/>
        <w:numPr>
          <w:ilvl w:val="0"/>
          <w:numId w:val="3"/>
        </w:numPr>
        <w:spacing w:after="0"/>
      </w:pPr>
      <w:r>
        <w:t xml:space="preserve"> </w:t>
      </w:r>
      <w:r w:rsidR="00B54012">
        <w:t>Which citation manager should I use?</w:t>
      </w:r>
    </w:p>
    <w:p w14:paraId="2716209A" w14:textId="5FF1D154" w:rsidR="00B54012" w:rsidRDefault="004D54E5" w:rsidP="00B54012">
      <w:pPr>
        <w:pStyle w:val="ListParagraph"/>
        <w:numPr>
          <w:ilvl w:val="1"/>
          <w:numId w:val="3"/>
        </w:numPr>
        <w:spacing w:after="0"/>
      </w:pPr>
      <w:r>
        <w:t xml:space="preserve">There are many </w:t>
      </w:r>
      <w:r w:rsidR="00B54012">
        <w:t>citation manager</w:t>
      </w:r>
      <w:r>
        <w:t>s</w:t>
      </w:r>
      <w:r w:rsidR="00B54012">
        <w:t xml:space="preserve"> like EndNotes (license required), Mendeley (free), or other ones</w:t>
      </w:r>
      <w:r>
        <w:t xml:space="preserve">. They are compared here: </w:t>
      </w:r>
      <w:r w:rsidR="00B54012">
        <w:t xml:space="preserve"> </w:t>
      </w:r>
      <w:hyperlink r:id="rId23" w:history="1">
        <w:r w:rsidR="00B54012">
          <w:rPr>
            <w:rStyle w:val="Hyperlink"/>
          </w:rPr>
          <w:t>https://en.wikipedia.org/wiki/Comparison_of_reference_management_software</w:t>
        </w:r>
      </w:hyperlink>
      <w:r w:rsidR="00B54012">
        <w:t xml:space="preserve">. </w:t>
      </w:r>
      <w:r w:rsidR="00034D57">
        <w:t>M</w:t>
      </w:r>
      <w:r w:rsidR="00B54012">
        <w:t xml:space="preserve">ost of </w:t>
      </w:r>
      <w:r w:rsidR="00034D57">
        <w:t xml:space="preserve">the </w:t>
      </w:r>
      <w:r w:rsidR="00B54012">
        <w:t xml:space="preserve">students </w:t>
      </w:r>
      <w:r>
        <w:t xml:space="preserve">like </w:t>
      </w:r>
      <w:r w:rsidR="00B54012">
        <w:t>Mendeley or RefWorks</w:t>
      </w:r>
      <w:r>
        <w:t>.</w:t>
      </w:r>
    </w:p>
    <w:p w14:paraId="60073A44" w14:textId="77777777" w:rsidR="00225FFE" w:rsidRDefault="00225FFE" w:rsidP="00225FFE">
      <w:pPr>
        <w:pStyle w:val="ListParagraph"/>
        <w:numPr>
          <w:ilvl w:val="0"/>
          <w:numId w:val="3"/>
        </w:numPr>
        <w:spacing w:after="0"/>
      </w:pPr>
      <w:r>
        <w:t>I don’t know how to write academic papers.</w:t>
      </w:r>
    </w:p>
    <w:p w14:paraId="4D8832CC" w14:textId="42763B23" w:rsidR="00225FFE" w:rsidRDefault="00225FFE" w:rsidP="00225FFE">
      <w:pPr>
        <w:pStyle w:val="ListParagraph"/>
        <w:numPr>
          <w:ilvl w:val="1"/>
          <w:numId w:val="3"/>
        </w:numPr>
        <w:spacing w:after="0"/>
      </w:pPr>
      <w:r>
        <w:t xml:space="preserve">That’s OK. If you never wrote an academic paper, there is no reason that you should know how to write one. Writing is something that we learn by doing and through examples. You were provided with examples of papers. </w:t>
      </w:r>
      <w:r w:rsidR="002F3E6D">
        <w:t>Many more examples are available online. In addition, you were provided documents with helpful writing tips</w:t>
      </w:r>
      <w:r w:rsidR="003147BA">
        <w:t>;</w:t>
      </w:r>
      <w:r w:rsidR="002F3E6D">
        <w:t xml:space="preserve"> use them. Finally, when you are done, proofread your paper. Word can catch many typos. Grammarly is also useful, even if you use the free version. Finally, exchange your draft with your friend and proof each other papers. This is how we write papers.</w:t>
      </w:r>
    </w:p>
    <w:p w14:paraId="5E7CF34D" w14:textId="5A55F829" w:rsidR="00AC59B3" w:rsidRDefault="00AC59B3" w:rsidP="00557F10">
      <w:pPr>
        <w:pStyle w:val="ListParagraph"/>
        <w:numPr>
          <w:ilvl w:val="0"/>
          <w:numId w:val="3"/>
        </w:numPr>
      </w:pPr>
      <w:r>
        <w:t xml:space="preserve">Can I cite Wikipedia? </w:t>
      </w:r>
      <w:r w:rsidRPr="00AC59B3">
        <w:t xml:space="preserve">What </w:t>
      </w:r>
      <w:r>
        <w:t>t</w:t>
      </w:r>
      <w:r w:rsidRPr="00AC59B3">
        <w:t xml:space="preserve">ypes of </w:t>
      </w:r>
      <w:r>
        <w:t>r</w:t>
      </w:r>
      <w:r w:rsidRPr="00AC59B3">
        <w:t xml:space="preserve">eferences </w:t>
      </w:r>
      <w:r>
        <w:t>a</w:t>
      </w:r>
      <w:r w:rsidRPr="00AC59B3">
        <w:t xml:space="preserve">re </w:t>
      </w:r>
      <w:r>
        <w:t>a</w:t>
      </w:r>
      <w:r w:rsidRPr="00AC59B3">
        <w:t>ppropriate</w:t>
      </w:r>
      <w:r>
        <w:t>?</w:t>
      </w:r>
    </w:p>
    <w:p w14:paraId="6CED51FC" w14:textId="0AF17548" w:rsidR="00AC59B3" w:rsidRDefault="00AC59B3" w:rsidP="00557F10">
      <w:pPr>
        <w:pStyle w:val="ListParagraph"/>
        <w:numPr>
          <w:ilvl w:val="1"/>
          <w:numId w:val="3"/>
        </w:numPr>
      </w:pPr>
      <w:r>
        <w:t xml:space="preserve">No. Read this </w:t>
      </w:r>
      <w:hyperlink r:id="rId24" w:history="1">
        <w:r w:rsidRPr="00AC59B3">
          <w:rPr>
            <w:rStyle w:val="Hyperlink"/>
          </w:rPr>
          <w:t>website</w:t>
        </w:r>
      </w:hyperlink>
      <w:r>
        <w:t xml:space="preserve"> and this </w:t>
      </w:r>
      <w:hyperlink r:id="rId25" w:history="1">
        <w:r w:rsidRPr="00AC59B3">
          <w:rPr>
            <w:rStyle w:val="Hyperlink"/>
          </w:rPr>
          <w:t>one</w:t>
        </w:r>
      </w:hyperlink>
      <w:r w:rsidR="009D0944">
        <w:t xml:space="preserve"> concerning citation format and rules.</w:t>
      </w:r>
    </w:p>
    <w:p w14:paraId="6C2CFF61" w14:textId="5B594209" w:rsidR="003147BA" w:rsidRDefault="003147BA" w:rsidP="00557F10">
      <w:pPr>
        <w:pStyle w:val="ListParagraph"/>
        <w:numPr>
          <w:ilvl w:val="0"/>
          <w:numId w:val="3"/>
        </w:numPr>
      </w:pPr>
      <w:r>
        <w:t>Can I copy code from other tools?</w:t>
      </w:r>
    </w:p>
    <w:p w14:paraId="3C82E3E8" w14:textId="0FE669EC" w:rsidR="003147BA" w:rsidRDefault="003147BA" w:rsidP="00557F10">
      <w:pPr>
        <w:pStyle w:val="ListParagraph"/>
        <w:numPr>
          <w:ilvl w:val="1"/>
          <w:numId w:val="3"/>
        </w:numPr>
      </w:pPr>
      <w:r>
        <w:t xml:space="preserve">No. That is considered plagiarism. You can get ideas from other codes. If you reuse parts of other codes, you have to acknowledge that in your paper, and it cannot be the main function of your code (otherwise, what is the value of your code?). </w:t>
      </w:r>
    </w:p>
    <w:p w14:paraId="69B9158C" w14:textId="0768DABF" w:rsidR="00512012" w:rsidRDefault="00512012" w:rsidP="00557F10">
      <w:pPr>
        <w:pStyle w:val="ListParagraph"/>
        <w:numPr>
          <w:ilvl w:val="0"/>
          <w:numId w:val="3"/>
        </w:numPr>
      </w:pPr>
      <w:r>
        <w:t xml:space="preserve">Should I include example </w:t>
      </w:r>
      <w:r w:rsidR="00545EA3">
        <w:t xml:space="preserve">data </w:t>
      </w:r>
      <w:r>
        <w:t>in my paper?</w:t>
      </w:r>
    </w:p>
    <w:p w14:paraId="564CC494" w14:textId="1E20DED4" w:rsidR="00512012" w:rsidRDefault="00512012" w:rsidP="00557F10">
      <w:pPr>
        <w:pStyle w:val="ListParagraph"/>
        <w:numPr>
          <w:ilvl w:val="1"/>
          <w:numId w:val="3"/>
        </w:numPr>
      </w:pPr>
      <w:r>
        <w:t>Yes! Show the output of your tool</w:t>
      </w:r>
      <w:r w:rsidR="000733B6">
        <w:t xml:space="preserve"> when applied to real biological data</w:t>
      </w:r>
      <w:r>
        <w:t xml:space="preserve"> in a graph or table. Remember that it is your job to convince others to use your </w:t>
      </w:r>
      <w:r w:rsidR="000733B6">
        <w:t>software</w:t>
      </w:r>
      <w:r>
        <w:t xml:space="preserve">. So you </w:t>
      </w:r>
      <w:r w:rsidRPr="00557F10">
        <w:rPr>
          <w:u w:val="single"/>
        </w:rPr>
        <w:t>must</w:t>
      </w:r>
      <w:r>
        <w:t xml:space="preserve"> provide evidence that your tool works.</w:t>
      </w:r>
    </w:p>
    <w:p w14:paraId="442CFB5F" w14:textId="6F54A87F" w:rsidR="00512012" w:rsidRDefault="00512012" w:rsidP="00557F10">
      <w:pPr>
        <w:pStyle w:val="ListParagraph"/>
        <w:numPr>
          <w:ilvl w:val="0"/>
          <w:numId w:val="3"/>
        </w:numPr>
      </w:pPr>
      <w:r>
        <w:t>Should I provide figure and table legends?</w:t>
      </w:r>
    </w:p>
    <w:p w14:paraId="1DD10254" w14:textId="495A6BE9" w:rsidR="00512012" w:rsidRDefault="00512012" w:rsidP="00557F10">
      <w:pPr>
        <w:pStyle w:val="ListParagraph"/>
        <w:numPr>
          <w:ilvl w:val="1"/>
          <w:numId w:val="3"/>
        </w:numPr>
      </w:pPr>
      <w:r>
        <w:t>Yes! This is where you explain what the figure/table show and say. Just writing the title is not enough.</w:t>
      </w:r>
    </w:p>
    <w:p w14:paraId="2CEAA0B6" w14:textId="2488F9E4" w:rsidR="00117211" w:rsidRDefault="00117211" w:rsidP="00557F10">
      <w:pPr>
        <w:pStyle w:val="ListParagraph"/>
        <w:numPr>
          <w:ilvl w:val="0"/>
          <w:numId w:val="3"/>
        </w:numPr>
      </w:pPr>
      <w:r>
        <w:t xml:space="preserve">How can I get a good grade </w:t>
      </w:r>
      <w:r w:rsidR="003147BA">
        <w:t>o</w:t>
      </w:r>
      <w:r>
        <w:t>n this assignment?</w:t>
      </w:r>
    </w:p>
    <w:p w14:paraId="6931642E" w14:textId="35E77147" w:rsidR="00117211" w:rsidRPr="00AC59B3" w:rsidRDefault="00117211" w:rsidP="00557F10">
      <w:pPr>
        <w:pStyle w:val="ListParagraph"/>
        <w:numPr>
          <w:ilvl w:val="1"/>
          <w:numId w:val="3"/>
        </w:numPr>
      </w:pPr>
      <w:r>
        <w:t>Read this document. Prepare a checklist and go over it before you subm</w:t>
      </w:r>
      <w:r w:rsidR="003147BA">
        <w:t xml:space="preserve">it </w:t>
      </w:r>
      <w:r>
        <w:t xml:space="preserve">it. Show your paper to your peers and proofread each other papers. </w:t>
      </w:r>
      <w:r w:rsidR="00121AF1">
        <w:t>If something is unclear, ask the teacher.</w:t>
      </w:r>
    </w:p>
    <w:p w14:paraId="294B6646" w14:textId="7BD5C754" w:rsidR="006F27CE" w:rsidRPr="00EA7650" w:rsidRDefault="006F27CE" w:rsidP="006F27CE">
      <w:pPr>
        <w:spacing w:after="0"/>
        <w:rPr>
          <w:b/>
          <w:bCs/>
          <w:color w:val="002060"/>
          <w:sz w:val="30"/>
          <w:szCs w:val="30"/>
        </w:rPr>
      </w:pPr>
      <w:r w:rsidRPr="00EA7650">
        <w:rPr>
          <w:b/>
          <w:bCs/>
          <w:color w:val="002060"/>
          <w:sz w:val="30"/>
          <w:szCs w:val="30"/>
        </w:rPr>
        <w:t>Good luck!</w:t>
      </w:r>
    </w:p>
    <w:p w14:paraId="060C84B2" w14:textId="77777777" w:rsidR="006F27CE" w:rsidRDefault="006F27CE" w:rsidP="004E74A2">
      <w:pPr>
        <w:spacing w:after="0"/>
      </w:pPr>
    </w:p>
    <w:sectPr w:rsidR="006F27CE">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CC1DB" w14:textId="77777777" w:rsidR="0034307A" w:rsidRDefault="0034307A" w:rsidP="00917543">
      <w:pPr>
        <w:spacing w:after="0" w:line="240" w:lineRule="auto"/>
      </w:pPr>
      <w:r>
        <w:separator/>
      </w:r>
    </w:p>
  </w:endnote>
  <w:endnote w:type="continuationSeparator" w:id="0">
    <w:p w14:paraId="7FF02257" w14:textId="77777777" w:rsidR="0034307A" w:rsidRDefault="0034307A" w:rsidP="009175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62308"/>
      <w:docPartObj>
        <w:docPartGallery w:val="Page Numbers (Bottom of Page)"/>
        <w:docPartUnique/>
      </w:docPartObj>
    </w:sdtPr>
    <w:sdtEndPr>
      <w:rPr>
        <w:noProof/>
      </w:rPr>
    </w:sdtEndPr>
    <w:sdtContent>
      <w:p w14:paraId="18F33DBD" w14:textId="3FFD8B13" w:rsidR="00917543" w:rsidRDefault="009175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26AA72" w14:textId="0B0AA204" w:rsidR="00917543" w:rsidRPr="00EA7650" w:rsidRDefault="00E261C6" w:rsidP="00E261C6">
    <w:pPr>
      <w:pStyle w:val="Footer"/>
      <w:rPr>
        <w:color w:val="FF0000"/>
      </w:rPr>
    </w:pPr>
    <w:r w:rsidRPr="00EA7650">
      <w:rPr>
        <w:color w:val="FF0000"/>
      </w:rPr>
      <w:t>Eran Elhaik – BINP29 Projec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6302F" w14:textId="77777777" w:rsidR="0034307A" w:rsidRDefault="0034307A" w:rsidP="00917543">
      <w:pPr>
        <w:spacing w:after="0" w:line="240" w:lineRule="auto"/>
      </w:pPr>
      <w:r>
        <w:separator/>
      </w:r>
    </w:p>
  </w:footnote>
  <w:footnote w:type="continuationSeparator" w:id="0">
    <w:p w14:paraId="7AF9D2B1" w14:textId="77777777" w:rsidR="0034307A" w:rsidRDefault="0034307A" w:rsidP="009175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074D7"/>
    <w:multiLevelType w:val="hybridMultilevel"/>
    <w:tmpl w:val="598810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A73D0D"/>
    <w:multiLevelType w:val="hybridMultilevel"/>
    <w:tmpl w:val="66321B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BE1AA7"/>
    <w:multiLevelType w:val="hybridMultilevel"/>
    <w:tmpl w:val="6A7EBC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F7868DE"/>
    <w:multiLevelType w:val="hybridMultilevel"/>
    <w:tmpl w:val="28906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AB1F3A"/>
    <w:multiLevelType w:val="hybridMultilevel"/>
    <w:tmpl w:val="6AF234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DD7479"/>
    <w:multiLevelType w:val="hybridMultilevel"/>
    <w:tmpl w:val="0D421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39501558">
    <w:abstractNumId w:val="0"/>
  </w:num>
  <w:num w:numId="2" w16cid:durableId="2079983947">
    <w:abstractNumId w:val="2"/>
  </w:num>
  <w:num w:numId="3" w16cid:durableId="472060101">
    <w:abstractNumId w:val="3"/>
  </w:num>
  <w:num w:numId="4" w16cid:durableId="583880305">
    <w:abstractNumId w:val="5"/>
  </w:num>
  <w:num w:numId="5" w16cid:durableId="615336268">
    <w:abstractNumId w:val="1"/>
  </w:num>
  <w:num w:numId="6" w16cid:durableId="16407223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zMzQ2NTGyMDI2NDRV0lEKTi0uzszPAykwMaoFAKo9+mItAAAA"/>
  </w:docVars>
  <w:rsids>
    <w:rsidRoot w:val="004E74A2"/>
    <w:rsid w:val="00000E76"/>
    <w:rsid w:val="000076A3"/>
    <w:rsid w:val="00020A33"/>
    <w:rsid w:val="00024669"/>
    <w:rsid w:val="0002650E"/>
    <w:rsid w:val="000309A2"/>
    <w:rsid w:val="00030C2C"/>
    <w:rsid w:val="00034D57"/>
    <w:rsid w:val="00042B6F"/>
    <w:rsid w:val="0006636C"/>
    <w:rsid w:val="000733B6"/>
    <w:rsid w:val="000818D0"/>
    <w:rsid w:val="000A19F9"/>
    <w:rsid w:val="000A3A1B"/>
    <w:rsid w:val="000A3FE0"/>
    <w:rsid w:val="000A7E32"/>
    <w:rsid w:val="000B1D5B"/>
    <w:rsid w:val="000B2DC4"/>
    <w:rsid w:val="000D12EC"/>
    <w:rsid w:val="000D4D56"/>
    <w:rsid w:val="000D5A0B"/>
    <w:rsid w:val="000D6632"/>
    <w:rsid w:val="000E5070"/>
    <w:rsid w:val="000F03E6"/>
    <w:rsid w:val="00117211"/>
    <w:rsid w:val="00121055"/>
    <w:rsid w:val="00121AF1"/>
    <w:rsid w:val="00132417"/>
    <w:rsid w:val="0014324F"/>
    <w:rsid w:val="00153637"/>
    <w:rsid w:val="00173DDB"/>
    <w:rsid w:val="00176EC0"/>
    <w:rsid w:val="001820EA"/>
    <w:rsid w:val="001A380D"/>
    <w:rsid w:val="001C2018"/>
    <w:rsid w:val="001C7953"/>
    <w:rsid w:val="001C7A57"/>
    <w:rsid w:val="001D11DD"/>
    <w:rsid w:val="001D1A55"/>
    <w:rsid w:val="001E719C"/>
    <w:rsid w:val="00225FFE"/>
    <w:rsid w:val="0022690C"/>
    <w:rsid w:val="00234FDB"/>
    <w:rsid w:val="00245495"/>
    <w:rsid w:val="00247323"/>
    <w:rsid w:val="00265F24"/>
    <w:rsid w:val="002670A6"/>
    <w:rsid w:val="002728ED"/>
    <w:rsid w:val="00277D4D"/>
    <w:rsid w:val="002804BE"/>
    <w:rsid w:val="002843EA"/>
    <w:rsid w:val="00285724"/>
    <w:rsid w:val="002917FC"/>
    <w:rsid w:val="002947D3"/>
    <w:rsid w:val="002A1A54"/>
    <w:rsid w:val="002A2665"/>
    <w:rsid w:val="002A55AA"/>
    <w:rsid w:val="002D20BD"/>
    <w:rsid w:val="002E30D6"/>
    <w:rsid w:val="002F2F46"/>
    <w:rsid w:val="002F3E6D"/>
    <w:rsid w:val="002F3F21"/>
    <w:rsid w:val="002F6BA8"/>
    <w:rsid w:val="00310152"/>
    <w:rsid w:val="00313AD5"/>
    <w:rsid w:val="00313B1D"/>
    <w:rsid w:val="003147BA"/>
    <w:rsid w:val="003246AF"/>
    <w:rsid w:val="003307D8"/>
    <w:rsid w:val="0033104B"/>
    <w:rsid w:val="00337DB4"/>
    <w:rsid w:val="0034307A"/>
    <w:rsid w:val="003513D5"/>
    <w:rsid w:val="003568F2"/>
    <w:rsid w:val="00360269"/>
    <w:rsid w:val="00361D8A"/>
    <w:rsid w:val="003712AC"/>
    <w:rsid w:val="00393263"/>
    <w:rsid w:val="003A13B8"/>
    <w:rsid w:val="003D690A"/>
    <w:rsid w:val="003E3098"/>
    <w:rsid w:val="00407F92"/>
    <w:rsid w:val="004259E0"/>
    <w:rsid w:val="00437704"/>
    <w:rsid w:val="0044288B"/>
    <w:rsid w:val="00443236"/>
    <w:rsid w:val="004779C8"/>
    <w:rsid w:val="004928B3"/>
    <w:rsid w:val="004B284F"/>
    <w:rsid w:val="004D10A5"/>
    <w:rsid w:val="004D222B"/>
    <w:rsid w:val="004D54E5"/>
    <w:rsid w:val="004E1CE5"/>
    <w:rsid w:val="004E4F66"/>
    <w:rsid w:val="004E74A2"/>
    <w:rsid w:val="004F154B"/>
    <w:rsid w:val="00512012"/>
    <w:rsid w:val="00512EBA"/>
    <w:rsid w:val="005136FF"/>
    <w:rsid w:val="005149BD"/>
    <w:rsid w:val="00531256"/>
    <w:rsid w:val="0054376F"/>
    <w:rsid w:val="00545EA3"/>
    <w:rsid w:val="00557F10"/>
    <w:rsid w:val="0056076A"/>
    <w:rsid w:val="005629CB"/>
    <w:rsid w:val="0056444F"/>
    <w:rsid w:val="005722DA"/>
    <w:rsid w:val="00573DD1"/>
    <w:rsid w:val="00580495"/>
    <w:rsid w:val="00596CA0"/>
    <w:rsid w:val="005A73B2"/>
    <w:rsid w:val="005D0C45"/>
    <w:rsid w:val="005D1DCC"/>
    <w:rsid w:val="005D7DD9"/>
    <w:rsid w:val="005E4B43"/>
    <w:rsid w:val="005F6256"/>
    <w:rsid w:val="00607362"/>
    <w:rsid w:val="0061394F"/>
    <w:rsid w:val="00613FB7"/>
    <w:rsid w:val="006160A1"/>
    <w:rsid w:val="00624527"/>
    <w:rsid w:val="006350BA"/>
    <w:rsid w:val="0064530E"/>
    <w:rsid w:val="006545D2"/>
    <w:rsid w:val="00667AEF"/>
    <w:rsid w:val="0067490A"/>
    <w:rsid w:val="00675A34"/>
    <w:rsid w:val="00697181"/>
    <w:rsid w:val="006A2FD2"/>
    <w:rsid w:val="006A41D4"/>
    <w:rsid w:val="006B5D08"/>
    <w:rsid w:val="006C3E06"/>
    <w:rsid w:val="006E61AC"/>
    <w:rsid w:val="006F14FB"/>
    <w:rsid w:val="006F27CE"/>
    <w:rsid w:val="006F67C2"/>
    <w:rsid w:val="007040A1"/>
    <w:rsid w:val="00714CD7"/>
    <w:rsid w:val="00716A47"/>
    <w:rsid w:val="007204B6"/>
    <w:rsid w:val="007319DD"/>
    <w:rsid w:val="00751AEE"/>
    <w:rsid w:val="00753D2C"/>
    <w:rsid w:val="0075547F"/>
    <w:rsid w:val="00771EAA"/>
    <w:rsid w:val="007857E8"/>
    <w:rsid w:val="0078587C"/>
    <w:rsid w:val="0078621E"/>
    <w:rsid w:val="00795A16"/>
    <w:rsid w:val="00797745"/>
    <w:rsid w:val="007A72C3"/>
    <w:rsid w:val="007B1D18"/>
    <w:rsid w:val="007B7328"/>
    <w:rsid w:val="007C2D36"/>
    <w:rsid w:val="007C6FE5"/>
    <w:rsid w:val="007E3009"/>
    <w:rsid w:val="00803DDE"/>
    <w:rsid w:val="00807ADD"/>
    <w:rsid w:val="00813C56"/>
    <w:rsid w:val="00830460"/>
    <w:rsid w:val="008376D8"/>
    <w:rsid w:val="00842876"/>
    <w:rsid w:val="008509FD"/>
    <w:rsid w:val="0085261D"/>
    <w:rsid w:val="008535D7"/>
    <w:rsid w:val="008672F9"/>
    <w:rsid w:val="008827A3"/>
    <w:rsid w:val="00886D18"/>
    <w:rsid w:val="008A041C"/>
    <w:rsid w:val="008A21CA"/>
    <w:rsid w:val="008B711E"/>
    <w:rsid w:val="008C500E"/>
    <w:rsid w:val="008C5F20"/>
    <w:rsid w:val="008F1AA4"/>
    <w:rsid w:val="008F55FA"/>
    <w:rsid w:val="00901B30"/>
    <w:rsid w:val="00901DB6"/>
    <w:rsid w:val="009117DA"/>
    <w:rsid w:val="00913EBA"/>
    <w:rsid w:val="00917543"/>
    <w:rsid w:val="0094105A"/>
    <w:rsid w:val="00944268"/>
    <w:rsid w:val="0096490B"/>
    <w:rsid w:val="00972062"/>
    <w:rsid w:val="009C78FB"/>
    <w:rsid w:val="009D0944"/>
    <w:rsid w:val="009E27D3"/>
    <w:rsid w:val="00A00876"/>
    <w:rsid w:val="00A04900"/>
    <w:rsid w:val="00A10AAC"/>
    <w:rsid w:val="00A114B4"/>
    <w:rsid w:val="00A11E64"/>
    <w:rsid w:val="00A158E0"/>
    <w:rsid w:val="00A2149F"/>
    <w:rsid w:val="00A254D8"/>
    <w:rsid w:val="00A26A70"/>
    <w:rsid w:val="00A62B51"/>
    <w:rsid w:val="00A73465"/>
    <w:rsid w:val="00A74E27"/>
    <w:rsid w:val="00A7509E"/>
    <w:rsid w:val="00A8020F"/>
    <w:rsid w:val="00A8437C"/>
    <w:rsid w:val="00A93748"/>
    <w:rsid w:val="00AA1CAE"/>
    <w:rsid w:val="00AB1E9B"/>
    <w:rsid w:val="00AB3889"/>
    <w:rsid w:val="00AC59B3"/>
    <w:rsid w:val="00AD0203"/>
    <w:rsid w:val="00AD2CBA"/>
    <w:rsid w:val="00AD61FD"/>
    <w:rsid w:val="00AF2950"/>
    <w:rsid w:val="00B0343A"/>
    <w:rsid w:val="00B169AA"/>
    <w:rsid w:val="00B41E81"/>
    <w:rsid w:val="00B47AF5"/>
    <w:rsid w:val="00B54012"/>
    <w:rsid w:val="00B55CD6"/>
    <w:rsid w:val="00B57163"/>
    <w:rsid w:val="00B60FE5"/>
    <w:rsid w:val="00B62D14"/>
    <w:rsid w:val="00B656C5"/>
    <w:rsid w:val="00B723C6"/>
    <w:rsid w:val="00B82A80"/>
    <w:rsid w:val="00B87668"/>
    <w:rsid w:val="00BA22AC"/>
    <w:rsid w:val="00BB6F28"/>
    <w:rsid w:val="00BD0ED6"/>
    <w:rsid w:val="00C002F1"/>
    <w:rsid w:val="00C01FEA"/>
    <w:rsid w:val="00C14AA7"/>
    <w:rsid w:val="00C168A9"/>
    <w:rsid w:val="00C250CA"/>
    <w:rsid w:val="00C73E38"/>
    <w:rsid w:val="00C754FF"/>
    <w:rsid w:val="00C9094C"/>
    <w:rsid w:val="00CB04CD"/>
    <w:rsid w:val="00CB4F10"/>
    <w:rsid w:val="00CB61A1"/>
    <w:rsid w:val="00CC30CB"/>
    <w:rsid w:val="00CF3AEC"/>
    <w:rsid w:val="00CF694F"/>
    <w:rsid w:val="00D12483"/>
    <w:rsid w:val="00D15597"/>
    <w:rsid w:val="00D16F29"/>
    <w:rsid w:val="00D17657"/>
    <w:rsid w:val="00D20EF1"/>
    <w:rsid w:val="00D23FDB"/>
    <w:rsid w:val="00D50661"/>
    <w:rsid w:val="00D5196F"/>
    <w:rsid w:val="00D62788"/>
    <w:rsid w:val="00D71193"/>
    <w:rsid w:val="00D719B8"/>
    <w:rsid w:val="00DA6BAF"/>
    <w:rsid w:val="00DA780A"/>
    <w:rsid w:val="00DB77B4"/>
    <w:rsid w:val="00DD4D67"/>
    <w:rsid w:val="00DE0612"/>
    <w:rsid w:val="00E169A9"/>
    <w:rsid w:val="00E2225E"/>
    <w:rsid w:val="00E261C6"/>
    <w:rsid w:val="00E34AD1"/>
    <w:rsid w:val="00E41C4F"/>
    <w:rsid w:val="00E43724"/>
    <w:rsid w:val="00E55BA4"/>
    <w:rsid w:val="00E700C0"/>
    <w:rsid w:val="00E709DD"/>
    <w:rsid w:val="00E710D9"/>
    <w:rsid w:val="00E9146C"/>
    <w:rsid w:val="00E97828"/>
    <w:rsid w:val="00EA4418"/>
    <w:rsid w:val="00EA704E"/>
    <w:rsid w:val="00EA7650"/>
    <w:rsid w:val="00EC3139"/>
    <w:rsid w:val="00ED25DF"/>
    <w:rsid w:val="00ED28F8"/>
    <w:rsid w:val="00EE48E4"/>
    <w:rsid w:val="00EE6735"/>
    <w:rsid w:val="00F00621"/>
    <w:rsid w:val="00F31451"/>
    <w:rsid w:val="00F34D50"/>
    <w:rsid w:val="00F52603"/>
    <w:rsid w:val="00F5373A"/>
    <w:rsid w:val="00F543C3"/>
    <w:rsid w:val="00F558B4"/>
    <w:rsid w:val="00F75EA8"/>
    <w:rsid w:val="00F812B7"/>
    <w:rsid w:val="00F933EF"/>
    <w:rsid w:val="00FA519C"/>
    <w:rsid w:val="00FB382D"/>
    <w:rsid w:val="00FC3591"/>
    <w:rsid w:val="00FC66A4"/>
    <w:rsid w:val="00FD69EE"/>
    <w:rsid w:val="00FE573B"/>
    <w:rsid w:val="00FE7B5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2CC59"/>
  <w15:chartTrackingRefBased/>
  <w15:docId w15:val="{FF528B4C-272C-4CFB-A8A4-13CF58A95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37704"/>
    <w:pPr>
      <w:spacing w:after="0" w:line="240" w:lineRule="auto"/>
      <w:outlineLvl w:val="0"/>
    </w:pPr>
    <w:rPr>
      <w:rFonts w:eastAsia="Times New Roman" w:cstheme="minorHAnsi"/>
      <w:b/>
      <w:bCs/>
      <w:color w:val="0070C0"/>
      <w:u w:val="single"/>
      <w:lang w:eastAsia="el-GR"/>
    </w:rPr>
  </w:style>
  <w:style w:type="paragraph" w:styleId="Heading2">
    <w:name w:val="heading 2"/>
    <w:basedOn w:val="Normal"/>
    <w:next w:val="Normal"/>
    <w:link w:val="Heading2Char"/>
    <w:uiPriority w:val="9"/>
    <w:semiHidden/>
    <w:unhideWhenUsed/>
    <w:qFormat/>
    <w:rsid w:val="0058049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265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75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7543"/>
  </w:style>
  <w:style w:type="paragraph" w:styleId="Footer">
    <w:name w:val="footer"/>
    <w:basedOn w:val="Normal"/>
    <w:link w:val="FooterChar"/>
    <w:uiPriority w:val="99"/>
    <w:unhideWhenUsed/>
    <w:rsid w:val="009175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7543"/>
  </w:style>
  <w:style w:type="character" w:styleId="Hyperlink">
    <w:name w:val="Hyperlink"/>
    <w:basedOn w:val="DefaultParagraphFont"/>
    <w:uiPriority w:val="99"/>
    <w:unhideWhenUsed/>
    <w:rsid w:val="00443236"/>
    <w:rPr>
      <w:color w:val="0563C1" w:themeColor="hyperlink"/>
      <w:u w:val="single"/>
    </w:rPr>
  </w:style>
  <w:style w:type="character" w:styleId="UnresolvedMention">
    <w:name w:val="Unresolved Mention"/>
    <w:basedOn w:val="DefaultParagraphFont"/>
    <w:uiPriority w:val="99"/>
    <w:semiHidden/>
    <w:unhideWhenUsed/>
    <w:rsid w:val="00443236"/>
    <w:rPr>
      <w:color w:val="605E5C"/>
      <w:shd w:val="clear" w:color="auto" w:fill="E1DFDD"/>
    </w:rPr>
  </w:style>
  <w:style w:type="paragraph" w:styleId="ListParagraph">
    <w:name w:val="List Paragraph"/>
    <w:basedOn w:val="Normal"/>
    <w:uiPriority w:val="34"/>
    <w:qFormat/>
    <w:rsid w:val="00901DB6"/>
    <w:pPr>
      <w:ind w:left="720"/>
      <w:contextualSpacing/>
    </w:pPr>
  </w:style>
  <w:style w:type="table" w:styleId="TableGrid">
    <w:name w:val="Table Grid"/>
    <w:basedOn w:val="TableNormal"/>
    <w:uiPriority w:val="39"/>
    <w:rsid w:val="002A1A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7346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73465"/>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2947D3"/>
    <w:rPr>
      <w:sz w:val="16"/>
      <w:szCs w:val="16"/>
    </w:rPr>
  </w:style>
  <w:style w:type="paragraph" w:styleId="CommentText">
    <w:name w:val="annotation text"/>
    <w:basedOn w:val="Normal"/>
    <w:link w:val="CommentTextChar"/>
    <w:uiPriority w:val="99"/>
    <w:semiHidden/>
    <w:unhideWhenUsed/>
    <w:rsid w:val="002947D3"/>
    <w:pPr>
      <w:spacing w:line="240" w:lineRule="auto"/>
    </w:pPr>
    <w:rPr>
      <w:sz w:val="20"/>
      <w:szCs w:val="20"/>
    </w:rPr>
  </w:style>
  <w:style w:type="character" w:customStyle="1" w:styleId="CommentTextChar">
    <w:name w:val="Comment Text Char"/>
    <w:basedOn w:val="DefaultParagraphFont"/>
    <w:link w:val="CommentText"/>
    <w:uiPriority w:val="99"/>
    <w:semiHidden/>
    <w:rsid w:val="002947D3"/>
    <w:rPr>
      <w:sz w:val="20"/>
      <w:szCs w:val="20"/>
    </w:rPr>
  </w:style>
  <w:style w:type="paragraph" w:styleId="CommentSubject">
    <w:name w:val="annotation subject"/>
    <w:basedOn w:val="CommentText"/>
    <w:next w:val="CommentText"/>
    <w:link w:val="CommentSubjectChar"/>
    <w:uiPriority w:val="99"/>
    <w:semiHidden/>
    <w:unhideWhenUsed/>
    <w:rsid w:val="002947D3"/>
    <w:rPr>
      <w:b/>
      <w:bCs/>
    </w:rPr>
  </w:style>
  <w:style w:type="character" w:customStyle="1" w:styleId="CommentSubjectChar">
    <w:name w:val="Comment Subject Char"/>
    <w:basedOn w:val="CommentTextChar"/>
    <w:link w:val="CommentSubject"/>
    <w:uiPriority w:val="99"/>
    <w:semiHidden/>
    <w:rsid w:val="002947D3"/>
    <w:rPr>
      <w:b/>
      <w:bCs/>
      <w:sz w:val="20"/>
      <w:szCs w:val="20"/>
    </w:rPr>
  </w:style>
  <w:style w:type="character" w:customStyle="1" w:styleId="Heading1Char">
    <w:name w:val="Heading 1 Char"/>
    <w:basedOn w:val="DefaultParagraphFont"/>
    <w:link w:val="Heading1"/>
    <w:uiPriority w:val="9"/>
    <w:rsid w:val="00437704"/>
    <w:rPr>
      <w:rFonts w:eastAsia="Times New Roman" w:cstheme="minorHAnsi"/>
      <w:b/>
      <w:bCs/>
      <w:color w:val="0070C0"/>
      <w:u w:val="single"/>
      <w:lang w:eastAsia="el-GR"/>
    </w:rPr>
  </w:style>
  <w:style w:type="character" w:styleId="FollowedHyperlink">
    <w:name w:val="FollowedHyperlink"/>
    <w:basedOn w:val="DefaultParagraphFont"/>
    <w:uiPriority w:val="99"/>
    <w:semiHidden/>
    <w:unhideWhenUsed/>
    <w:rsid w:val="004E1CE5"/>
    <w:rPr>
      <w:color w:val="954F72" w:themeColor="followedHyperlink"/>
      <w:u w:val="single"/>
    </w:rPr>
  </w:style>
  <w:style w:type="character" w:customStyle="1" w:styleId="Heading2Char">
    <w:name w:val="Heading 2 Char"/>
    <w:basedOn w:val="DefaultParagraphFont"/>
    <w:link w:val="Heading2"/>
    <w:uiPriority w:val="9"/>
    <w:semiHidden/>
    <w:rsid w:val="0058049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319DD"/>
    <w:pPr>
      <w:keepNext/>
      <w:keepLines/>
      <w:spacing w:before="240" w:line="259" w:lineRule="auto"/>
      <w:outlineLvl w:val="9"/>
    </w:pPr>
    <w:rPr>
      <w:rFonts w:asciiTheme="majorHAnsi" w:eastAsiaTheme="majorEastAsia" w:hAnsiTheme="majorHAnsi" w:cstheme="majorBidi"/>
      <w:b w:val="0"/>
      <w:bCs w:val="0"/>
      <w:color w:val="2F5496" w:themeColor="accent1" w:themeShade="BF"/>
      <w:sz w:val="32"/>
      <w:szCs w:val="32"/>
      <w:u w:val="none"/>
      <w:lang w:eastAsia="en-US" w:bidi="ar-SA"/>
    </w:rPr>
  </w:style>
  <w:style w:type="paragraph" w:styleId="TOC1">
    <w:name w:val="toc 1"/>
    <w:basedOn w:val="Normal"/>
    <w:next w:val="Normal"/>
    <w:autoRedefine/>
    <w:uiPriority w:val="39"/>
    <w:unhideWhenUsed/>
    <w:rsid w:val="007319DD"/>
    <w:pPr>
      <w:spacing w:after="100"/>
    </w:pPr>
  </w:style>
  <w:style w:type="paragraph" w:styleId="NormalWeb">
    <w:name w:val="Normal (Web)"/>
    <w:basedOn w:val="Normal"/>
    <w:uiPriority w:val="99"/>
    <w:semiHidden/>
    <w:unhideWhenUsed/>
    <w:rsid w:val="006C3E0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C3E06"/>
    <w:rPr>
      <w:i/>
      <w:iCs/>
    </w:rPr>
  </w:style>
  <w:style w:type="character" w:customStyle="1" w:styleId="Heading3Char">
    <w:name w:val="Heading 3 Char"/>
    <w:basedOn w:val="DefaultParagraphFont"/>
    <w:link w:val="Heading3"/>
    <w:uiPriority w:val="9"/>
    <w:semiHidden/>
    <w:rsid w:val="0002650E"/>
    <w:rPr>
      <w:rFonts w:asciiTheme="majorHAnsi" w:eastAsiaTheme="majorEastAsia" w:hAnsiTheme="majorHAnsi" w:cstheme="majorBidi"/>
      <w:color w:val="1F3763" w:themeColor="accent1" w:themeShade="7F"/>
      <w:sz w:val="24"/>
      <w:szCs w:val="24"/>
    </w:rPr>
  </w:style>
  <w:style w:type="character" w:customStyle="1" w:styleId="cf01">
    <w:name w:val="cf01"/>
    <w:basedOn w:val="DefaultParagraphFont"/>
    <w:rsid w:val="006A41D4"/>
    <w:rPr>
      <w:rFonts w:ascii="Segoe UI" w:hAnsi="Segoe UI" w:cs="Segoe UI" w:hint="default"/>
      <w:color w:val="262626"/>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92117">
      <w:bodyDiv w:val="1"/>
      <w:marLeft w:val="0"/>
      <w:marRight w:val="0"/>
      <w:marTop w:val="0"/>
      <w:marBottom w:val="0"/>
      <w:divBdr>
        <w:top w:val="none" w:sz="0" w:space="0" w:color="auto"/>
        <w:left w:val="none" w:sz="0" w:space="0" w:color="auto"/>
        <w:bottom w:val="none" w:sz="0" w:space="0" w:color="auto"/>
        <w:right w:val="none" w:sz="0" w:space="0" w:color="auto"/>
      </w:divBdr>
    </w:div>
    <w:div w:id="451092523">
      <w:bodyDiv w:val="1"/>
      <w:marLeft w:val="0"/>
      <w:marRight w:val="0"/>
      <w:marTop w:val="0"/>
      <w:marBottom w:val="0"/>
      <w:divBdr>
        <w:top w:val="none" w:sz="0" w:space="0" w:color="auto"/>
        <w:left w:val="none" w:sz="0" w:space="0" w:color="auto"/>
        <w:bottom w:val="none" w:sz="0" w:space="0" w:color="auto"/>
        <w:right w:val="none" w:sz="0" w:space="0" w:color="auto"/>
      </w:divBdr>
    </w:div>
    <w:div w:id="658463039">
      <w:bodyDiv w:val="1"/>
      <w:marLeft w:val="0"/>
      <w:marRight w:val="0"/>
      <w:marTop w:val="0"/>
      <w:marBottom w:val="0"/>
      <w:divBdr>
        <w:top w:val="none" w:sz="0" w:space="0" w:color="auto"/>
        <w:left w:val="none" w:sz="0" w:space="0" w:color="auto"/>
        <w:bottom w:val="none" w:sz="0" w:space="0" w:color="auto"/>
        <w:right w:val="none" w:sz="0" w:space="0" w:color="auto"/>
      </w:divBdr>
    </w:div>
    <w:div w:id="750198909">
      <w:bodyDiv w:val="1"/>
      <w:marLeft w:val="0"/>
      <w:marRight w:val="0"/>
      <w:marTop w:val="0"/>
      <w:marBottom w:val="0"/>
      <w:divBdr>
        <w:top w:val="none" w:sz="0" w:space="0" w:color="auto"/>
        <w:left w:val="none" w:sz="0" w:space="0" w:color="auto"/>
        <w:bottom w:val="none" w:sz="0" w:space="0" w:color="auto"/>
        <w:right w:val="none" w:sz="0" w:space="0" w:color="auto"/>
      </w:divBdr>
    </w:div>
    <w:div w:id="947735066">
      <w:bodyDiv w:val="1"/>
      <w:marLeft w:val="0"/>
      <w:marRight w:val="0"/>
      <w:marTop w:val="0"/>
      <w:marBottom w:val="0"/>
      <w:divBdr>
        <w:top w:val="none" w:sz="0" w:space="0" w:color="auto"/>
        <w:left w:val="none" w:sz="0" w:space="0" w:color="auto"/>
        <w:bottom w:val="none" w:sz="0" w:space="0" w:color="auto"/>
        <w:right w:val="none" w:sz="0" w:space="0" w:color="auto"/>
      </w:divBdr>
    </w:div>
    <w:div w:id="1231118502">
      <w:bodyDiv w:val="1"/>
      <w:marLeft w:val="0"/>
      <w:marRight w:val="0"/>
      <w:marTop w:val="0"/>
      <w:marBottom w:val="0"/>
      <w:divBdr>
        <w:top w:val="none" w:sz="0" w:space="0" w:color="auto"/>
        <w:left w:val="none" w:sz="0" w:space="0" w:color="auto"/>
        <w:bottom w:val="none" w:sz="0" w:space="0" w:color="auto"/>
        <w:right w:val="none" w:sz="0" w:space="0" w:color="auto"/>
      </w:divBdr>
    </w:div>
    <w:div w:id="1492406662">
      <w:bodyDiv w:val="1"/>
      <w:marLeft w:val="0"/>
      <w:marRight w:val="0"/>
      <w:marTop w:val="0"/>
      <w:marBottom w:val="0"/>
      <w:divBdr>
        <w:top w:val="none" w:sz="0" w:space="0" w:color="auto"/>
        <w:left w:val="none" w:sz="0" w:space="0" w:color="auto"/>
        <w:bottom w:val="none" w:sz="0" w:space="0" w:color="auto"/>
        <w:right w:val="none" w:sz="0" w:space="0" w:color="auto"/>
      </w:divBdr>
    </w:div>
    <w:div w:id="1698310431">
      <w:bodyDiv w:val="1"/>
      <w:marLeft w:val="0"/>
      <w:marRight w:val="0"/>
      <w:marTop w:val="0"/>
      <w:marBottom w:val="0"/>
      <w:divBdr>
        <w:top w:val="none" w:sz="0" w:space="0" w:color="auto"/>
        <w:left w:val="none" w:sz="0" w:space="0" w:color="auto"/>
        <w:bottom w:val="none" w:sz="0" w:space="0" w:color="auto"/>
        <w:right w:val="none" w:sz="0" w:space="0" w:color="auto"/>
      </w:divBdr>
    </w:div>
    <w:div w:id="1863088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popgen.uchicago.edu/ggv/?data=%221000genomes%22&amp;chr=14&amp;pos=31573859" TargetMode="External"/><Relationship Id="rId18" Type="http://schemas.openxmlformats.org/officeDocument/2006/relationships/hyperlink" Target="https://academic.oup.com/bioinformatics/pages/instructions_for_authors"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psychology.ucsd.edu/undergraduate-program/undergraduate-resources/academic-writing-resources/writing-research-papers/research-paper-structure.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sarabehnamian/Origins-of-Ancient-Eurasian-Genomes/tree/main/steps/Step%200" TargetMode="External"/><Relationship Id="rId25" Type="http://schemas.openxmlformats.org/officeDocument/2006/relationships/hyperlink" Target="https://psychology.ucsd.edu/undergraduate-program/undergraduate-resources/academic-writing-resources/writing-research-papers/citing-references.html" TargetMode="External"/><Relationship Id="rId2" Type="http://schemas.openxmlformats.org/officeDocument/2006/relationships/numbering" Target="numbering.xml"/><Relationship Id="rId16" Type="http://schemas.openxmlformats.org/officeDocument/2006/relationships/hyperlink" Target="https://zzz.bwh.harvard.edu/plink/simulate.shtml" TargetMode="External"/><Relationship Id="rId20" Type="http://schemas.openxmlformats.org/officeDocument/2006/relationships/hyperlink" Target="https://academic.oup.com/bioinformatics/pages/instructions_for_author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omologus/GPS/blob/master/GPS.r" TargetMode="External"/><Relationship Id="rId24" Type="http://schemas.openxmlformats.org/officeDocument/2006/relationships/hyperlink" Target="https://psychology.ucsd.edu/undergraduate-program/undergraduate-resources/academic-writing-resources/writing-research-papers/appropriate-references.html" TargetMode="External"/><Relationship Id="rId5" Type="http://schemas.openxmlformats.org/officeDocument/2006/relationships/webSettings" Target="webSettings.xml"/><Relationship Id="rId15" Type="http://schemas.openxmlformats.org/officeDocument/2006/relationships/hyperlink" Target="https://bmcbioinformatics.biomedcentral.com/articles/10.1186/1471-2105-9-223" TargetMode="External"/><Relationship Id="rId23" Type="http://schemas.openxmlformats.org/officeDocument/2006/relationships/hyperlink" Target="https://en.wikipedia.org/wiki/Comparison_of_reference_management_software" TargetMode="External"/><Relationship Id="rId28" Type="http://schemas.openxmlformats.org/officeDocument/2006/relationships/theme" Target="theme/theme1.xml"/><Relationship Id="rId10" Type="http://schemas.openxmlformats.org/officeDocument/2006/relationships/image" Target="media/image2.tiff"/><Relationship Id="rId19" Type="http://schemas.openxmlformats.org/officeDocument/2006/relationships/hyperlink" Target="https://academic.oup.com/bioinformatics/pages/instructions_for_authors" TargetMode="External"/><Relationship Id="rId4" Type="http://schemas.openxmlformats.org/officeDocument/2006/relationships/settings" Target="settings.xml"/><Relationship Id="rId9" Type="http://schemas.openxmlformats.org/officeDocument/2006/relationships/hyperlink" Target="https://github.com/sarabehnamian/Origins-of-Ancient-Eurasian-Genomes/tree/main/steps/Step%200" TargetMode="External"/><Relationship Id="rId14" Type="http://schemas.openxmlformats.org/officeDocument/2006/relationships/hyperlink" Target="https://www.frontiersin.org/articles/10.3389/fgene.2020.601439/full" TargetMode="External"/><Relationship Id="rId22" Type="http://schemas.openxmlformats.org/officeDocument/2006/relationships/hyperlink" Target="https://datadryad.org/stash"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57288F-288F-4F7E-9063-BAFA44104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9</Pages>
  <Words>2603</Words>
  <Characters>1484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ky Rock</dc:creator>
  <cp:keywords/>
  <dc:description/>
  <cp:lastModifiedBy>Eran Elhaik</cp:lastModifiedBy>
  <cp:revision>57</cp:revision>
  <dcterms:created xsi:type="dcterms:W3CDTF">2022-03-08T22:29:00Z</dcterms:created>
  <dcterms:modified xsi:type="dcterms:W3CDTF">2023-03-02T12:04:00Z</dcterms:modified>
</cp:coreProperties>
</file>